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159" w:type="dxa"/>
        <w:tblInd w:w="-360" w:type="dxa"/>
        <w:tblLook w:val="04A0" w:firstRow="1" w:lastRow="0" w:firstColumn="1" w:lastColumn="0" w:noHBand="0" w:noVBand="1"/>
      </w:tblPr>
      <w:tblGrid>
        <w:gridCol w:w="2360"/>
        <w:gridCol w:w="960"/>
        <w:gridCol w:w="1053"/>
        <w:gridCol w:w="1387"/>
        <w:gridCol w:w="960"/>
        <w:gridCol w:w="960"/>
        <w:gridCol w:w="1053"/>
        <w:gridCol w:w="1053"/>
        <w:gridCol w:w="960"/>
        <w:gridCol w:w="960"/>
        <w:gridCol w:w="1053"/>
        <w:gridCol w:w="1400"/>
      </w:tblGrid>
      <w:tr w:rsidR="00B94F42" w:rsidRPr="00605561" w14:paraId="168AB44A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F5E1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ample numbe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865E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ype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928F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g2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4E5A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BA07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V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8032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r5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D7D5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n5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DE60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e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E224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o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5330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Ni6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2EFA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u6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0B34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Zn66</w:t>
            </w:r>
          </w:p>
        </w:tc>
      </w:tr>
      <w:tr w:rsidR="00B94F42" w:rsidRPr="00605561" w14:paraId="28085964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33A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6-2-Py - 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F5C8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DA3B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0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ED3A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51511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9EF7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4FE4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9.9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CA7C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0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DC5B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7462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A973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53.5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6EA8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733.5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0DC1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3.75</w:t>
            </w:r>
          </w:p>
        </w:tc>
      </w:tr>
      <w:tr w:rsidR="00B94F42" w:rsidRPr="00605561" w14:paraId="5D3993D2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A0E8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6-2-Py - 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CD3B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22E6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9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AFDF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18146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E7AD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BA98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1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4747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2.4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3F44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04BB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4D31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61.1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2002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935.1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BBA5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8.29</w:t>
            </w:r>
          </w:p>
        </w:tc>
      </w:tr>
      <w:tr w:rsidR="00B94F42" w:rsidRPr="00605561" w14:paraId="45AA433B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8B9E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6-2-Py - 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FB75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A67B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0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8C35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53456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B033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69B8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.9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8D53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89D0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C437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63CF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0.0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CF9A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6.39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1C75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67</w:t>
            </w:r>
          </w:p>
        </w:tc>
      </w:tr>
      <w:tr w:rsidR="00B94F42" w:rsidRPr="00605561" w14:paraId="3D603BBB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1FF5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6-2-Py - 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E267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780D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6CCD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25955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D1CE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BEBF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.2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764B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F137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9F63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8B63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9.4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321F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0.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ACD3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09</w:t>
            </w:r>
          </w:p>
        </w:tc>
      </w:tr>
      <w:tr w:rsidR="00B94F42" w:rsidRPr="00605561" w14:paraId="2273614E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052F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6-2-Py - 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BCC5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BBE3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D00D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73683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5650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0ED2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6821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3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9FB3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7F3D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1ED5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.8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B474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8.4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B1D6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61</w:t>
            </w:r>
          </w:p>
        </w:tc>
      </w:tr>
      <w:tr w:rsidR="00B94F42" w:rsidRPr="00605561" w14:paraId="522BEAF1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8B29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DL-01-18-Py - 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8DA0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0D95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3.9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FC60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83497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D2DC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1CAF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51F6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1B36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CC7E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E571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8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0DE1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8.6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4B0B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63</w:t>
            </w:r>
          </w:p>
        </w:tc>
      </w:tr>
      <w:tr w:rsidR="00B94F42" w:rsidRPr="00605561" w14:paraId="3D509CA2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0FBA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DL-01-18-Py - 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27F1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3991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5.3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5A0A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35555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0626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C1DC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F27A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2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0C24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AEA4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970C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6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7EF0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8.9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A126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03</w:t>
            </w:r>
          </w:p>
        </w:tc>
      </w:tr>
      <w:tr w:rsidR="00B94F42" w:rsidRPr="00605561" w14:paraId="7ED3787B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5DAE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DL-01-18-Py - 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C9B6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2881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3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B099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43232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B7A5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0249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8AF0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F6C8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37C6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8D4A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4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23AD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6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945B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11</w:t>
            </w:r>
          </w:p>
        </w:tc>
      </w:tr>
      <w:tr w:rsidR="00B94F42" w:rsidRPr="00605561" w14:paraId="23EE6680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1F71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DL-01-18-Py - 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07F6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5452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89.0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B9B4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72502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FC02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BE3E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2C3D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0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F446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FF99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6C4F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1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FDB0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2.7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363F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94</w:t>
            </w:r>
          </w:p>
        </w:tc>
      </w:tr>
      <w:tr w:rsidR="00B94F42" w:rsidRPr="00605561" w14:paraId="601CCA4A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F14B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PL-03-1-Py - 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99C2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7389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9.5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2BED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53731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00A9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3C79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D635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8FF3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479B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3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F127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0.0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3372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4.5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8366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85</w:t>
            </w:r>
          </w:p>
        </w:tc>
      </w:tr>
      <w:tr w:rsidR="00B94F42" w:rsidRPr="00605561" w14:paraId="0D0EF4FB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958C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PL-03-1-Py - 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02A6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7964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5.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CC1C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92709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32B5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365A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E98F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0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F46E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EBEB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1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6526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86.6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546C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.1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889E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58</w:t>
            </w:r>
          </w:p>
        </w:tc>
      </w:tr>
      <w:tr w:rsidR="00B94F42" w:rsidRPr="00605561" w14:paraId="5BF576C8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8EC0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PL-03-1-Py - 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437F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2D92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29.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1039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1589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34C3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0833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6EAF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1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1B81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0FFF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8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8488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3.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3137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0.9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DE34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84</w:t>
            </w:r>
          </w:p>
        </w:tc>
      </w:tr>
      <w:tr w:rsidR="00B94F42" w:rsidRPr="00605561" w14:paraId="4D3D04CE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ABBE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PL-03-1-Py - 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6B62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6C31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2.4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844A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71524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E334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0F8C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1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43AD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6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30AF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7DDE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7ACD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4.7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FC05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6.6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21DC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35</w:t>
            </w:r>
          </w:p>
        </w:tc>
      </w:tr>
      <w:tr w:rsidR="00B94F42" w:rsidRPr="00605561" w14:paraId="222C7463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E1E7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PL-03-1-Py - 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2931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1C27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8.4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EBC7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35432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08AD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AB4F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8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C6EC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35B8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A442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528F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7.8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075C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9.3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4018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4</w:t>
            </w:r>
          </w:p>
        </w:tc>
      </w:tr>
      <w:tr w:rsidR="00B94F42" w:rsidRPr="00605561" w14:paraId="7BC0E309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9BEA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6-Py - 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4BBF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C4A7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4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0F57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01123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4DDD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E9F1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A6BC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6A2F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7A5F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7D23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1.7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7A89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7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BC6A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91</w:t>
            </w:r>
          </w:p>
        </w:tc>
      </w:tr>
      <w:tr w:rsidR="00B94F42" w:rsidRPr="00605561" w14:paraId="7F62A9EE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2BF7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6-Py - 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800F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AABB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9B81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88382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7F77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D510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AF16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BF78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3BA4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F080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6.5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37EC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4A09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56</w:t>
            </w:r>
          </w:p>
        </w:tc>
      </w:tr>
      <w:tr w:rsidR="00B94F42" w:rsidRPr="00605561" w14:paraId="36DF12AB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E1C2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6-Py - 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BC8F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A2ED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37F9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93153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19D8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4A18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48F7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03AD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D506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319A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5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CBE8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692E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78</w:t>
            </w:r>
          </w:p>
        </w:tc>
      </w:tr>
      <w:tr w:rsidR="00B94F42" w:rsidRPr="00605561" w14:paraId="5FB26923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C070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6-Py - 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6A0B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13C8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0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C57B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79101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E02A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8FEE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811A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AFC4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E09B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8637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D855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1DC7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97</w:t>
            </w:r>
          </w:p>
        </w:tc>
      </w:tr>
      <w:tr w:rsidR="00B94F42" w:rsidRPr="00605561" w14:paraId="17A2605E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8433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6-Py - 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8B86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8270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F2EC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8804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2A1A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1165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376D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3623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B835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B672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0C08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786F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13</w:t>
            </w:r>
          </w:p>
        </w:tc>
      </w:tr>
      <w:tr w:rsidR="00B94F42" w:rsidRPr="00605561" w14:paraId="6C6C73B8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7C28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6-Py - 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D85D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52F3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0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08F0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74946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C844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C0F4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3156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9A90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62E6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E525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9032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A063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43</w:t>
            </w:r>
          </w:p>
        </w:tc>
      </w:tr>
      <w:tr w:rsidR="00B94F42" w:rsidRPr="00605561" w14:paraId="1D939365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0459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6-Py - 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A937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8EFE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0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7AA6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71134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15AE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94B2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5CF7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50B6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456E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68A8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D0FC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2D14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34</w:t>
            </w:r>
          </w:p>
        </w:tc>
      </w:tr>
      <w:tr w:rsidR="00B94F42" w:rsidRPr="00605561" w14:paraId="100C9CD2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A542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6-Py - 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BE49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D4F1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9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F33B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59766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ED21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E661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F6C7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1624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4357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3800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4558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2F27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43</w:t>
            </w:r>
          </w:p>
        </w:tc>
      </w:tr>
      <w:tr w:rsidR="00B94F42" w:rsidRPr="00605561" w14:paraId="1CA74621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8D2D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6-Py - 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C946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65CF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9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9E50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76671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4CB5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A65B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CB01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B317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4E83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E2F5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2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C26C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977D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42</w:t>
            </w:r>
          </w:p>
        </w:tc>
      </w:tr>
      <w:tr w:rsidR="00B94F42" w:rsidRPr="00605561" w14:paraId="4A977154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A1D5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6-Py - 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4FCD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449E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5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2EFB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39245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2208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7DDD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5B34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AA91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5C77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1566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3.6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D7C2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109F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44</w:t>
            </w:r>
          </w:p>
        </w:tc>
      </w:tr>
      <w:tr w:rsidR="00B94F42" w:rsidRPr="00605561" w14:paraId="35312667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36E9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PL-01-32-Py - 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6973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3ABD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5641.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50E7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31377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7874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E59A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357B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184.1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8790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78C7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54F7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6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6103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8.9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A2B7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1.87</w:t>
            </w:r>
          </w:p>
        </w:tc>
      </w:tr>
      <w:tr w:rsidR="00B94F42" w:rsidRPr="00605561" w14:paraId="36D5E9F7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B188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PL-01-32-Py - 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8EE7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091D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99968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7935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764873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C26D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B668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0.2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8B05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6868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0EFA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7173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347C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.6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5046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3.5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74B0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66.12</w:t>
            </w:r>
          </w:p>
        </w:tc>
      </w:tr>
      <w:tr w:rsidR="00B94F42" w:rsidRPr="00605561" w14:paraId="47FF7134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D78D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PL-01-32-Py - 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13D8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215B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8.9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81E1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78563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747E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F145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BD46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0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1216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A608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5F03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1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E1BD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1.3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FE70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.46</w:t>
            </w:r>
          </w:p>
        </w:tc>
      </w:tr>
      <w:tr w:rsidR="00B94F42" w:rsidRPr="00605561" w14:paraId="4054B836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6BA6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PL-01-32-Py - 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A959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A230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1.5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E23D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26910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21C1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D6E0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31F8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6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CF96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88DD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6CF3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5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7735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5.0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01FE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0.02</w:t>
            </w:r>
          </w:p>
        </w:tc>
      </w:tr>
      <w:tr w:rsidR="00B94F42" w:rsidRPr="00605561" w14:paraId="6659BBBC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BBA8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PL-01-32-Py - 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058E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FCA7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49.9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83A8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85969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A6FC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F5FF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0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065E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9.4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3634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58D3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8383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4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0CAA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2.6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C39F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11.15</w:t>
            </w:r>
          </w:p>
        </w:tc>
      </w:tr>
      <w:tr w:rsidR="00B94F42" w:rsidRPr="00605561" w14:paraId="5C99D5DF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3FBE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3-Py - 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2C5C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9168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3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18F8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04749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C3C7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91FF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CF69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BECD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A7D6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92FC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0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BE0C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C190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12</w:t>
            </w:r>
          </w:p>
        </w:tc>
      </w:tr>
      <w:tr w:rsidR="00B94F42" w:rsidRPr="00605561" w14:paraId="7F56D446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EB72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HZQ-5-3-Py - 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56FF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643C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4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327B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56826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6C1E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9F73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DBE3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7178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E5DD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241F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88FA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0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C7A2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77</w:t>
            </w:r>
          </w:p>
        </w:tc>
      </w:tr>
      <w:tr w:rsidR="00B94F42" w:rsidRPr="00605561" w14:paraId="6EC06516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A84C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3-Py - 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4C71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6C6C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56.1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478B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07904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7D5B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E475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3302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1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B271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67FA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CA60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8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A2B6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.8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F74C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85</w:t>
            </w:r>
          </w:p>
        </w:tc>
      </w:tr>
      <w:tr w:rsidR="00B94F42" w:rsidRPr="00605561" w14:paraId="275E33BE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2F8E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3-Py - 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4605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16F1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6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035C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33879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CCEE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9DD5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E1F2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D603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0603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8EA9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C61F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6588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63</w:t>
            </w:r>
          </w:p>
        </w:tc>
      </w:tr>
      <w:tr w:rsidR="00B94F42" w:rsidRPr="00605561" w14:paraId="6DEBE5A9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3C28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3-Py - 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BCD2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B206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7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6B5D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18054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B735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5AAB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26EC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12C7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3154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485B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.3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B4CA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5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83D7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B94F42" w:rsidRPr="00605561" w14:paraId="3A10AD4A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66AE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3-Py - 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FBF9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6BD8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182.7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0E53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48680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54EC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C418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A769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0.3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5431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AE1C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574C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DC11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4B42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85</w:t>
            </w:r>
          </w:p>
        </w:tc>
      </w:tr>
      <w:tr w:rsidR="00B94F42" w:rsidRPr="00605561" w14:paraId="59D27261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4B74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3-Py - 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86FB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1C30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29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3A26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097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A58D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EB02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9B58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57CD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42A6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BEF3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0.2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4C82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9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E67D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68</w:t>
            </w:r>
          </w:p>
        </w:tc>
      </w:tr>
      <w:tr w:rsidR="00B94F42" w:rsidRPr="00605561" w14:paraId="408EA7C9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AD3D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3-Py - 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CFE4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48FB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0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B0F5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9723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75F1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86FF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D2D4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FCE7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1AAB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EFA6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4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85B8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79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BC69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23</w:t>
            </w:r>
          </w:p>
        </w:tc>
      </w:tr>
      <w:tr w:rsidR="00B94F42" w:rsidRPr="00605561" w14:paraId="353055D2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7997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3-Py - 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6729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621C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052.1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BC2D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42589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F68C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2B77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513A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1.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04CE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231B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9715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2.4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D5A1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4FAA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42</w:t>
            </w:r>
          </w:p>
        </w:tc>
      </w:tr>
      <w:tr w:rsidR="00B94F42" w:rsidRPr="00605561" w14:paraId="061B9186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936E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3-Py - 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B043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CBD5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6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7AD7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71580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643F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A01C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2AE6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92BA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BE8F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593B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3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0A59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0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DE1C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25</w:t>
            </w:r>
          </w:p>
        </w:tc>
      </w:tr>
      <w:tr w:rsidR="00B94F42" w:rsidRPr="00605561" w14:paraId="6203CB61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A695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3-Py - 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725A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BB68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6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7455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5357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C200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67FE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5409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CD1B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6AEB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9ED7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8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7A42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24A2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98</w:t>
            </w:r>
          </w:p>
        </w:tc>
      </w:tr>
      <w:tr w:rsidR="00B94F42" w:rsidRPr="00605561" w14:paraId="5540E580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E22F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3-Py - 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0A96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F09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3486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51054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E457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B547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47DE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FAA0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A346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8D17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4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8CD1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01BA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65</w:t>
            </w:r>
          </w:p>
        </w:tc>
      </w:tr>
      <w:tr w:rsidR="00B94F42" w:rsidRPr="00605561" w14:paraId="0CC5C0B5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13C9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3-Py - 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D2AB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C967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0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5CB0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57476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A4C9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92B8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7986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DC63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AD57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B549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2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957C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98A9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74</w:t>
            </w:r>
          </w:p>
        </w:tc>
      </w:tr>
      <w:tr w:rsidR="00B94F42" w:rsidRPr="00605561" w14:paraId="1E43E31E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EA61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3-Py - 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76F8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DF1A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4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C26D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88593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B3FD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D730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3801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56E9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12D5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628C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5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6DB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6A77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83</w:t>
            </w:r>
          </w:p>
        </w:tc>
      </w:tr>
      <w:tr w:rsidR="00B94F42" w:rsidRPr="00605561" w14:paraId="152FDBCB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CA9A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3-Py - 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6190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B10D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0CB4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75411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3938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04E8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0933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D65F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DE0F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D3A7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8473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6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1B37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51</w:t>
            </w:r>
          </w:p>
        </w:tc>
      </w:tr>
      <w:tr w:rsidR="00B94F42" w:rsidRPr="00605561" w14:paraId="220722FC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FA74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3-Py - 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03E6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6F4C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59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A07D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84818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C3CE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9CD7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C8D7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B3D3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8F31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1F64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2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285A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DE21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99</w:t>
            </w:r>
          </w:p>
        </w:tc>
      </w:tr>
      <w:tr w:rsidR="00B94F42" w:rsidRPr="00605561" w14:paraId="789B1B7B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5F1D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3-Py - 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BAC3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A44B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9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A398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39676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DDA3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9589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8157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D093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774A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2CCD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4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900F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2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7BC2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08</w:t>
            </w:r>
          </w:p>
        </w:tc>
      </w:tr>
      <w:tr w:rsidR="00B94F42" w:rsidRPr="00605561" w14:paraId="073BBF6F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A37A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3-Py - 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669D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8664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2.6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7A82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56434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AA02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EFD0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D5E2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257B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ABA0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F762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0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3DD2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8031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.55</w:t>
            </w:r>
          </w:p>
        </w:tc>
      </w:tr>
      <w:tr w:rsidR="00B94F42" w:rsidRPr="00605561" w14:paraId="1242266C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BC7C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3-Py - 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C484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DB8F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03.3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DA82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13481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8EAD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6DC1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5DA3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.4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20A1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9C31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EF03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4.7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1A4F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.6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3CDF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8.24</w:t>
            </w:r>
          </w:p>
        </w:tc>
      </w:tr>
      <w:tr w:rsidR="00B94F42" w:rsidRPr="00605561" w14:paraId="4B7CA603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8C9F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3-Py - 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8BC3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90EE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492.4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E737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03978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150A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F48F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F1E1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6.4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1796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BF8C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2D9C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7.3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8B28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.0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6CB9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4.99</w:t>
            </w:r>
          </w:p>
        </w:tc>
      </w:tr>
      <w:tr w:rsidR="00B94F42" w:rsidRPr="00605561" w14:paraId="4E16EF54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9923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7-2-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BFD2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AEC6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.3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CDAB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06870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FF63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4DA3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0.3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3779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7.9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EF9E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6C36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40DA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5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BBBF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47.0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6005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.29</w:t>
            </w:r>
          </w:p>
        </w:tc>
      </w:tr>
      <w:tr w:rsidR="00B94F42" w:rsidRPr="00605561" w14:paraId="72561EE7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8436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7-2-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FAB9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7083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223.4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2F49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36046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DC05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9672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6.0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74C4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34.9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675C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1CE7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A0C9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.8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1A52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11.49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A31D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97.05</w:t>
            </w:r>
          </w:p>
        </w:tc>
      </w:tr>
      <w:tr w:rsidR="00B94F42" w:rsidRPr="00605561" w14:paraId="03372B93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C670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3-1-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A1D3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E8E9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4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0C34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80768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0F3E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AC99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0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3FD9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581D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3277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CEA1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CB47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6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32F3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44</w:t>
            </w:r>
          </w:p>
        </w:tc>
      </w:tr>
      <w:tr w:rsidR="00B94F42" w:rsidRPr="00605561" w14:paraId="38ABCB75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F4AA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3-1-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058A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65AB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2.4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3A43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46175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F4AC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4F07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7.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8D65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7.8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3F01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F9C4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BCA9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3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767B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80.5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35FB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120310.01</w:t>
            </w:r>
          </w:p>
        </w:tc>
      </w:tr>
      <w:tr w:rsidR="00B94F42" w:rsidRPr="00605561" w14:paraId="06347576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90CB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3-1-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A823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1F30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9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57A9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41046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B951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2943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6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C6AD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C8BE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F30A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A181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ADE4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7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E454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1.19</w:t>
            </w:r>
          </w:p>
        </w:tc>
      </w:tr>
      <w:tr w:rsidR="00B94F42" w:rsidRPr="00605561" w14:paraId="044970F4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AD9F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3-1-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928C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F50A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9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542F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815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7286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6625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8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6A84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2600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A6A7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26DF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0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121F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7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142B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45</w:t>
            </w:r>
          </w:p>
        </w:tc>
      </w:tr>
      <w:tr w:rsidR="00B94F42" w:rsidRPr="00605561" w14:paraId="72722505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EE78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3-1-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50A4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8E0C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4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4CE3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50118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7371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87E6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9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5756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6D22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9102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DE79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3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B400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4767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3.71</w:t>
            </w:r>
          </w:p>
        </w:tc>
      </w:tr>
      <w:tr w:rsidR="00B94F42" w:rsidRPr="00605561" w14:paraId="18372B60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336F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1-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F746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227E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1AC7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11755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36D5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656F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5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3B3B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39B0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0147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D214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2355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5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4993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45</w:t>
            </w:r>
          </w:p>
        </w:tc>
      </w:tr>
      <w:tr w:rsidR="00B94F42" w:rsidRPr="00605561" w14:paraId="4FFBBDCD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7CB8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1-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7E91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5D22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.5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CD26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09268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F986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64DA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3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D0BC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8C50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B762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1BE5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0049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.1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C1D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61.87</w:t>
            </w:r>
          </w:p>
        </w:tc>
      </w:tr>
      <w:tr w:rsidR="00B94F42" w:rsidRPr="00605561" w14:paraId="0E954C6A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D443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1-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F4E5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D67A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9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F2C4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97097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307E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3B81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4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9E52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9F0C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5C3E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939B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77E7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C61E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7</w:t>
            </w:r>
          </w:p>
        </w:tc>
      </w:tr>
      <w:tr w:rsidR="00B94F42" w:rsidRPr="00605561" w14:paraId="0EF98E78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1427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1-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FC5C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2D7A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1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9022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90261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3969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5CAC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7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1ABB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5100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59FA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9ECA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0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9BF7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.8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2A2B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5.61</w:t>
            </w:r>
          </w:p>
        </w:tc>
      </w:tr>
      <w:tr w:rsidR="00B94F42" w:rsidRPr="00605561" w14:paraId="32452ACB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B3D5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1-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D828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577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8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D603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15709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1092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8071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6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4B78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0818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6756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1F9C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.8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93F7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4.8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358D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8680.21</w:t>
            </w:r>
          </w:p>
        </w:tc>
      </w:tr>
      <w:tr w:rsidR="00B94F42" w:rsidRPr="00605561" w14:paraId="7BF5CF68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7880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HZQ-13-11-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A966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83AF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.6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BF2B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65482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C665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0344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1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3A6D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3A44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0FC8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563C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.4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15F6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2.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595E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6760.67</w:t>
            </w:r>
          </w:p>
        </w:tc>
      </w:tr>
      <w:tr w:rsidR="00B94F42" w:rsidRPr="00605561" w14:paraId="083799A1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2C3F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1-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4A5E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CB00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0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B0B1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31483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52A7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A675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4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BBEE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7DAF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82C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7145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1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3BC5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7.8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E6AE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4165.91</w:t>
            </w:r>
          </w:p>
        </w:tc>
      </w:tr>
      <w:tr w:rsidR="00B94F42" w:rsidRPr="00605561" w14:paraId="26BFFF12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D5F1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1-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52E7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4B83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.7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CE5A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39421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354A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3061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5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DC3D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F42D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4C26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279D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5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88B7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1.7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B18B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5919.32</w:t>
            </w:r>
          </w:p>
        </w:tc>
      </w:tr>
      <w:tr w:rsidR="00B94F42" w:rsidRPr="00605561" w14:paraId="67B0F98E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9202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7-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3E82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E653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2769.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E575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75318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93BF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EFFC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0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8195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93.4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1DFF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A2F7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BF60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A74A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6.69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961F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95.07</w:t>
            </w:r>
          </w:p>
        </w:tc>
      </w:tr>
      <w:tr w:rsidR="00B94F42" w:rsidRPr="00605561" w14:paraId="32C7A55B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2A3D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5-7-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42E1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A2BE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34162 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2680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1094291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D8FB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3.08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00C5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11.37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5645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895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7C43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00F3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537A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7.6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5E19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57.6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CD79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6233.6</w:t>
            </w:r>
          </w:p>
        </w:tc>
      </w:tr>
      <w:tr w:rsidR="00B94F42" w:rsidRPr="00605561" w14:paraId="503F1169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F644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5-7-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7F2C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9B27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1262 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FF72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1236532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8E23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17.2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C26E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1.46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D901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133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D74D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8DFB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BF18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7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DDE2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41.4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F44C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54992.4</w:t>
            </w:r>
          </w:p>
        </w:tc>
      </w:tr>
      <w:tr w:rsidR="00B94F42" w:rsidRPr="00605561" w14:paraId="0D1D4F76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BD80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5-7-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BE1E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5644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918 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5F00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588052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5575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0.109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3890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0.00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DCB9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7.34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972C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546F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FA3C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0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BF34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20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08B5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6</w:t>
            </w:r>
          </w:p>
        </w:tc>
      </w:tr>
      <w:tr w:rsidR="00B94F42" w:rsidRPr="00605561" w14:paraId="259930DA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E1BB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5-7-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9F7A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E6FA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0.0 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F078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1935831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1A5E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FFFF"/>
              </w:rPr>
            </w:pPr>
            <w:r w:rsidRPr="00605561">
              <w:rPr>
                <w:rFonts w:ascii="Times New Roman" w:eastAsia="Times New Roman" w:hAnsi="Times New Roman" w:cs="Times New Roman"/>
                <w:color w:val="FFFFFF"/>
              </w:rPr>
              <w:t xml:space="preserve">0.0000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68E8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FFFF"/>
              </w:rPr>
            </w:pPr>
            <w:r w:rsidRPr="00605561">
              <w:rPr>
                <w:rFonts w:ascii="Times New Roman" w:eastAsia="Times New Roman" w:hAnsi="Times New Roman" w:cs="Times New Roman"/>
                <w:color w:val="FFFFFF"/>
              </w:rPr>
              <w:t xml:space="preserve">0.0000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66AF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734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2801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8BD9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DE50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5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9217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897.9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5480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152311.7</w:t>
            </w:r>
          </w:p>
        </w:tc>
      </w:tr>
      <w:tr w:rsidR="00B94F42" w:rsidRPr="00605561" w14:paraId="01F23C6D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3DBC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5-7-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3778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D30C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20.4 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583F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2341650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3B2D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FFFF"/>
              </w:rPr>
            </w:pPr>
            <w:r w:rsidRPr="00605561">
              <w:rPr>
                <w:rFonts w:ascii="Times New Roman" w:eastAsia="Times New Roman" w:hAnsi="Times New Roman" w:cs="Times New Roman"/>
                <w:color w:val="FFFFFF"/>
              </w:rPr>
              <w:t xml:space="preserve">0.0000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0D52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3.57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CD92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541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2C32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53B7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6C94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.0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37C9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029.0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036C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900490.4</w:t>
            </w:r>
          </w:p>
        </w:tc>
      </w:tr>
      <w:tr w:rsidR="00B94F42" w:rsidRPr="00605561" w14:paraId="1981E741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4C3B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5-7-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4299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C002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20.7 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F063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654090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EB70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0.29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0C5E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1.11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650B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2.7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3761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622A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B3EE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1.3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8D12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9.3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D7A1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3658.5</w:t>
            </w:r>
          </w:p>
        </w:tc>
      </w:tr>
      <w:tr w:rsidR="00B94F42" w:rsidRPr="00605561" w14:paraId="6B33B3F5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157B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5-7-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FF78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7D84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0 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0D44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41940955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CF31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4.70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5F1B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FFFF"/>
              </w:rPr>
            </w:pPr>
            <w:r w:rsidRPr="00605561">
              <w:rPr>
                <w:rFonts w:ascii="Times New Roman" w:eastAsia="Times New Roman" w:hAnsi="Times New Roman" w:cs="Times New Roman"/>
                <w:color w:val="FFFFFF"/>
              </w:rPr>
              <w:t xml:space="preserve">0.0000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72D8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1730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AA6C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C06C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C601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E8EB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849.5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51BA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9741611.1</w:t>
            </w:r>
          </w:p>
        </w:tc>
      </w:tr>
      <w:tr w:rsidR="00B94F42" w:rsidRPr="00605561" w14:paraId="748D837B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B9E5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5-7-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7200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4F9B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263 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C083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54208850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4FF8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22.8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C939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0.0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62F9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2003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C8EB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CF58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4021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172E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852.20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2622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3127254.0</w:t>
            </w:r>
          </w:p>
        </w:tc>
      </w:tr>
      <w:tr w:rsidR="00B94F42" w:rsidRPr="00605561" w14:paraId="73322E95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A00C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5-2-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D300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7827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5AD0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302047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AF70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37E2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BFB0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13.7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B343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EB33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E164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97EB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44.3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EA23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7581486.7</w:t>
            </w:r>
          </w:p>
        </w:tc>
      </w:tr>
      <w:tr w:rsidR="00B94F42" w:rsidRPr="00605561" w14:paraId="62348613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20E1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5-2-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2EA2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DF90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6EB4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424403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D51B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5DA6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1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7E52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84.5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FC7B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C8AB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1ADB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3658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7.6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BEB7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9355091.2</w:t>
            </w:r>
          </w:p>
        </w:tc>
      </w:tr>
      <w:tr w:rsidR="00B94F42" w:rsidRPr="00605561" w14:paraId="71A956B2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864F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5-2-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5237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DF1E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71AA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17798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6D87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BAFA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EE37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48.1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892A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0309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51C1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2CB1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30.8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6D29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392243.0</w:t>
            </w:r>
          </w:p>
        </w:tc>
      </w:tr>
      <w:tr w:rsidR="00B94F42" w:rsidRPr="00605561" w14:paraId="46B6E608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FF03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5-2-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E2F4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8F92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B541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363716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6BB8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5A99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928B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33.5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B808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F37B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8BAC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120B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70.0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17CA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1927142.1</w:t>
            </w:r>
          </w:p>
        </w:tc>
      </w:tr>
      <w:tr w:rsidR="00B94F42" w:rsidRPr="00605561" w14:paraId="5511465F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3ADE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5-2-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441F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2F3F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76CF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418631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CAFE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4044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.7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52B2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84.8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6423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68B4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8DF3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8B12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797.2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FF89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3655469.2</w:t>
            </w:r>
          </w:p>
        </w:tc>
      </w:tr>
      <w:tr w:rsidR="00B94F42" w:rsidRPr="00605561" w14:paraId="7B2F9786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5923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5-2-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70A7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86F5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316D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878928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1357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BEE0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8.7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6F19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75.3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FC5B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0C15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6FC5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2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BF44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40.89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7B4C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086827.3</w:t>
            </w:r>
          </w:p>
        </w:tc>
      </w:tr>
      <w:tr w:rsidR="00B94F42" w:rsidRPr="00605561" w14:paraId="3549DB48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4F05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5-2-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4C21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61A9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7A5F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250778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7DA8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6BA3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.7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3B08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37.9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7A98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0216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F039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9FCD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421.4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5B26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9675485.8</w:t>
            </w:r>
          </w:p>
        </w:tc>
      </w:tr>
      <w:tr w:rsidR="00B94F42" w:rsidRPr="00605561" w14:paraId="37509BFA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E260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5-2-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5E8A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C4B1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3.8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91F5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479551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568F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7887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1.9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B2FC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92.9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5748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473E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021D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0022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795.49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FC7C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163446.9</w:t>
            </w:r>
          </w:p>
        </w:tc>
      </w:tr>
      <w:tr w:rsidR="00B94F42" w:rsidRPr="00605561" w14:paraId="3867949B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C888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5-2-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DB00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6DD5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1.7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6934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546073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BB1A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B1E5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9000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54.5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2B40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1662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9D34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7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BC34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641.6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E7AB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956288.4</w:t>
            </w:r>
          </w:p>
        </w:tc>
      </w:tr>
      <w:tr w:rsidR="00B94F42" w:rsidRPr="00605561" w14:paraId="343C3DCF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CC00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5-2-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F651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71FE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0432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280615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C0AC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63A3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.2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3A28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28.2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DD88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8663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64E8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1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E94B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590.1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CE36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691273.9</w:t>
            </w:r>
          </w:p>
        </w:tc>
      </w:tr>
      <w:tr w:rsidR="00B94F42" w:rsidRPr="00605561" w14:paraId="3EACDCF3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BF6C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3-10-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8170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91BD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7.1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F253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514022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445F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BEB9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3.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AE7A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888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6218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0F76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12A6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56DE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153.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68D7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889823.5</w:t>
            </w:r>
          </w:p>
        </w:tc>
      </w:tr>
      <w:tr w:rsidR="00B94F42" w:rsidRPr="00605561" w14:paraId="0B124274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5394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3-10-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270C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DF11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8.6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6D4E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677435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34C3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F6B5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6AE0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68.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ECA7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AE61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9E18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E352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00.0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A516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450981.2</w:t>
            </w:r>
          </w:p>
        </w:tc>
      </w:tr>
      <w:tr w:rsidR="00B94F42" w:rsidRPr="00605561" w14:paraId="759E8273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C01A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3-10-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94A2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D864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69.7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4B3F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2882557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9260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5D5A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351F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991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B93B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FD04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59E4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3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651B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0178.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9318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36078343.3</w:t>
            </w:r>
          </w:p>
        </w:tc>
      </w:tr>
      <w:tr w:rsidR="00B94F42" w:rsidRPr="00605561" w14:paraId="1ACA24C1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F77A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3-10-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D2D1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7776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CEFD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9141448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A6FF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1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519D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35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D03C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609.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7C03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6CC3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5FF1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8521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7502.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2783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32967161.4</w:t>
            </w:r>
          </w:p>
        </w:tc>
      </w:tr>
      <w:tr w:rsidR="00B94F42" w:rsidRPr="00605561" w14:paraId="600EBF44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0CCF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3-10-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4EDA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F425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1EA4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3086049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5E01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1B51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CB66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79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F5E9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CD5B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0C2C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CFD3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593.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B3EA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0740065.0</w:t>
            </w:r>
          </w:p>
        </w:tc>
      </w:tr>
      <w:tr w:rsidR="00B94F42" w:rsidRPr="00605561" w14:paraId="0EA2B435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C7B8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3-10-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CC6F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A879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27.8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F8D3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67086298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9FC2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7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C523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7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A07B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5506.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65F6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7CD0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1B67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0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12DF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1722.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E6FC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88091119.6</w:t>
            </w:r>
          </w:p>
        </w:tc>
      </w:tr>
      <w:tr w:rsidR="00B94F42" w:rsidRPr="00605561" w14:paraId="6F6169EA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80E5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3-10-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B55E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B7C7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3FE7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736139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5C51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7D7F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587F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20.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E932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1343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DCA8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0344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56.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346D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3809537.2</w:t>
            </w:r>
          </w:p>
        </w:tc>
      </w:tr>
      <w:tr w:rsidR="00B94F42" w:rsidRPr="00605561" w14:paraId="15362D90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91E9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3-10-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8100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BAFB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7.1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0CAC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748603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0498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2797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AC2D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86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2831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AAA1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B434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1440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30.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C7C3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221583.7</w:t>
            </w:r>
          </w:p>
        </w:tc>
      </w:tr>
      <w:tr w:rsidR="00B94F42" w:rsidRPr="00605561" w14:paraId="4197B460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EB03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3-10-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B5C6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522F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8.2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AB95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857298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427A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0FEB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7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97BC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52.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EDA3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61DC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09B1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A34E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43.0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CEF5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1493584.0</w:t>
            </w:r>
          </w:p>
        </w:tc>
      </w:tr>
      <w:tr w:rsidR="00B94F42" w:rsidRPr="00605561" w14:paraId="631E5C31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FAEC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lastRenderedPageBreak/>
              <w:t>HZQ-13-10-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1C5D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F9B2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1.6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FFD0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902317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B224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DE53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035E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51.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058C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A81F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8B8F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DE76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68.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423C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7825899.5</w:t>
            </w:r>
          </w:p>
        </w:tc>
      </w:tr>
      <w:tr w:rsidR="00B94F42" w:rsidRPr="00605561" w14:paraId="384A1AEA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3B32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3-16-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C692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A1D4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722.09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15A0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134111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6707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5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657F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28.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A199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85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494C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CE88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1EA5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94.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8279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695.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445E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1648548.3</w:t>
            </w:r>
          </w:p>
        </w:tc>
      </w:tr>
      <w:tr w:rsidR="00B94F42" w:rsidRPr="00605561" w14:paraId="410536FF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749B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3-16-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4C37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C2E2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2B02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08896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BE3C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DA0C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D020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482D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B5A7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9D56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CB24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0.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009C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80.1</w:t>
            </w:r>
          </w:p>
        </w:tc>
      </w:tr>
      <w:tr w:rsidR="00B94F42" w:rsidRPr="00605561" w14:paraId="570382A6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BA49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3-16-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5E11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8031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3.1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BA79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811562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9B0C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EFF4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544D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707.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F402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CF3A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C45A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803E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01.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AD3F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9547783.2</w:t>
            </w:r>
          </w:p>
        </w:tc>
      </w:tr>
      <w:tr w:rsidR="00B94F42" w:rsidRPr="00605561" w14:paraId="224B6173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8102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3-16-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110B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C420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.4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E143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181745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B07C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6502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DF9E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102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8F7E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BECE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B4CE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219C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192.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2C0C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006350.9</w:t>
            </w:r>
          </w:p>
        </w:tc>
      </w:tr>
      <w:tr w:rsidR="00B94F42" w:rsidRPr="00605561" w14:paraId="4F3BD6BA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63EB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3-16-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FAB7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20A0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76.6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6F2C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2965457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B8BB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AB3E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4A45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964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2A93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2F24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68B2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4.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62C5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9668.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EF9A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49068185.9</w:t>
            </w:r>
          </w:p>
        </w:tc>
      </w:tr>
      <w:tr w:rsidR="00B94F42" w:rsidRPr="00605561" w14:paraId="03D57D8E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988B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3-16-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ECAF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C600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DF77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8831063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C60A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4FC9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B652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03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5694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3D0D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F5CA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2.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1AA5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152.9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180C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1544563.6</w:t>
            </w:r>
          </w:p>
        </w:tc>
      </w:tr>
      <w:tr w:rsidR="00B94F42" w:rsidRPr="00605561" w14:paraId="793F1094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E535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3-16-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0885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AAFD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4.6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7D2B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461755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AD47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60FA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46B5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12.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7B0D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9059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7927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AFD0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6.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9E41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358935.1</w:t>
            </w:r>
          </w:p>
        </w:tc>
      </w:tr>
      <w:tr w:rsidR="00B94F42" w:rsidRPr="00605561" w14:paraId="02AB18B5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BE4A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3-16-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F508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21D6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1.4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F76C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262934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D63B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7947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74E0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844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A4B1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FDA0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BC6C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5E61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897.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998E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649283.1</w:t>
            </w:r>
          </w:p>
        </w:tc>
      </w:tr>
      <w:tr w:rsidR="00B94F42" w:rsidRPr="00605561" w14:paraId="2ACEFFAC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F7BF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3-16-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2C27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C229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79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77A8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64540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57DE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C5C2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88F2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86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8811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E2D5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E73D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.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DF38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63.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3D99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0417412.1</w:t>
            </w:r>
          </w:p>
        </w:tc>
      </w:tr>
      <w:tr w:rsidR="00B94F42" w:rsidRPr="00605561" w14:paraId="5ACC3CBF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33B7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3-16-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CC66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4418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4.3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27EE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204136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C54B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ACBA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6.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43B2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268.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D634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6E2D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99E4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9.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A2F3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713.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2ED0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4369382.8</w:t>
            </w:r>
          </w:p>
        </w:tc>
      </w:tr>
      <w:tr w:rsidR="00B94F42" w:rsidRPr="00605561" w14:paraId="30D6598C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35A5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i-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E2F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85E9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2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13EF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07107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A46F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1C13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3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DE6A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2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714D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7A3C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3903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0765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95BD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06</w:t>
            </w:r>
          </w:p>
        </w:tc>
      </w:tr>
      <w:tr w:rsidR="00B94F42" w:rsidRPr="00605561" w14:paraId="087529D7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61A1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i-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4A49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B682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0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7BA0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29948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7420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CF0F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2.0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424B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8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07DA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16A5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8D94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4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36A0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8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873F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8</w:t>
            </w:r>
          </w:p>
        </w:tc>
      </w:tr>
      <w:tr w:rsidR="00B94F42" w:rsidRPr="00605561" w14:paraId="590F47A6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2DAA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i-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9E47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EC03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.4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0B1A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85495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D46C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1806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4.2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8227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9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0409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BEF7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EDB6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6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3240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8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B04A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02</w:t>
            </w:r>
          </w:p>
        </w:tc>
      </w:tr>
      <w:tr w:rsidR="00B94F42" w:rsidRPr="00605561" w14:paraId="339B22D3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C8D3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i-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3202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5141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0.09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1933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56325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9C0C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49E2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4.2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4298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0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A868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7920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9FE2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0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8997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0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4BFB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2</w:t>
            </w:r>
          </w:p>
        </w:tc>
      </w:tr>
      <w:tr w:rsidR="00B94F42" w:rsidRPr="00605561" w14:paraId="6EB716EA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3C89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i-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38E8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F3E3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99.3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36D5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26750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7ACB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A45E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.2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8325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8.1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1016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FFB0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D116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0A30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B603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14</w:t>
            </w:r>
          </w:p>
        </w:tc>
      </w:tr>
      <w:tr w:rsidR="00B94F42" w:rsidRPr="00605561" w14:paraId="1F23747C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6EF4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i-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6D37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B06B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58.09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DB6A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7413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59CF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4215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9.1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131B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C60F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1B64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9CE7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5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309B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7B04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78</w:t>
            </w:r>
          </w:p>
        </w:tc>
      </w:tr>
      <w:tr w:rsidR="00B94F42" w:rsidRPr="00605561" w14:paraId="50499AC1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86BD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i-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E438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0F71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43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3386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02776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73FD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95AD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.5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F09B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2.6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4143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7281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9CC1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8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7E1C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2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E65F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95</w:t>
            </w:r>
          </w:p>
        </w:tc>
      </w:tr>
      <w:tr w:rsidR="00B94F42" w:rsidRPr="00605561" w14:paraId="44CA6EDC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2AD8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i-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84F4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6A0A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556.4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DE75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87279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0785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5F1A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2.6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58A0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39.7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C5AD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614C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8813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.7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11FB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.5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ADDC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926.76</w:t>
            </w:r>
          </w:p>
        </w:tc>
      </w:tr>
      <w:tr w:rsidR="00B94F42" w:rsidRPr="00605561" w14:paraId="6CC66CFC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BD2C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i-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1E28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B29E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97.5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3883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96568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D852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983E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8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710B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657.6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9DCE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B82B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3BF8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9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6F48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4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FED7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4</w:t>
            </w:r>
          </w:p>
        </w:tc>
      </w:tr>
      <w:tr w:rsidR="00B94F42" w:rsidRPr="00605561" w14:paraId="2186E244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FEF9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i-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6566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EA21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72.59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DF89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72844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6B2B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1F11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1.0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BC3F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50.1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8EFA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EEA9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A14F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7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43D5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4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1661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27</w:t>
            </w:r>
          </w:p>
        </w:tc>
      </w:tr>
      <w:tr w:rsidR="00B94F42" w:rsidRPr="00605561" w14:paraId="516FB29F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316F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i-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5719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2FEC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14.1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5D59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29247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0CB6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78F9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3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DADD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8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3CEB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E8E6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B228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74AB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4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AFE0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9</w:t>
            </w:r>
          </w:p>
        </w:tc>
      </w:tr>
      <w:tr w:rsidR="00B94F42" w:rsidRPr="00605561" w14:paraId="103B39CA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46F6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i-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3977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7900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843.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CE21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46832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A50C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942D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5.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5676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30.4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CB09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F3FF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68A2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2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DD6E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29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A174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6</w:t>
            </w:r>
          </w:p>
        </w:tc>
      </w:tr>
      <w:tr w:rsidR="00B94F42" w:rsidRPr="00605561" w14:paraId="4CFA9397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4B9B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i-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4CE2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5D55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2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600F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8016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EAFC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984A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.3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22EE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4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EAEB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13E9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A920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0DD5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8921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3</w:t>
            </w:r>
          </w:p>
        </w:tc>
      </w:tr>
      <w:tr w:rsidR="00B94F42" w:rsidRPr="00605561" w14:paraId="0735BB31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CEA0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i-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A4CF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8157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3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D7A9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23647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490F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AA16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.3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F03D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4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3795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2FE4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1FDC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18B2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9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4BC3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11</w:t>
            </w:r>
          </w:p>
        </w:tc>
      </w:tr>
      <w:tr w:rsidR="00B94F42" w:rsidRPr="00605561" w14:paraId="10B8F400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AEA2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i-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643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F8B2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4.8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93B6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980484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8535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19BD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88.2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4C7F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60.0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863C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8148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8F72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.8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D96A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32.7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8C98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7048441.11</w:t>
            </w:r>
          </w:p>
        </w:tc>
      </w:tr>
      <w:tr w:rsidR="00B94F42" w:rsidRPr="00605561" w14:paraId="23BB5C5D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56C4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i-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8D10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84B4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8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C595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64385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CB00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9F0A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0.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331E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1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D698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5D28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B771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0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5721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.2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6E56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13643.73</w:t>
            </w:r>
          </w:p>
        </w:tc>
      </w:tr>
      <w:tr w:rsidR="00B94F42" w:rsidRPr="00605561" w14:paraId="3BCCDC9D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31B3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i-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93A5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F2DF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4.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4006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225973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1344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084F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4.5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95EB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73.7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305F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8C81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21C9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.9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0744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540.2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A697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374519.46</w:t>
            </w:r>
          </w:p>
        </w:tc>
      </w:tr>
      <w:tr w:rsidR="00B94F42" w:rsidRPr="00605561" w14:paraId="32423484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8397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i-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1808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D271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1.2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0977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65320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F4D0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9EF9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6.1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A221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6.0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BA8B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39FA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0FEE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3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0662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72.8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A8A8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99953.53</w:t>
            </w:r>
          </w:p>
        </w:tc>
      </w:tr>
      <w:tr w:rsidR="00B94F42" w:rsidRPr="00605561" w14:paraId="207361C0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5780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7-8-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9A63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A5C6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6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6CB5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88127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34A6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A390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.3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B3CD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4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A599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B493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3F97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68FE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2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AFE1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5</w:t>
            </w:r>
          </w:p>
        </w:tc>
      </w:tr>
      <w:tr w:rsidR="00B94F42" w:rsidRPr="00605561" w14:paraId="60C2BE5C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9B39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7-8-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C05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2F83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1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A23A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29622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5F82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D268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.0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B5AA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8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1F4E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C9B7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5908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2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76D6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8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BFB4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56</w:t>
            </w:r>
          </w:p>
        </w:tc>
      </w:tr>
      <w:tr w:rsidR="00B94F42" w:rsidRPr="00605561" w14:paraId="78AA6960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DAFC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HZQ-7-8-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D55C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FE5F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9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6238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28592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EA48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9AFE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7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DC58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F7DB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6E61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5EFE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21C5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5BC6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7</w:t>
            </w:r>
          </w:p>
        </w:tc>
      </w:tr>
      <w:tr w:rsidR="00B94F42" w:rsidRPr="00605561" w14:paraId="47C85AC8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9888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7-8-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7783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C83C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1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8CF1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07546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DCF7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C085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.3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8561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7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C309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1C99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01F9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8CD5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1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AEC4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35</w:t>
            </w:r>
          </w:p>
        </w:tc>
      </w:tr>
      <w:tr w:rsidR="00B94F42" w:rsidRPr="00605561" w14:paraId="0DDF13E3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F7A7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7-8-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99F2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AEA3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97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90EE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24297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DD7F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1DD1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.4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CAAF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0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7319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5B3A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948E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DE9A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1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AA16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09</w:t>
            </w:r>
          </w:p>
        </w:tc>
      </w:tr>
      <w:tr w:rsidR="00B94F42" w:rsidRPr="00605561" w14:paraId="3307F57A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A9DA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7-8-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F776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53CF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3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04AD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19029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4BB4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0849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9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B108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536E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7F01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1A63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1CD3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9A26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</w:t>
            </w:r>
          </w:p>
        </w:tc>
      </w:tr>
      <w:tr w:rsidR="00B94F42" w:rsidRPr="00605561" w14:paraId="6A84DEC7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11BA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7-8-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F3A8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40FF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69F1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91275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3614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77B6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.5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597A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9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8AB6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55DC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C35D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A9E6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0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B7D5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57</w:t>
            </w:r>
          </w:p>
        </w:tc>
      </w:tr>
      <w:tr w:rsidR="00B94F42" w:rsidRPr="00605561" w14:paraId="21362CA9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3668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7-8-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090D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1A5D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6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39D6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75173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ADED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30D0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.0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7D79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8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6234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444D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0E09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0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4D27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A7E8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1</w:t>
            </w:r>
          </w:p>
        </w:tc>
      </w:tr>
      <w:tr w:rsidR="00B94F42" w:rsidRPr="00605561" w14:paraId="13EE3C25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C1AC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d-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BED6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0641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C72A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76928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6BE7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5C09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4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AF15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A950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47E1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53F6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EE5A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C31C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7</w:t>
            </w:r>
          </w:p>
        </w:tc>
      </w:tr>
      <w:tr w:rsidR="00B94F42" w:rsidRPr="00605561" w14:paraId="5278423B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6084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d-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90F9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7243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7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5133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50416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0137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7327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8.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8CE1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6F25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ADC7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9000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7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1D08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8FEE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</w:t>
            </w:r>
          </w:p>
        </w:tc>
      </w:tr>
      <w:tr w:rsidR="00B94F42" w:rsidRPr="00605561" w14:paraId="1DBB81B7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1A87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d-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A12E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366E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7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EAC7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50364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B2C3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B414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.8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3DC5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9D5F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354E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DF84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A1F5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065B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4</w:t>
            </w:r>
          </w:p>
        </w:tc>
      </w:tr>
      <w:tr w:rsidR="00B94F42" w:rsidRPr="00605561" w14:paraId="237F287B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C079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d-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C424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8C6B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C114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28802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EBC0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1764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.7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41C5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05AE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BF7D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05F4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4150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6F55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7</w:t>
            </w:r>
          </w:p>
        </w:tc>
      </w:tr>
      <w:tr w:rsidR="00B94F42" w:rsidRPr="00605561" w14:paraId="118712C2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0C5A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d-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BA91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339E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6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290D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99218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A79A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A637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8.9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7D8F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BC07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47B2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5C88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BE8B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CB63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6</w:t>
            </w:r>
          </w:p>
        </w:tc>
      </w:tr>
      <w:tr w:rsidR="00B94F42" w:rsidRPr="00605561" w14:paraId="63AD50EE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7477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d-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E43E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0B9C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9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5047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04911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8B04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F815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.5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1AFA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CC40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55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A28D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EE06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3D71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8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04B8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5</w:t>
            </w:r>
          </w:p>
        </w:tc>
      </w:tr>
      <w:tr w:rsidR="00B94F42" w:rsidRPr="00605561" w14:paraId="00323DCC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695B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1k-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ABD3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8B24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1860 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B3CF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668470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E589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0.00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8C38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0.33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156B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183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7F04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90F0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1A34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5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2D08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7.6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6F28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7326.94</w:t>
            </w:r>
          </w:p>
        </w:tc>
      </w:tr>
      <w:tr w:rsidR="00B94F42" w:rsidRPr="00605561" w14:paraId="1488D8A2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9630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1k-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9961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F79E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5258 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33C7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570982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3CD5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0.31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9653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1.14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CA3F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76.4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AB19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BC18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D13F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0.6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2D69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4.50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F818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3</w:t>
            </w:r>
          </w:p>
        </w:tc>
      </w:tr>
      <w:tr w:rsidR="00B94F42" w:rsidRPr="00605561" w14:paraId="49ACAA5E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B885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1k-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AEC2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2F0A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2.6 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832D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525277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3C7C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0.56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3534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1.44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E1FD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0.00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911B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873D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FDB7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8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3231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3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638C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4</w:t>
            </w:r>
          </w:p>
        </w:tc>
      </w:tr>
      <w:tr w:rsidR="00B94F42" w:rsidRPr="00605561" w14:paraId="58772874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0B8F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1k-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45C8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F8D5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1118 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E8E0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528512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BCF0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0.05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235A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0.00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0458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23.80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7C59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466F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E9FD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5F47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8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01D0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</w:tr>
      <w:tr w:rsidR="00B94F42" w:rsidRPr="00605561" w14:paraId="166D1696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7D4E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1k-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FE8A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C373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FFFF"/>
              </w:rPr>
            </w:pPr>
            <w:r w:rsidRPr="00605561">
              <w:rPr>
                <w:rFonts w:ascii="Times New Roman" w:eastAsia="Times New Roman" w:hAnsi="Times New Roman" w:cs="Times New Roman"/>
                <w:color w:val="FFFFFF"/>
              </w:rPr>
              <w:t xml:space="preserve">9.1025 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FF55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530271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36D0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FFFF"/>
              </w:rPr>
            </w:pPr>
            <w:r w:rsidRPr="00605561">
              <w:rPr>
                <w:rFonts w:ascii="Times New Roman" w:eastAsia="Times New Roman" w:hAnsi="Times New Roman" w:cs="Times New Roman"/>
                <w:color w:val="FFFFFF"/>
              </w:rPr>
              <w:t xml:space="preserve">0.0000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9C93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0.00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9BEA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0.000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45E9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EAB9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991C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9610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0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CCB3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0</w:t>
            </w:r>
          </w:p>
        </w:tc>
      </w:tr>
      <w:tr w:rsidR="00B94F42" w:rsidRPr="00605561" w14:paraId="7539338D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839E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1k-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242B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61A4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19742 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A1D2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1231902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D76C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1.60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3663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0.00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4703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2069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0F47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EA1C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19D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8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B469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29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F151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.10</w:t>
            </w:r>
          </w:p>
        </w:tc>
      </w:tr>
      <w:tr w:rsidR="00B94F42" w:rsidRPr="00605561" w14:paraId="70DFDE1E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B8F6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1k-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91A8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BFBD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1.69 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973E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832916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FFDA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FFFF"/>
              </w:rPr>
            </w:pPr>
            <w:r w:rsidRPr="00605561">
              <w:rPr>
                <w:rFonts w:ascii="Times New Roman" w:eastAsia="Times New Roman" w:hAnsi="Times New Roman" w:cs="Times New Roman"/>
                <w:color w:val="FFFFFF"/>
              </w:rPr>
              <w:t xml:space="preserve">0.0000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27A8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0.00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39A3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FFFF"/>
              </w:rPr>
            </w:pPr>
            <w:r w:rsidRPr="00605561">
              <w:rPr>
                <w:rFonts w:ascii="Times New Roman" w:eastAsia="Times New Roman" w:hAnsi="Times New Roman" w:cs="Times New Roman"/>
                <w:color w:val="FFFFFF"/>
              </w:rPr>
              <w:t xml:space="preserve">0.0492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FC53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C856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768E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0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082F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9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D332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2</w:t>
            </w:r>
          </w:p>
        </w:tc>
      </w:tr>
      <w:tr w:rsidR="00B94F42" w:rsidRPr="00605561" w14:paraId="03413C5E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910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1k-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20C2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8C28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24.4 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C96A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580855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B7E8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FFFF"/>
              </w:rPr>
            </w:pPr>
            <w:r w:rsidRPr="00605561">
              <w:rPr>
                <w:rFonts w:ascii="Times New Roman" w:eastAsia="Times New Roman" w:hAnsi="Times New Roman" w:cs="Times New Roman"/>
                <w:color w:val="FFFFFF"/>
              </w:rPr>
              <w:t xml:space="preserve">0.0000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2957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0.83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C5FC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0.00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2361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12AE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7BC0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0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4555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AE8C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3</w:t>
            </w:r>
          </w:p>
        </w:tc>
      </w:tr>
      <w:tr w:rsidR="00B94F42" w:rsidRPr="00605561" w14:paraId="752DB29E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5915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1k-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6142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0AAB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44.6 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2C47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571030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7DEB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FFFF"/>
              </w:rPr>
            </w:pPr>
            <w:r w:rsidRPr="00605561">
              <w:rPr>
                <w:rFonts w:ascii="Times New Roman" w:eastAsia="Times New Roman" w:hAnsi="Times New Roman" w:cs="Times New Roman"/>
                <w:color w:val="FFFFFF"/>
              </w:rPr>
              <w:t xml:space="preserve">0.0000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842B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0.31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4225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1.16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68F3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022F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B3C1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D4C0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5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B2E5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</w:tr>
      <w:tr w:rsidR="00B94F42" w:rsidRPr="00605561" w14:paraId="1D869B37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A50A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1k-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42CC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74EC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2.48 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5D27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565023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8764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FFFF"/>
              </w:rPr>
            </w:pPr>
            <w:r w:rsidRPr="00605561">
              <w:rPr>
                <w:rFonts w:ascii="Times New Roman" w:eastAsia="Times New Roman" w:hAnsi="Times New Roman" w:cs="Times New Roman"/>
                <w:color w:val="FFFFFF"/>
              </w:rPr>
              <w:t xml:space="preserve">0.0000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E411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FFFF"/>
              </w:rPr>
            </w:pPr>
            <w:r w:rsidRPr="00605561">
              <w:rPr>
                <w:rFonts w:ascii="Times New Roman" w:eastAsia="Times New Roman" w:hAnsi="Times New Roman" w:cs="Times New Roman"/>
                <w:color w:val="FFFFFF"/>
              </w:rPr>
              <w:t xml:space="preserve">0.0000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4954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0.00 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0ABC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AADF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17B7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AFCE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5980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</w:tr>
      <w:tr w:rsidR="00B94F42" w:rsidRPr="00605561" w14:paraId="7A42D8FC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D4FD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5b-7-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BDFA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0555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61F7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70906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177D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0212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44EC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FD77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953D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1F24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8C78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.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BDE1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7</w:t>
            </w:r>
          </w:p>
        </w:tc>
      </w:tr>
      <w:tr w:rsidR="00B94F42" w:rsidRPr="00605561" w14:paraId="03711E4F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B3F3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5b-7-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4408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D1D8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3197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860008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3C38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0730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97F6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7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869A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B0FF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FD20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8D43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8327.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2505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559504.3</w:t>
            </w:r>
          </w:p>
        </w:tc>
      </w:tr>
      <w:tr w:rsidR="00B94F42" w:rsidRPr="00605561" w14:paraId="091874A1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4641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5b-7-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174D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C40D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.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F23D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5781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E8C0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EDDB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CD01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80EA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734B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EEF8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8091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4.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101A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3558.4</w:t>
            </w:r>
          </w:p>
        </w:tc>
      </w:tr>
      <w:tr w:rsidR="00B94F42" w:rsidRPr="00605561" w14:paraId="115BE810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EF0A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5b-7-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1DD1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B0F8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64.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F578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83233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EAE5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30BA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313F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1755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08F6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A771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6FC2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.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34AD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9.5</w:t>
            </w:r>
          </w:p>
        </w:tc>
      </w:tr>
      <w:tr w:rsidR="00B94F42" w:rsidRPr="00605561" w14:paraId="347FF823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2773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5b-7-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55FA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3C3F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2497.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0BD7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272542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1013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348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8F21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83.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C95B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1.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8E8F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D66B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9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ACD1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1.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B4EF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120.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2130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077648.3</w:t>
            </w:r>
          </w:p>
        </w:tc>
      </w:tr>
      <w:tr w:rsidR="00B94F42" w:rsidRPr="00605561" w14:paraId="514E733E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F2A5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5b-7-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7F3F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82D7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41D8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958918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E410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07F3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DD94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48.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5EA9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55C4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0E25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7C3F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7635.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6134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118552.7</w:t>
            </w:r>
          </w:p>
        </w:tc>
      </w:tr>
      <w:tr w:rsidR="00B94F42" w:rsidRPr="00605561" w14:paraId="2C6AC480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7F34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5b-7-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DD2C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ADA4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79.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5B1E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9532983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70DB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6DA2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1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D24B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67.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5C8F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B485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38D5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345D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397.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AF1C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3687315.2</w:t>
            </w:r>
          </w:p>
        </w:tc>
      </w:tr>
      <w:tr w:rsidR="00B94F42" w:rsidRPr="00605561" w14:paraId="7946B832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12E7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5b-7-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0DF3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FA26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2.5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66BC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775112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1EF7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C5BD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.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CC03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58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7E2A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E786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EFF7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C04A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567.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A3A2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665418.2</w:t>
            </w:r>
          </w:p>
        </w:tc>
      </w:tr>
      <w:tr w:rsidR="00B94F42" w:rsidRPr="00605561" w14:paraId="74A50E86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54CE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5b-7-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4F63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5845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24BC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551648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1F32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9DB3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A86E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31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4E8F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9F7F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9A0D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C1E5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8.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3C47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526992.1</w:t>
            </w:r>
          </w:p>
        </w:tc>
      </w:tr>
      <w:tr w:rsidR="00B94F42" w:rsidRPr="00605561" w14:paraId="65DFD9D2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B303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lastRenderedPageBreak/>
              <w:t>HZQ-5b-7-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508B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D305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5941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2208844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E04B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72D8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6.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A807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49.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F28B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9423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DA36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5.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1759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773.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8E1E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5181179.9</w:t>
            </w:r>
          </w:p>
        </w:tc>
      </w:tr>
      <w:tr w:rsidR="00B94F42" w:rsidRPr="00605561" w14:paraId="15CD296C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44B3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1a-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7705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D021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5C8F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21767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C077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8637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C74E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E270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CE2E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8C4A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E131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0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0197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</w:tr>
      <w:tr w:rsidR="00B94F42" w:rsidRPr="00605561" w14:paraId="20F2028F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AC32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1a-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D0AA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F7D8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F15A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0493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EACA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2DF6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18DF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0403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CE8C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C0AD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9ACE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C0ED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</w:tr>
      <w:tr w:rsidR="00B94F42" w:rsidRPr="00605561" w14:paraId="13CD30F7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8E11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1a-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12C7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2BE4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B3BE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77812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5118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DADB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DFC8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D2A9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6FBF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D96F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53FD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F319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</w:tr>
      <w:tr w:rsidR="00B94F42" w:rsidRPr="00605561" w14:paraId="6DDA9577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C2A6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1a-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4885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03FC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BE05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76955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AD0D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A6A3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8F2C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79F3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45E7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8F8B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B27A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D05F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</w:t>
            </w:r>
          </w:p>
        </w:tc>
      </w:tr>
      <w:tr w:rsidR="00B94F42" w:rsidRPr="00605561" w14:paraId="49A1C799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4F40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1a-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2D63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0A07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9070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7006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FF69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4685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35E6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A0B0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61BC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4946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D4D7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0B9B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</w:tr>
      <w:tr w:rsidR="00B94F42" w:rsidRPr="00605561" w14:paraId="5CF5B519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306C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1a-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8FEF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9A29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0686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56326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3266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5A44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BDD4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3FFE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DDD7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7260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AD30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E906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</w:t>
            </w:r>
          </w:p>
        </w:tc>
      </w:tr>
      <w:tr w:rsidR="00B94F42" w:rsidRPr="00605561" w14:paraId="1F0305D3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1747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1a-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D16A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9D07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.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F44F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553000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67D2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BC91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F1AC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37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220F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6E50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CA31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9A4F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9.9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B4C8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194676.6</w:t>
            </w:r>
          </w:p>
        </w:tc>
      </w:tr>
      <w:tr w:rsidR="00B94F42" w:rsidRPr="00605561" w14:paraId="1E4266D5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3270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1a-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CF3E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7011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2.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1FDC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540199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202D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34DB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84E8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24.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85E1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F61A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29C8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B1AB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807.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BCE9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117879.8</w:t>
            </w:r>
          </w:p>
        </w:tc>
      </w:tr>
      <w:tr w:rsidR="00B94F42" w:rsidRPr="00605561" w14:paraId="510B15F4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FAE4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1a-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DBCC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FCFD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2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487A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711691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5D04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3811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4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B442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42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1E02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2536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55DB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93F8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2.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5DB4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333095.7</w:t>
            </w:r>
          </w:p>
        </w:tc>
      </w:tr>
      <w:tr w:rsidR="00B94F42" w:rsidRPr="00605561" w14:paraId="350B31BC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60A9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1a-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0C0E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568C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0CA9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523917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812A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1C6F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C158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32.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3B82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CD2F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7027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543F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246.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CA32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143777.8</w:t>
            </w:r>
          </w:p>
        </w:tc>
      </w:tr>
      <w:tr w:rsidR="00B94F42" w:rsidRPr="00605561" w14:paraId="66B0DE16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FBFB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1c-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B38E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208A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38EC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31561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8DEB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46FA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BAEA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8593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297C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655A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0109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9BB3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</w:tr>
      <w:tr w:rsidR="00B94F42" w:rsidRPr="00605561" w14:paraId="718A7070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4E46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1c-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B51A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7844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961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10518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55BA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8CE8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732B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12FA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E1B1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14F9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81E5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1B7F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</w:tr>
      <w:tr w:rsidR="00B94F42" w:rsidRPr="00605561" w14:paraId="0E2A8D17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87B6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1c-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4502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4BC0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EC8D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83947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BA79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90A4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BDEB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D0B8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FC7C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F1A2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BC28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3A0B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</w:t>
            </w:r>
          </w:p>
        </w:tc>
      </w:tr>
      <w:tr w:rsidR="00B94F42" w:rsidRPr="00605561" w14:paraId="36B85815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36CB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1c-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DAB2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AC8E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1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973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75376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810D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B85E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C37A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EA6A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C30F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FDEA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CB15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C0AD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</w:tr>
      <w:tr w:rsidR="00B94F42" w:rsidRPr="00605561" w14:paraId="5DFE2A5D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7FB2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1c-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A61E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BB6B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E2AE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83391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FD8C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AFD8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C7A8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59BA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062B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8615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B5CC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27EF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</w:t>
            </w:r>
          </w:p>
        </w:tc>
      </w:tr>
      <w:tr w:rsidR="00B94F42" w:rsidRPr="00605561" w14:paraId="758D5482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C210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1c-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CE5C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91A3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.6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00FB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883437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7C7D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AF75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0D70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56.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6B18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5CE6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B318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732F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763.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C5A9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524298.3</w:t>
            </w:r>
          </w:p>
        </w:tc>
      </w:tr>
      <w:tr w:rsidR="00B94F42" w:rsidRPr="00605561" w14:paraId="7433592E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FFBC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1c-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A171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5CB5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3.0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6A29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207829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880D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3162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2.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6183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92.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C7A8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4965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905B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C08A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471.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5C99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151766.1</w:t>
            </w:r>
          </w:p>
        </w:tc>
      </w:tr>
      <w:tr w:rsidR="00B94F42" w:rsidRPr="00605561" w14:paraId="1BF9397C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123E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1c-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A7DC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80BB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.8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55B6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345933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0003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5259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08D2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96.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466A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2680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D0B0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D513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326.9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1182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843771.4</w:t>
            </w:r>
          </w:p>
        </w:tc>
      </w:tr>
      <w:tr w:rsidR="00B94F42" w:rsidRPr="00605561" w14:paraId="08B8FFC8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F1A4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1c-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09DB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E5F1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.4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32D1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321614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540C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36E2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4E5A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45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AB5D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FF81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C65A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4FB2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514.9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4038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464515.3</w:t>
            </w:r>
          </w:p>
        </w:tc>
      </w:tr>
      <w:tr w:rsidR="00B94F42" w:rsidRPr="00605561" w14:paraId="3912EF2A" w14:textId="77777777" w:rsidTr="00870177">
        <w:trPr>
          <w:trHeight w:val="300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9610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>HZQ-11c-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C9E1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I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AA47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.3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337B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534212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DB70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2D55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F4FF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95.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C472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475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3278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0E10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69C9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8.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24A2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958654.3</w:t>
            </w:r>
          </w:p>
        </w:tc>
      </w:tr>
    </w:tbl>
    <w:p w14:paraId="56F4C089" w14:textId="01BA78C4" w:rsidR="001A06A1" w:rsidRPr="00605561" w:rsidRDefault="001A06A1" w:rsidP="00605561">
      <w:pPr>
        <w:rPr>
          <w:rFonts w:ascii="Times New Roman" w:hAnsi="Times New Roman" w:cs="Times New Roman"/>
        </w:rPr>
      </w:pPr>
    </w:p>
    <w:p w14:paraId="0F5E950B" w14:textId="56CB05B6" w:rsidR="00B94F42" w:rsidRDefault="00B94F42" w:rsidP="00605561">
      <w:pPr>
        <w:rPr>
          <w:rFonts w:ascii="Times New Roman" w:hAnsi="Times New Roman" w:cs="Times New Roman"/>
        </w:rPr>
      </w:pPr>
    </w:p>
    <w:p w14:paraId="45A6F561" w14:textId="3120510C" w:rsidR="00605561" w:rsidRDefault="00605561" w:rsidP="00605561">
      <w:pPr>
        <w:rPr>
          <w:rFonts w:ascii="Times New Roman" w:hAnsi="Times New Roman" w:cs="Times New Roman"/>
        </w:rPr>
      </w:pPr>
    </w:p>
    <w:p w14:paraId="3FD205C9" w14:textId="7734D458" w:rsidR="00605561" w:rsidRDefault="00605561" w:rsidP="00605561">
      <w:pPr>
        <w:rPr>
          <w:rFonts w:ascii="Times New Roman" w:hAnsi="Times New Roman" w:cs="Times New Roman"/>
        </w:rPr>
      </w:pPr>
    </w:p>
    <w:p w14:paraId="40C33C7D" w14:textId="1CF45F74" w:rsidR="00605561" w:rsidRDefault="00605561" w:rsidP="00605561">
      <w:pPr>
        <w:rPr>
          <w:rFonts w:ascii="Times New Roman" w:hAnsi="Times New Roman" w:cs="Times New Roman"/>
        </w:rPr>
      </w:pPr>
    </w:p>
    <w:p w14:paraId="65FEA906" w14:textId="77777777" w:rsidR="00605561" w:rsidRPr="00605561" w:rsidRDefault="00605561" w:rsidP="00605561">
      <w:pPr>
        <w:rPr>
          <w:rFonts w:ascii="Times New Roman" w:hAnsi="Times New Roman" w:cs="Times New Roman"/>
        </w:rPr>
      </w:pPr>
    </w:p>
    <w:p w14:paraId="0FE1F4F6" w14:textId="6A7F483F" w:rsidR="00B94F42" w:rsidRPr="00605561" w:rsidRDefault="00B94F42" w:rsidP="00605561">
      <w:pPr>
        <w:rPr>
          <w:rFonts w:ascii="Times New Roman" w:hAnsi="Times New Roman" w:cs="Times New Roman"/>
        </w:rPr>
      </w:pPr>
    </w:p>
    <w:tbl>
      <w:tblPr>
        <w:tblW w:w="13680" w:type="dxa"/>
        <w:tblInd w:w="-900" w:type="dxa"/>
        <w:tblLook w:val="04A0" w:firstRow="1" w:lastRow="0" w:firstColumn="1" w:lastColumn="0" w:noHBand="0" w:noVBand="1"/>
      </w:tblPr>
      <w:tblGrid>
        <w:gridCol w:w="1890"/>
        <w:gridCol w:w="630"/>
        <w:gridCol w:w="810"/>
        <w:gridCol w:w="720"/>
        <w:gridCol w:w="810"/>
        <w:gridCol w:w="810"/>
        <w:gridCol w:w="819"/>
        <w:gridCol w:w="801"/>
        <w:gridCol w:w="749"/>
        <w:gridCol w:w="871"/>
        <w:gridCol w:w="900"/>
        <w:gridCol w:w="900"/>
        <w:gridCol w:w="900"/>
        <w:gridCol w:w="900"/>
        <w:gridCol w:w="1170"/>
      </w:tblGrid>
      <w:tr w:rsidR="00B94F42" w:rsidRPr="00605561" w14:paraId="2E33F25B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2078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</w:rPr>
              <w:lastRenderedPageBreak/>
              <w:t>Sample number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8D06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</w:rPr>
              <w:t>Types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F653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</w:rPr>
              <w:t>As7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9F2F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</w:rPr>
              <w:t>Se7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B230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</w:rPr>
              <w:t>Mo9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CBFC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</w:rPr>
              <w:t>Ag107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7150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</w:rPr>
              <w:t>Cd111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DB92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</w:rPr>
              <w:t>In115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5F04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</w:rPr>
              <w:t>Sn11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EBF9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</w:rPr>
              <w:t>Sb12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8AC6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</w:rPr>
              <w:t>Au19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A5C6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</w:rPr>
              <w:t>Hg2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8DB9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</w:rPr>
              <w:t>Tl2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C7AA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</w:rPr>
              <w:t>Pb208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A5A3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</w:rPr>
              <w:t>Bi209</w:t>
            </w:r>
          </w:p>
        </w:tc>
      </w:tr>
      <w:tr w:rsidR="00B94F42" w:rsidRPr="00605561" w14:paraId="70EBC259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5690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6-2-Py - 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9D39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7BA6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60.8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6B3C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0.1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B68C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8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0715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9.8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7F90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89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9821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1AD6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0.1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6804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6.2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48D5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F497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9.6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2A55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6.8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EA4A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15.0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023D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39</w:t>
            </w:r>
          </w:p>
        </w:tc>
      </w:tr>
      <w:tr w:rsidR="00B94F42" w:rsidRPr="00605561" w14:paraId="4994E7AB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BC8F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6-2-Py - 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996A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5663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08.6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F859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.0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455A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.8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7E90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4.17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36BD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96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CD6B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6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632D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0.6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99F2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9.9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B595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FEF1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9.7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55AC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7.0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8F23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17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0107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57</w:t>
            </w:r>
          </w:p>
        </w:tc>
      </w:tr>
      <w:tr w:rsidR="00B94F42" w:rsidRPr="00605561" w14:paraId="2FB5C292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872B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6-2-Py - 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6EB3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B8C0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641.2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8C97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5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5553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2CBF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6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68F6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38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92F4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67E6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BC1D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8CE3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CF8A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7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B767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B5C6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9.3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50B0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4</w:t>
            </w:r>
          </w:p>
        </w:tc>
      </w:tr>
      <w:tr w:rsidR="00B94F42" w:rsidRPr="00605561" w14:paraId="7170EECD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6348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6-2-Py - 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90E1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D1D2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948.2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45AD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3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E4D6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D9F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.33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4155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38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2E34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5D14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9F99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7FDD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172C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8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DF29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6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FAB8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90.7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4F1E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6</w:t>
            </w:r>
          </w:p>
        </w:tc>
      </w:tr>
      <w:tr w:rsidR="00B94F42" w:rsidRPr="00605561" w14:paraId="48CF2295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61E0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6-2-Py - 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B514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AF7D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18.7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329D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2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9913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5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5094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2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2C7C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7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62FD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57D0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A6B6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.9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743E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4EDE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8845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8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A2FB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8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529B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</w:tr>
      <w:tr w:rsidR="00B94F42" w:rsidRPr="00605561" w14:paraId="7F997447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E8FA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DL-01-18-Py - 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B197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C015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268.5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BE85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1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CBF2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EE0F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.11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91F5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18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56FD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FFC9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93DB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74.3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2474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4B9B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6972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1609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852.1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2C41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</w:tr>
      <w:tr w:rsidR="00B94F42" w:rsidRPr="00605561" w14:paraId="63EE1A93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EC46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DL-01-18-Py - 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1599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6DC3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762.4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ABBE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3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6DD1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D7FB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.28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99C0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14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448E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DD05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D535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08.5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33F5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1FC3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6B83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683E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122.2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E1D7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</w:tr>
      <w:tr w:rsidR="00B94F42" w:rsidRPr="00605561" w14:paraId="656F6CEA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E754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DL-01-18-Py - 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5487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A78E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964.5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D87D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2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227D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F34E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93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E4F6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15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9CE9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6F6A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069C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1.9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7220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24B5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194A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FFBF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99.5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323C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</w:tr>
      <w:tr w:rsidR="00B94F42" w:rsidRPr="00605561" w14:paraId="056FD582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249F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DL-01-18-Py - 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D47D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A410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6895.1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E54C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1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84EC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42B3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37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B033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93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8640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30A3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C6C8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64.9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C2A8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8021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4002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7621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116.9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AD87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</w:tr>
      <w:tr w:rsidR="00B94F42" w:rsidRPr="00605561" w14:paraId="37B12405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E822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PL-03-1-Py - 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3757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E66F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36.3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1F56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.7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0C6D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9E09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62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974D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9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5401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88B3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5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1CDA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9.7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BE94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1C9B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4923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7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9A01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8.68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086D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87</w:t>
            </w:r>
          </w:p>
        </w:tc>
      </w:tr>
      <w:tr w:rsidR="00B94F42" w:rsidRPr="00605561" w14:paraId="753D4BA5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FA5B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PL-03-1-Py - 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5256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9156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114.6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5AA6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5.4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67FB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.0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F657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.23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3ED4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92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2AA5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D948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4.8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7356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.8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801F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039E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9E5E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7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49A7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5.47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79EA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</w:t>
            </w:r>
          </w:p>
        </w:tc>
      </w:tr>
      <w:tr w:rsidR="00B94F42" w:rsidRPr="00605561" w14:paraId="1CEB2312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BEBF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PL-03-1-Py - 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7E8F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08F0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130.1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C478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.6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0D82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7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1A01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3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7949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96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BE62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85D3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8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C45D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9.6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1356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AB60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.0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58C2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6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D64D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22.37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2754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67</w:t>
            </w:r>
          </w:p>
        </w:tc>
      </w:tr>
      <w:tr w:rsidR="00B94F42" w:rsidRPr="00605561" w14:paraId="76E81E47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D29C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PL-03-1-Py - 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79E2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A9A6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00.1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32F2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3.0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49FD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4EF9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38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96B8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29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FA9F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7FC8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F05A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6.8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7DBB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5AAD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7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8CBE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270A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33.37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8581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22</w:t>
            </w:r>
          </w:p>
        </w:tc>
      </w:tr>
      <w:tr w:rsidR="00B94F42" w:rsidRPr="00605561" w14:paraId="7AEB0E34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E854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PL-03-1-Py - 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BB57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D19F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38.2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A68C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.1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390A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082F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7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D687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36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E821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2724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1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7865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9.2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9319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1197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8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BDF3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F6F7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3.77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4E9D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8</w:t>
            </w:r>
          </w:p>
        </w:tc>
      </w:tr>
      <w:tr w:rsidR="00B94F42" w:rsidRPr="00605561" w14:paraId="263943F6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CD6D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5-6-Py - 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A594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F157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32.0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6491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.7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E1A2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DEFC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4AC8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15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BFEA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5225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2222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4991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100D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AD00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BDA7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9BDF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</w:tr>
      <w:tr w:rsidR="00B94F42" w:rsidRPr="00605561" w14:paraId="21F45A09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0F3A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5-6-Py - 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146B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2683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51.2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402D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9.3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E6A5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2833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FC4B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84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B940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B873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E662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1A99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4651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61B3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EBEE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DBCE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</w:tr>
      <w:tr w:rsidR="00B94F42" w:rsidRPr="00605561" w14:paraId="4CB7EFBC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EDD2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5-6-Py - 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6129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50E7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61.0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8C79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7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ED0D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DA24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7CBD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81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40B1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A413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5400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67DA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0189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CEC7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787B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F2B9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</w:tr>
      <w:tr w:rsidR="00B94F42" w:rsidRPr="00605561" w14:paraId="1E986955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4DBD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5-6-Py - 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260B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5C46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1.8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D189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4F28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A170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2B23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75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C1B9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B0C0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94DC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9760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CC5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D215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4F5B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3A25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</w:tr>
      <w:tr w:rsidR="00B94F42" w:rsidRPr="00605561" w14:paraId="4069EBF2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DA76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5-6-Py - 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C569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1AFF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02.2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8BF3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6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D9AE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D0AB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0735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66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64D5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1CFE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2C8A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9B8A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D47F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EA72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F28A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6A1C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</w:tr>
      <w:tr w:rsidR="00B94F42" w:rsidRPr="00605561" w14:paraId="3EA3E1ED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D7ED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5-6-Py - 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8462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8925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41.0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3390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6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05D9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3811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B0B6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66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1E21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B342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C343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C652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2032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EE10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BBF6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AC7E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</w:tr>
      <w:tr w:rsidR="00B94F42" w:rsidRPr="00605561" w14:paraId="7EEBE500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F285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5-6-Py - 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BC3B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FEDB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18.1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0569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7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673C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3CD5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86F3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72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FAC8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ABA8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337D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323A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C907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01A2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7FE9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FD2E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</w:tr>
      <w:tr w:rsidR="00B94F42" w:rsidRPr="00605561" w14:paraId="16C271F3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D2A7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5-6-Py - 8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2B54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1386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67.1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E094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8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5FF2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A03E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5CB5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78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64EC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7F18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A3A8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3855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F149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6220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518D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72BA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</w:tr>
      <w:tr w:rsidR="00B94F42" w:rsidRPr="00605561" w14:paraId="053D7A14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A274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5-6-Py - 9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2C5B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8947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54.9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3700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7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E35C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27C2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4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0FC2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8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6D2F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8234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F053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8947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509A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1074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0983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79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D428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6</w:t>
            </w:r>
          </w:p>
        </w:tc>
      </w:tr>
      <w:tr w:rsidR="00B94F42" w:rsidRPr="00605561" w14:paraId="6A2FFD54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1069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5-6-Py - 1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79B7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3E35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24.3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4986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9.6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6A80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9699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3A2A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15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4161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F80D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F6D5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247E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DEDB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6771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3FB8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8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671F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</w:tr>
      <w:tr w:rsidR="00B94F42" w:rsidRPr="00605561" w14:paraId="17D899C6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67A9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PL-01-32-Py - 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B104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D8BC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7280.2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82C6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.0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C66D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7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18CC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.32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2D69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88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EEAC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15CD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34C5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2.3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4943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6464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25B1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DA7F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643.9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25E4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</w:tr>
      <w:tr w:rsidR="00B94F42" w:rsidRPr="00605561" w14:paraId="68A38561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006B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PL-01-32-Py - 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D6BE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1280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1795.5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872D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06.5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AC96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.0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DFED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56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73AD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7.54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8A8F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55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7C0C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9.1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CA94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74.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7E29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5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C78B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7.9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1129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7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26D6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643.41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C577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55</w:t>
            </w:r>
          </w:p>
        </w:tc>
      </w:tr>
      <w:tr w:rsidR="00B94F42" w:rsidRPr="00605561" w14:paraId="5E6B7CFB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0D9B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PL-01-32-Py - 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C340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459B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125.1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1A5C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5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1B24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08E8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9.99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9ABB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15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E367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B838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1192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16.7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F8BF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A756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6BA1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D33A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990.2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39C2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</w:tr>
      <w:tr w:rsidR="00B94F42" w:rsidRPr="00605561" w14:paraId="4592D143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6951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PL-01-32-Py - 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20FA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08A3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119.4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3FBB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2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D304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179C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.97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A398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99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E1FF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D802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B2DB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39.8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4B5F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6B12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81EB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FD0C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930.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99B9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</w:tr>
      <w:tr w:rsidR="00B94F42" w:rsidRPr="00605561" w14:paraId="6AD34BD9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2D64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PL-01-32-Py - 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31A9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FE08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415.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68F4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7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3CC5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32A3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23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7E06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67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836C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9E04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D22C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92.9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B641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A8FC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9C61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43A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687.81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14B5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</w:tr>
      <w:tr w:rsidR="00B94F42" w:rsidRPr="00605561" w14:paraId="63B55706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1B38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5-3-Py - 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1FB7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8FCD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13.0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9950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6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8342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5452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B07F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76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C7E6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AAED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2E0A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288E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B763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2E37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D0AA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E418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</w:tr>
      <w:tr w:rsidR="00B94F42" w:rsidRPr="00605561" w14:paraId="3FE94140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85FB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lastRenderedPageBreak/>
              <w:t>HZQ-5-3-Py - 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DB85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5C3E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92.6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9A77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2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AA10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05BB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6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C458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68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49DD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831B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860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21DA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8100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C4C5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87C7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.6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CC90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</w:tr>
      <w:tr w:rsidR="00B94F42" w:rsidRPr="00605561" w14:paraId="4C873992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90C1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5-3-Py - 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0BD8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36CF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931.5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7E47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.0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3C38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1E5D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07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B5F6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17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85E7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BF55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FA76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.3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5047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9F77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3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86C9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A080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9.28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329C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</w:tr>
      <w:tr w:rsidR="00B94F42" w:rsidRPr="00605561" w14:paraId="33E998F9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8744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5-3-Py - 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274C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6E92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03.8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B8ED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0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3390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07FF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AE5D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97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0A6F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282E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5FAE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7D90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D71E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6A62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0B86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E1A0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</w:tr>
      <w:tr w:rsidR="00B94F42" w:rsidRPr="00605561" w14:paraId="3F799608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E49D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5-3-Py - 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4B97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AFE3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7.3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664F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6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CE07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B91D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7AF5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07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D7CB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6142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F10C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1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4680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6DEE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23D6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9769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.28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6B20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</w:tr>
      <w:tr w:rsidR="00B94F42" w:rsidRPr="00605561" w14:paraId="521A39C4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D8DA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5-3-Py - 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0AE0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0A19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8.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3613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5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63D0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FDD2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6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50AE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68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0D81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E30A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DA2A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4CF2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C151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2BC6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1633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0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966D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</w:tr>
      <w:tr w:rsidR="00B94F42" w:rsidRPr="00605561" w14:paraId="7DAD7BB4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6E5E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5-3-Py - 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D9BC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D7C6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67.4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B53B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5.4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75F7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5EC6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A667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75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A78B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4E97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CE81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0F99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344D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5783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112E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FABC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</w:tr>
      <w:tr w:rsidR="00B94F42" w:rsidRPr="00605561" w14:paraId="6CAE4734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FB21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5-3-Py - 8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0B09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46C1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46.6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2E44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5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B52E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73D3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72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4E2D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67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E325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EC36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9E62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F73C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9A50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D1AE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D87C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2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DB24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</w:tr>
      <w:tr w:rsidR="00B94F42" w:rsidRPr="00605561" w14:paraId="3003FB69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E932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5-3-Py - 9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0CD6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5FC0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69.6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3921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0.0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8FAB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7F1D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9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57C0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66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3F7D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841D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267D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2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6667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5C86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539D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87F5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4.1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8FF3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7</w:t>
            </w:r>
          </w:p>
        </w:tc>
      </w:tr>
      <w:tr w:rsidR="00B94F42" w:rsidRPr="00605561" w14:paraId="6FDB6642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0AC7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5-3-Py - 1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5D38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0007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97.0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F823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5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36AC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3EBE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6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D925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6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4383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DBF0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5F44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8994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C80E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9BE1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D42B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5.8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5CE6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</w:tr>
      <w:tr w:rsidR="00B94F42" w:rsidRPr="00605561" w14:paraId="0E03B1A3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ED7F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5-3-Py - 1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F8DB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CC32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73.6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6A96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6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E654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14FB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B9B9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74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C923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3630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B538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0DE5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E067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B0E2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A988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4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9587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</w:tr>
      <w:tr w:rsidR="00B94F42" w:rsidRPr="00605561" w14:paraId="02F23FF2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27CF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5-3-Py - 1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1569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3BB8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33.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E916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5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DB27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4CEC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DAE0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82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A985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2175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756F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09FE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2DD5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1776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F1B8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0448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</w:tr>
      <w:tr w:rsidR="00B94F42" w:rsidRPr="00605561" w14:paraId="51D34A6D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BEA4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5-3-Py - 1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7649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AA13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73.3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782D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5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32D1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509D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86CE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69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7B3C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9113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74E9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ED36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089A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EB6B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3A66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2974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</w:tr>
      <w:tr w:rsidR="00B94F42" w:rsidRPr="00605561" w14:paraId="51C68264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B0F3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5-3-Py - 1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28B3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4851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46.3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2ACB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2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85E3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3423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10B5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79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C884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5FCA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AE7F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2B3D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A44A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5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7A23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5F32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D6E8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</w:tr>
      <w:tr w:rsidR="00B94F42" w:rsidRPr="00605561" w14:paraId="2BAB5B37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5238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5-3-Py - 1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FB1E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9B56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67.8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1F8C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0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0DC0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4EEA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5344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73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40C1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0CF7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3941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444D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1BED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292D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9564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F661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</w:tr>
      <w:tr w:rsidR="00B94F42" w:rsidRPr="00605561" w14:paraId="1D12D0E4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719E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5-3-Py - 1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AAE3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9EC9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56.8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52AD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2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8CAA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4298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9585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91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EBB9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FCD3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FF79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A426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3695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D710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69A8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3C7C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</w:tr>
      <w:tr w:rsidR="00B94F42" w:rsidRPr="00605561" w14:paraId="03B88E87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480E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5-3-Py - 1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157E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7532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48.3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DC52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6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135A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4CC6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302E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72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3568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C11A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DF09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377D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8782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620F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AC7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.8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B765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</w:tr>
      <w:tr w:rsidR="00B94F42" w:rsidRPr="00605561" w14:paraId="1E894ADB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0821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5-3-Py - 18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CB82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08DC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37.7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CB3C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4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9F65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C5D0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83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9547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64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B512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4DD7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0328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8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0711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0453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C4D7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472B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34.8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1E84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</w:tr>
      <w:tr w:rsidR="00B94F42" w:rsidRPr="00605561" w14:paraId="046F8F67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9839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5-3-Py - 19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9C4A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AB04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02.7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9A40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.9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693A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A87B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7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462F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68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5C3D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72A0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54D3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F8FD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F188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CEDF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352B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388.2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7F7F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1</w:t>
            </w:r>
          </w:p>
        </w:tc>
      </w:tr>
      <w:tr w:rsidR="00B94F42" w:rsidRPr="00605561" w14:paraId="40059D57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D146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5-3-Py - 2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4467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F88D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08.2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24D0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5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17E4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62BF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9.79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1186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02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18B9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61DC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0BB3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.3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B5D7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C627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.0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A1B5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8981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102.3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FE4B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7</w:t>
            </w:r>
          </w:p>
        </w:tc>
      </w:tr>
      <w:tr w:rsidR="00B94F42" w:rsidRPr="00605561" w14:paraId="16D07655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1E52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5-7-2-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1CFA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73CF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359.5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B862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69AF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4389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0.06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CF06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7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F3B3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F95B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FFE3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5.7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8C20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7460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23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7489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7FFC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98.3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D317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7.95</w:t>
            </w:r>
          </w:p>
        </w:tc>
      </w:tr>
      <w:tr w:rsidR="00B94F42" w:rsidRPr="00605561" w14:paraId="2E087658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8604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5-7-2-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1CBD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51D3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823.3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DBBD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.7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BF52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3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9CA0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56.71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8C3C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34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BF44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6FDD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8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4135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85.1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6D75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FB2D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.44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CCF9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8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422C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97183.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7071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71.46</w:t>
            </w:r>
          </w:p>
        </w:tc>
      </w:tr>
      <w:tr w:rsidR="00B94F42" w:rsidRPr="00605561" w14:paraId="3D71FD88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0D82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3-1-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0FCE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2EE4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267.7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B00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603A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6D41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19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2651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7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C35A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3713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BC04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5.8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D089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0432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61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E14E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3B51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64.4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5D89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.96</w:t>
            </w:r>
          </w:p>
        </w:tc>
      </w:tr>
      <w:tr w:rsidR="00B94F42" w:rsidRPr="00605561" w14:paraId="56AAA06C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80F7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3-1-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71A6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BF1A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9.6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160A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3.3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635E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F623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06.11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8D7B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700.74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75BB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77BF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5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A7FF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5.0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B7E5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AD38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821.7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2C37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7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217C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9.77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816A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3.62</w:t>
            </w:r>
          </w:p>
        </w:tc>
      </w:tr>
      <w:tr w:rsidR="00B94F42" w:rsidRPr="00605561" w14:paraId="12FE5F59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9243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3-1-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EB7F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4F0F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432.4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D63A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6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5371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042F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21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5686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20DA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1C2C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9948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03.3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4934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3E60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73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BD04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2809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33.2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B4B2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.89</w:t>
            </w:r>
          </w:p>
        </w:tc>
      </w:tr>
      <w:tr w:rsidR="00B94F42" w:rsidRPr="00605561" w14:paraId="56582FA9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CA6C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3-1-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825F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6767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506.4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B6A0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.6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E79B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1052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3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06E0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8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AFFB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0767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D26B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2.6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344D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60BB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.08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CF44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41E7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53.77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25AF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7.57</w:t>
            </w:r>
          </w:p>
        </w:tc>
      </w:tr>
      <w:tr w:rsidR="00B94F42" w:rsidRPr="00605561" w14:paraId="77387651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94B5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3-1-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B7C5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D7FC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436.3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CBAC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.0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6664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F2AB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04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624F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3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4EEF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FA43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C885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7.8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70C5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1D2F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.38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7AB7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8FA1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11.09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F681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7.01</w:t>
            </w:r>
          </w:p>
        </w:tc>
      </w:tr>
      <w:tr w:rsidR="00B94F42" w:rsidRPr="00605561" w14:paraId="1CEAC795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0045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13-11-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2CA9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2753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21.4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7BCF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.3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81AA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26B5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1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D45D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E3E4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6E69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99B7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5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E88F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A1A8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8142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A83C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87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E07B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.25</w:t>
            </w:r>
          </w:p>
        </w:tc>
      </w:tr>
      <w:tr w:rsidR="00B94F42" w:rsidRPr="00605561" w14:paraId="5C1DE999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759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13-11-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8AA7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0A7E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140.3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6B28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.5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C65F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0D56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4.98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6AE7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04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12A2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C241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0759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8.1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C24C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AE67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.5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841B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DE53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8757.6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E6F3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4.23</w:t>
            </w:r>
          </w:p>
        </w:tc>
      </w:tr>
      <w:tr w:rsidR="00B94F42" w:rsidRPr="00605561" w14:paraId="7845452E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7712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13-11-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C54C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C78C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40.3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28D7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6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A636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4376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1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EC4E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6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4EB9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F14F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40D0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7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5132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C5C7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7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41BE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EF1C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3.49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EA4C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0.79</w:t>
            </w:r>
          </w:p>
        </w:tc>
      </w:tr>
      <w:tr w:rsidR="00B94F42" w:rsidRPr="00605561" w14:paraId="4DEFBE94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BE77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13-11-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B1CC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C4E7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06.3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A35F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.6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53AA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8883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3.36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E748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8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8607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A7D5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75BF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.7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F885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D5BC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.1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5AF5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4673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0742.2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93F5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6.27</w:t>
            </w:r>
          </w:p>
        </w:tc>
      </w:tr>
      <w:tr w:rsidR="00B94F42" w:rsidRPr="00605561" w14:paraId="4575EFF7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F02A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13-11-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617D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E468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1075.4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4E58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.8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62F7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8477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1.29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9980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3.11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97C6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5BEF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B5A1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.0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B770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1FF2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5.23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5D96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114D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734.4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A25B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1.33</w:t>
            </w:r>
          </w:p>
        </w:tc>
      </w:tr>
      <w:tr w:rsidR="00B94F42" w:rsidRPr="00605561" w14:paraId="6C8E759E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3B4B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lastRenderedPageBreak/>
              <w:t>HZQ-13-11-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7BB9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4B97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306.2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CF99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.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0793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6040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7.48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52EF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1.55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8DE2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F5F2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12A1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.5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96C0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35DE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4.9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65AA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1B76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70.6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5BD5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3.65</w:t>
            </w:r>
          </w:p>
        </w:tc>
      </w:tr>
      <w:tr w:rsidR="00B94F42" w:rsidRPr="00605561" w14:paraId="64F8AF22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330A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13-11-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D384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4C09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167.7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CBDD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.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CA7C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DEEC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0.36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E7F4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5.22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543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299B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0C22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.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5FC0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1B36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0.3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BD4E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45A8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760.8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172A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1.8</w:t>
            </w:r>
          </w:p>
        </w:tc>
      </w:tr>
      <w:tr w:rsidR="00B94F42" w:rsidRPr="00605561" w14:paraId="6880440F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3A15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13-11-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249D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7D43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575.2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5E9C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.8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7157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E843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9.79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22B1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7.8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CACC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E60A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EF6C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9.8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D2F5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E05A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8.87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BE1D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34A7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80.7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CD05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6.95</w:t>
            </w:r>
          </w:p>
        </w:tc>
      </w:tr>
      <w:tr w:rsidR="00B94F42" w:rsidRPr="00605561" w14:paraId="7E72151E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FD9B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5-7-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08C1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B07D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151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80FB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3.7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F555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ABCF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7.40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0CE1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5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FFBB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8526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E18C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.2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A531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2019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.26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45AE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FD6E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272.9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3982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9</w:t>
            </w:r>
          </w:p>
        </w:tc>
      </w:tr>
      <w:tr w:rsidR="00B94F42" w:rsidRPr="00605561" w14:paraId="0B59E105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11C2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5-7-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0FE1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1C6E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825.5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8450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3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C6DD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9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DA9C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11.9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7936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110.42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FD62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19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66A6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9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DF1E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0.9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4F82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047C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73.1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EA12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9BC7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03D3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 xml:space="preserve">0.28 </w:t>
            </w:r>
          </w:p>
        </w:tc>
      </w:tr>
      <w:tr w:rsidR="00B94F42" w:rsidRPr="00605561" w14:paraId="34DD0FA0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A357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5-7-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1D5F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B613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99.4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D630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3.2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DF56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BC6F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71.56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D7A4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694.98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9C41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5C58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7DE4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67.7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81F6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91CF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10.2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9F1B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A270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94BC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FFFF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FFFFFF"/>
                <w:sz w:val="14"/>
              </w:rPr>
              <w:t xml:space="preserve">0.01 </w:t>
            </w:r>
          </w:p>
        </w:tc>
      </w:tr>
      <w:tr w:rsidR="00B94F42" w:rsidRPr="00605561" w14:paraId="134A03E1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D2A0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5-7-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2B55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2F60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99.5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4A82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4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3E2E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529D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3CA9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8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0E63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DA00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02B2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0.3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3E9A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89DB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83A3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E590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A1D7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FFFF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FFFFFF"/>
                <w:sz w:val="14"/>
              </w:rPr>
              <w:t xml:space="preserve">0.00 </w:t>
            </w:r>
          </w:p>
        </w:tc>
      </w:tr>
      <w:tr w:rsidR="00B94F42" w:rsidRPr="00605561" w14:paraId="18A1D775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37C7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5-7-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9F39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38B7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9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A9F0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.2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4F72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BC64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53.16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2637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0903.50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EA59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5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4931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1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A9F8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3.4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7129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2657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56.6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B118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CEBB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CC79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 xml:space="preserve">0.05 </w:t>
            </w:r>
          </w:p>
        </w:tc>
      </w:tr>
      <w:tr w:rsidR="00B94F42" w:rsidRPr="00605561" w14:paraId="64049DC0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350B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5-7-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B37B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5682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75.1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8B57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9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6A3A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FDB3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60.6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A69C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4236.91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9077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FD94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2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EBD4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06.0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104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DA80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76.5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4E48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FAE6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3DCA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 xml:space="preserve">0.05 </w:t>
            </w:r>
          </w:p>
        </w:tc>
      </w:tr>
      <w:tr w:rsidR="00B94F42" w:rsidRPr="00605561" w14:paraId="099DFF72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4B99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5-7-8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0FD2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D4B9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30.5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A9C9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8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5ABB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A409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7.73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B920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07.39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EF05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8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6F78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19E5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11.9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3B22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6D13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5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4402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D317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E94C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 xml:space="preserve">0.00 </w:t>
            </w:r>
          </w:p>
        </w:tc>
      </w:tr>
      <w:tr w:rsidR="00B94F42" w:rsidRPr="00605561" w14:paraId="6C28E194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D5C8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5-7-9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3960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ECB4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516.5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A3D7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5A94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7.3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B932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185.76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85BB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17714.6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43A1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2.9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4D1A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.5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AE87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201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4714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.7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9663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2127.4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2134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A94C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BB98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 xml:space="preserve">0.23 </w:t>
            </w:r>
          </w:p>
        </w:tc>
      </w:tr>
      <w:tr w:rsidR="00B94F42" w:rsidRPr="00605561" w14:paraId="70403D95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2E8C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5-7-1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9A1A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BE29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281.8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0303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3.5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68FC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6074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751.67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1132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26868.3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9283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12.87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7DC4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03.2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99E8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337.3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27C2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0C7D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1679.2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06D6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12B5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92B5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 xml:space="preserve">0.94 </w:t>
            </w:r>
          </w:p>
        </w:tc>
      </w:tr>
      <w:tr w:rsidR="00B94F42" w:rsidRPr="00605561" w14:paraId="1E82D192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777E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5-2-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100F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DCD6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7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ED16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4FBC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B7EB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65.72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A387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0773.44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5B16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4.3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2C94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.8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F958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1.5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96BB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5FA0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440.5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5174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B2F5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35AE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</w:tr>
      <w:tr w:rsidR="00B94F42" w:rsidRPr="00605561" w14:paraId="4B6FA7E4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E815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5-2-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5B6E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5DDB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842C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13.0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678B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2466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40.6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36DD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4687.32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92F6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35.92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BCCD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E592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3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003F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4F4C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985.5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FF65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99B4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5E2E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72</w:t>
            </w:r>
          </w:p>
        </w:tc>
      </w:tr>
      <w:tr w:rsidR="00B94F42" w:rsidRPr="00605561" w14:paraId="6E753C77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8BCB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5-2-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C2E4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8B21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5C53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BE88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6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3BB0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62.24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B331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1752.36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4E07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494.66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4E60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9.0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9E42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5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3645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2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C6CB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258.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2801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9D31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5060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7</w:t>
            </w:r>
          </w:p>
        </w:tc>
      </w:tr>
      <w:tr w:rsidR="00B94F42" w:rsidRPr="00605561" w14:paraId="799EF4FE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DA01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5-2-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3336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7ADD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5E10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5EEE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A0FD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03.38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DBC3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9299.05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A440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366.24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177C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D951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.4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E68B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496B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277.8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5C61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D266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783F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</w:tr>
      <w:tr w:rsidR="00B94F42" w:rsidRPr="00605561" w14:paraId="64686CCD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9B90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5-2-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CD61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E8DF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7.2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A2E8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6CD8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87E0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636.88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7AA4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7100.40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C80E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780.65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9AB0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.3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3239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29.6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8BE2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8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3D2C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382.1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9283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92B6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33C2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</w:tr>
      <w:tr w:rsidR="00B94F42" w:rsidRPr="00605561" w14:paraId="77AC5792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2E83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5-2-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437F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4B7D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2.3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E296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11.0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6E38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48C9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9.5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233B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8639.69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658B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185.25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6DDB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.2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3AE6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3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5D2B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0E27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424.6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D977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9C4E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446C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35</w:t>
            </w:r>
          </w:p>
        </w:tc>
      </w:tr>
      <w:tr w:rsidR="00B94F42" w:rsidRPr="00605561" w14:paraId="36BD6C40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8720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5-2-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C39D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47E4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1.1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DE72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8.3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8955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5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5CE7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10.46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FB83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2874.88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A631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2.92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8CFE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60.7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CF40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3.0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AE7A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6624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613.9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487B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68BF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41D1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</w:tr>
      <w:tr w:rsidR="00B94F42" w:rsidRPr="00605561" w14:paraId="4870AAC7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EAC1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5-2-8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DBEB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A0E5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5826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8.3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8EFC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.7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2917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45.70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3275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1431.41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84B4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.54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BEDF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12.3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5893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8.9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D739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4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96B8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916.7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F39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4BF0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0EA1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0</w:t>
            </w:r>
          </w:p>
        </w:tc>
      </w:tr>
      <w:tr w:rsidR="00B94F42" w:rsidRPr="00605561" w14:paraId="1AF6266F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4600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5-2-9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5785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65C2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90C2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3BD1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9C02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25.91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D2C6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0333.16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D208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7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6460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5.5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8F9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7.1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FA28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B2CC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640.8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17AF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6B70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7B5C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</w:tr>
      <w:tr w:rsidR="00B94F42" w:rsidRPr="00605561" w14:paraId="13F4BAA7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D233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5-2-1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C422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3B2D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6.8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154B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4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C1CE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D3A6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74.43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690F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2314.35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4C7E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9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6984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1.4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DAD9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0.7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88D9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C924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825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47F1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C72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87D8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</w:tr>
      <w:tr w:rsidR="00B94F42" w:rsidRPr="00605561" w14:paraId="299C1DA7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9500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3-10-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0726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1293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7EAD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6.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A1B1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.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E366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06.4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98FE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4085.3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1F77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.98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E8D2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4.5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B037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75.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0B95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2C83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456.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7099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7E77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83CA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</w:tr>
      <w:tr w:rsidR="00B94F42" w:rsidRPr="00605561" w14:paraId="521A366F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A459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3-10-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D8FD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43C5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2.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ACA0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4C61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FF88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85.3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F532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6271.7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4E6F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53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E551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7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45E9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2.3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E19B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9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CEDA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542.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4E7C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D3A5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36B5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72</w:t>
            </w:r>
          </w:p>
        </w:tc>
      </w:tr>
      <w:tr w:rsidR="00B94F42" w:rsidRPr="00605561" w14:paraId="6323BB05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718E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3-10-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2B12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211B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1079.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E3AF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23.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943B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6.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7947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234.7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7F3B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40227.9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DCD2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032.77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4664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4.0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4771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3372.9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9FB0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052F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41525.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BF7F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4B2F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1BD3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</w:tr>
      <w:tr w:rsidR="00B94F42" w:rsidRPr="00605561" w14:paraId="0978C33C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A8DD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3-10-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FBDC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06B5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1323.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1A4B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9EE3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4314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003.8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382A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98923.3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919C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18.14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F267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1.4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2582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3596.2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D86B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7236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48735.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6145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712F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0556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</w:tr>
      <w:tr w:rsidR="00B94F42" w:rsidRPr="00605561" w14:paraId="78294CE0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6897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3-10-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4B50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1D83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157F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31.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8038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1.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C54B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300.9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AE84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39966.8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E49B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60.49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F658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45.0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6905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99.4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AFD3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2057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1471.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9A80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0456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2411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0.30</w:t>
            </w:r>
          </w:p>
        </w:tc>
      </w:tr>
      <w:tr w:rsidR="00B94F42" w:rsidRPr="00605561" w14:paraId="4586138E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72F1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3-10-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5D5E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CBFC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8492.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56D9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123.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9F3E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F9C2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8864.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70BF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323871.3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3D81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865.47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64C9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087.3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4187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313.5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B532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1519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43663.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4BD1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6F90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BEA3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</w:tr>
      <w:tr w:rsidR="00B94F42" w:rsidRPr="00605561" w14:paraId="0D73DD46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90FE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3-10-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4825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9008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2.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5E20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52.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C2B9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0F08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65.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97A7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3601.4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CCD6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18.75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0A0B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.1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1699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82.3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C7DA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0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E3C0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434.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28F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F2E0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55B7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9</w:t>
            </w:r>
          </w:p>
        </w:tc>
      </w:tr>
      <w:tr w:rsidR="00B94F42" w:rsidRPr="00605561" w14:paraId="23DD2CBC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C7A8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3-10-8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489E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BDB2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6.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35EC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6E80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1481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032.1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8510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8001.0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896B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4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AADE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.4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ED62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61.8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98DF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774B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777.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5C80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89BA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9068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</w:tr>
      <w:tr w:rsidR="00B94F42" w:rsidRPr="00605561" w14:paraId="79895E37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9F62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3-10-9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4DF1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EE30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2.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73D9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.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25B0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A72C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373.6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243B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04243.9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B996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11.68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8851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50.9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6B58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50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F8EC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6519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9265.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52F7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B2D8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E04C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</w:tr>
      <w:tr w:rsidR="00B94F42" w:rsidRPr="00605561" w14:paraId="032B62BE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058B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lastRenderedPageBreak/>
              <w:t>HZQ-13-10-1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864B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B5F3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1CD4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5.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CEB0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0EA9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92.8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3AF0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5602.5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E0D5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.14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270C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1.5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CBE7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98.2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4662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5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EB39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133.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D6DA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4241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9555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</w:tr>
      <w:tr w:rsidR="00B94F42" w:rsidRPr="00605561" w14:paraId="1C84078E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7C3B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3-16-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C92F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EB06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0152.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2FCE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CB8F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.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13C3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90.0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FEB5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6789.7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3341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6.79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2B3B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1.7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47CD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3092.8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73C3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4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F106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330.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63A1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FF81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DAC3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</w:tr>
      <w:tr w:rsidR="00B94F42" w:rsidRPr="00605561" w14:paraId="2B6F3AAC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2A31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3-16-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6537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BB32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4005.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3986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9C58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CF69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9.4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D9BA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7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965D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4622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5B6A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7.6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DDC2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36B5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A5BD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1788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8D85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</w:tr>
      <w:tr w:rsidR="00B94F42" w:rsidRPr="00605561" w14:paraId="7C0BAD3C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AA88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3-16-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F5CC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6A75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96.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F84A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1.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1141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DC31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66.8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28E1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4802.4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2EE4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6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C5B1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3.4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00CE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02.2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CAC1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235F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152.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BF44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73B8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4A8C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6</w:t>
            </w:r>
          </w:p>
        </w:tc>
      </w:tr>
      <w:tr w:rsidR="00B94F42" w:rsidRPr="00605561" w14:paraId="44CDC13A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1D9E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3-16-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21EB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0D5C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.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60CD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4.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7238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B4F0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19.0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2CC7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5927.9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A57F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9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E09D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3.6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CEFF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82.7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E0B8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C1F9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990.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5BC5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88FC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FDA1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1</w:t>
            </w:r>
          </w:p>
        </w:tc>
      </w:tr>
      <w:tr w:rsidR="00B94F42" w:rsidRPr="00605561" w14:paraId="3CA1FDDE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A9BF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3-16-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F5BE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4A33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005.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5BAE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756.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05F3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2F59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342.1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4658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64267.7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7539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972.27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FA5F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5059.9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FFA1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982.3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8E3C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7D47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59204.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F8EE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A4FC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30B3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.86</w:t>
            </w:r>
          </w:p>
        </w:tc>
      </w:tr>
      <w:tr w:rsidR="00B94F42" w:rsidRPr="00605561" w14:paraId="31D006F7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5132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3-16-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D83E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A3DF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5.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7E8A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5F45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9.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A752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959.4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C6B8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99562.6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6BDB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73.58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9DA5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8.1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B38C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773.1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D915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DA43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2454.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214F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A53A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8931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</w:tr>
      <w:tr w:rsidR="00B94F42" w:rsidRPr="00605561" w14:paraId="5DCCB9B8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8064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3-16-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49AE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70E4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.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B470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.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1C3B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D54D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6.9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B7E8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8143.1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238D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5.9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B7FA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.2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DD51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6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45A2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4382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116.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A244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E8CF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38D9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58</w:t>
            </w:r>
          </w:p>
        </w:tc>
      </w:tr>
      <w:tr w:rsidR="00B94F42" w:rsidRPr="00605561" w14:paraId="4A069CA7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DA11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3-16-8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9894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4632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C9A6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BFC9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710C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57.3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B011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5706.7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60A6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9.89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8ED1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93.2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CCB5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65.8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0F09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9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9B41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025.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F49F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4B67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895C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9</w:t>
            </w:r>
          </w:p>
        </w:tc>
      </w:tr>
      <w:tr w:rsidR="00B94F42" w:rsidRPr="00605561" w14:paraId="65B16918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496B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3-16-9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6174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91A3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.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FE58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02.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570B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.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2F6D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55.9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5BEA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6704.1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FC70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2.43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3913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3.2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6C8D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4.7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4B6F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C75D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958.4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20EA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8EA1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8805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5</w:t>
            </w:r>
          </w:p>
        </w:tc>
      </w:tr>
      <w:tr w:rsidR="00B94F42" w:rsidRPr="00605561" w14:paraId="7EE6295B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99A7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3-16-1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8359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C40E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0.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2214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96.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462E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3599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43.3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1B51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4619.1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E655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52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296D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6.5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1A70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6.1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160D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C821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278.2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703A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49F1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9469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0</w:t>
            </w:r>
          </w:p>
        </w:tc>
      </w:tr>
      <w:tr w:rsidR="00B94F42" w:rsidRPr="00605561" w14:paraId="13E08239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D76B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11i-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0AFF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C3E6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970.9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29F7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8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BFB2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F1B7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CF69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2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D340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1F8B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E535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06E3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25CD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44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FE0E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38DB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0FEE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5.18</w:t>
            </w:r>
          </w:p>
        </w:tc>
      </w:tr>
      <w:tr w:rsidR="00B94F42" w:rsidRPr="00605561" w14:paraId="1230338E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07A0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11i-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7518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EF40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427.5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521B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.8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C1E0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918F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.71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F591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68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A1C1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3F8B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7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A63D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.2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43E1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FBBA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5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F86E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8436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8930.8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DE82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08.95</w:t>
            </w:r>
          </w:p>
        </w:tc>
      </w:tr>
      <w:tr w:rsidR="00B94F42" w:rsidRPr="00605561" w14:paraId="4080862C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68D1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11i-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EFE7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5495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68.7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C53B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0.5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4990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E891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66.48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D128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4.8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C146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804C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8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BC05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33.6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FEF4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C414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58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2092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8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50EE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92072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8AA0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07.55</w:t>
            </w:r>
          </w:p>
        </w:tc>
      </w:tr>
      <w:tr w:rsidR="00B94F42" w:rsidRPr="00605561" w14:paraId="6A210C83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80A7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11i-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6782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D6DB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307.3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668E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.9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46AC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1E30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2.82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EA7D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5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963A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FFBB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5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9833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1.0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B8AB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4FE4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3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C7A7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2B3F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9781.47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F064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9.91</w:t>
            </w:r>
          </w:p>
        </w:tc>
      </w:tr>
      <w:tr w:rsidR="00B94F42" w:rsidRPr="00605561" w14:paraId="7F4B3A46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9F04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11i-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4BDB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E3BF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28.3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E642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.3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49FE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65CA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0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DF57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6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EE56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4182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E972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1.7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9CC6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32A1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7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18CE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6E1F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3.2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6AF9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6.14</w:t>
            </w:r>
          </w:p>
        </w:tc>
      </w:tr>
      <w:tr w:rsidR="00B94F42" w:rsidRPr="00605561" w14:paraId="34EED79E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78A6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11i-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4D4A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ED89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10.7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8157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1.1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C2C5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1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D71E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6.53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7672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67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D6B3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7A06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8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0A34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94.9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5705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3189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9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2222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61EB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71180.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4604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7.81</w:t>
            </w:r>
          </w:p>
        </w:tc>
      </w:tr>
      <w:tr w:rsidR="00B94F42" w:rsidRPr="00605561" w14:paraId="6CA5CEE5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28EF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11i-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4111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FA9D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051.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48AA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4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917A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DC88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.85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2888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9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BB62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892B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27E6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9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9220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AEE6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90EC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7EF6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11.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94FC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3.64</w:t>
            </w:r>
          </w:p>
        </w:tc>
      </w:tr>
      <w:tr w:rsidR="00B94F42" w:rsidRPr="00605561" w14:paraId="480A522D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F05F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11i-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5191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170D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981.7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1980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.2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234C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5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FE09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50.53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87AA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.4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54C5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E044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8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65EB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67.3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BC32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9BB7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8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A262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5FF5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22182.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21C7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8.66</w:t>
            </w:r>
          </w:p>
        </w:tc>
      </w:tr>
      <w:tr w:rsidR="00B94F42" w:rsidRPr="00605561" w14:paraId="19AC4E33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F5F7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11i-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F21C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F308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50.5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45F3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5.4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67E9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4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3B2C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.43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F995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95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BBA1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8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FB3E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6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504F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2.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D9C4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224D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D2BE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9C27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348.47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613A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31.37</w:t>
            </w:r>
          </w:p>
        </w:tc>
      </w:tr>
      <w:tr w:rsidR="00B94F42" w:rsidRPr="00605561" w14:paraId="7A09C634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0C94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11i-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67EF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178D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902.2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68A6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8.5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91B3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3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4E4F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5.66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1B4F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14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87FF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9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2C3F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7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5616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3.6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78C5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05F5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.3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6761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DBA0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1290.0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7998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74.55</w:t>
            </w:r>
          </w:p>
        </w:tc>
      </w:tr>
      <w:tr w:rsidR="00B94F42" w:rsidRPr="00605561" w14:paraId="72E24DE1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5A3E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11i-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D23F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A89A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195.1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FEFB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3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AFDD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9F9B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D2FE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9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29B2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663B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CEAD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.5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A990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D16E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47DB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7177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6.78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B149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7.48</w:t>
            </w:r>
          </w:p>
        </w:tc>
      </w:tr>
      <w:tr w:rsidR="00B94F42" w:rsidRPr="00605561" w14:paraId="0FEE75B1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2AD5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11i-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0E58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16C4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28.8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4385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.4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212F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F1BE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65.79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F066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88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6475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B698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7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B941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50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C22F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6794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6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79C4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3BA9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19080.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B2EC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99.31</w:t>
            </w:r>
          </w:p>
        </w:tc>
      </w:tr>
      <w:tr w:rsidR="00B94F42" w:rsidRPr="00605561" w14:paraId="1BB1C7D0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5C2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11i-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AA90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37B3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81.1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9ADC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.2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BFD1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825E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8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2052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8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B751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8C73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FF94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5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AE05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DA21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5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FBAC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C174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78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64CE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9.72</w:t>
            </w:r>
          </w:p>
        </w:tc>
      </w:tr>
      <w:tr w:rsidR="00B94F42" w:rsidRPr="00605561" w14:paraId="2260DDD4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B348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11i-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B013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9D96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308.0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6BA4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.4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44E7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318E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9.48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012F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9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36F1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A4A8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B0B3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.7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A30D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FBB1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63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909D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A740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4.91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35B4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1.11</w:t>
            </w:r>
          </w:p>
        </w:tc>
      </w:tr>
      <w:tr w:rsidR="00B94F42" w:rsidRPr="00605561" w14:paraId="10C1C6C7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AC23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11i-8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A8F2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2A1B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.0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2952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6.2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1422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.3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2A59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758.92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81F4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3588.01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5875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5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6019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8.2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93BF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04.4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ED28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7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FE77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229.27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00A0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9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CF51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43.17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2A78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053.69</w:t>
            </w:r>
          </w:p>
        </w:tc>
      </w:tr>
      <w:tr w:rsidR="00B94F42" w:rsidRPr="00605561" w14:paraId="4EB06A5C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386D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11i-8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A1D4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15DB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127.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62A0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.1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7068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1C3B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0.79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EA53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40.91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5F9D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F71E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5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22E0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8.3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C540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F6A3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4.51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A347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AADF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667.3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FB6B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5.75</w:t>
            </w:r>
          </w:p>
        </w:tc>
      </w:tr>
      <w:tr w:rsidR="00B94F42" w:rsidRPr="00605561" w14:paraId="5DDD36FB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D1EE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11i-9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6F80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51CC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1.6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DACA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2.0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62D0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9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A87F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58.48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FC6F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7759.16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07AE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8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69CF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2.3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1B04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0.0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3DB1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3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82E7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889.06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C28E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9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B232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51.8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0703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39.51</w:t>
            </w:r>
          </w:p>
        </w:tc>
      </w:tr>
      <w:tr w:rsidR="00B94F42" w:rsidRPr="00605561" w14:paraId="28B59A5D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32EF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11i-9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CEC1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A9AC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33.2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FBAE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6.5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0F8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4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1413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021.7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EAB4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832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D784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CA34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.1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F851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149.9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1E86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E56F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6.27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C2D5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6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4E92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49476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168F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14.46</w:t>
            </w:r>
          </w:p>
        </w:tc>
      </w:tr>
      <w:tr w:rsidR="00B94F42" w:rsidRPr="00605561" w14:paraId="7FFF8526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F9D3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7-8-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EAF4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80DE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662.3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9B36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.4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44C8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80C1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9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59C2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8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4B2C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A692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FC51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.6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9821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15C3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43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A8C7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C2C0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.5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16D6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3.94</w:t>
            </w:r>
          </w:p>
        </w:tc>
      </w:tr>
      <w:tr w:rsidR="00B94F42" w:rsidRPr="00605561" w14:paraId="3C40593D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3F67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7-8-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42B0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24FB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208.9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888C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.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412B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E907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6.46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999A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6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83C6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2707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5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0994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5.7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45CA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27CA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.3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50FA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62C3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96927.5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C37A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8.34</w:t>
            </w:r>
          </w:p>
        </w:tc>
      </w:tr>
      <w:tr w:rsidR="00B94F42" w:rsidRPr="00605561" w14:paraId="45CCAEB3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C42E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lastRenderedPageBreak/>
              <w:t>HZQ-7-8-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EF47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5C96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30.8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B7F0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7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4315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69B1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9C20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2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5C1F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DF8E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2217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1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A958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6C72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6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26FE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C5AE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69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8CD6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1.23</w:t>
            </w:r>
          </w:p>
        </w:tc>
      </w:tr>
      <w:tr w:rsidR="00B94F42" w:rsidRPr="00605561" w14:paraId="0BF7EE07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6F16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7-8-8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7D73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8D1F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135.6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BE14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E0D8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9CF6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07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5A62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1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5532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3152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F057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6.3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12B4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5169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0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128E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BE63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0.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C795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6.17</w:t>
            </w:r>
          </w:p>
        </w:tc>
      </w:tr>
      <w:tr w:rsidR="00B94F42" w:rsidRPr="00605561" w14:paraId="4EE74EB9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339E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7-8-8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1A8C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42A1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73.6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07C5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.2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E0AD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2A4A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92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3B70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5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1FE0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C4FD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0463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.3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1CA7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25E4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3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7923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26D8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7.3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0AA7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4.76</w:t>
            </w:r>
          </w:p>
        </w:tc>
      </w:tr>
      <w:tr w:rsidR="00B94F42" w:rsidRPr="00605561" w14:paraId="1738C11E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3E65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7-8-9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8C7A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17F3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39.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AE18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1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B1C3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61C7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F84D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2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8AE2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E244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17E6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BC08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636B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3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ECAE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9C18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21CD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4.56</w:t>
            </w:r>
          </w:p>
        </w:tc>
      </w:tr>
      <w:tr w:rsidR="00B94F42" w:rsidRPr="00605561" w14:paraId="73CC8ABD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5560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7-8-1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2BC0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48F9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30.7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58A6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8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B05F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0437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A418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6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051D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FE29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3C97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3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5A11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0EF2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9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38D2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BC14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9.0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38B8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7.83</w:t>
            </w:r>
          </w:p>
        </w:tc>
      </w:tr>
      <w:tr w:rsidR="00B94F42" w:rsidRPr="00605561" w14:paraId="0F397262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3668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7-8-1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20CA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C764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64.4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2555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7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0B26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85A6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6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1047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4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574B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C6E3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E3CD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4.9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077F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72E9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8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384B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63D5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1.1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CE21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5.56</w:t>
            </w:r>
          </w:p>
        </w:tc>
      </w:tr>
      <w:tr w:rsidR="00B94F42" w:rsidRPr="00605561" w14:paraId="6428A5E9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5C2A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11d-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9BBE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AD6C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48.0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E50F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4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4977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4004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C9A2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1F67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95DE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4D1A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C6A0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C97B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08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5F78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646B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89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3D5A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1.39</w:t>
            </w:r>
          </w:p>
        </w:tc>
      </w:tr>
      <w:tr w:rsidR="00B94F42" w:rsidRPr="00605561" w14:paraId="592AD299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1BC9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11d-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D3B6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DE2D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5.3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46A4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.3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E48F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2DCE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1.57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1D00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61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680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3CE4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D535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0.4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2C00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E298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2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B2CF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8667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13174.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04E5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53.19</w:t>
            </w:r>
          </w:p>
        </w:tc>
      </w:tr>
      <w:tr w:rsidR="00B94F42" w:rsidRPr="00605561" w14:paraId="1A24498D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E13B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11d-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849E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7C94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98.1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1A8F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4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D104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7803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F806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D938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1B78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A77D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3EC7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2582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CDDB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2472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97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0EB0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4.15</w:t>
            </w:r>
          </w:p>
        </w:tc>
      </w:tr>
      <w:tr w:rsidR="00B94F42" w:rsidRPr="00605561" w14:paraId="16169C0D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664E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11d-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B264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92D0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44.2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0D28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5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8C05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7678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A859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502B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6448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EE5C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1BFC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665B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36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9216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44DD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7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B9CA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7.58</w:t>
            </w:r>
          </w:p>
        </w:tc>
      </w:tr>
      <w:tr w:rsidR="00B94F42" w:rsidRPr="00605561" w14:paraId="7CC45D74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D543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11d-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4DCB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3E90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34.1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003F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9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4102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DE0E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.27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99AE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2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8E82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F4F2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7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B5D7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7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E363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3940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13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3CB6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E307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74.21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6122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05.44</w:t>
            </w:r>
          </w:p>
        </w:tc>
      </w:tr>
      <w:tr w:rsidR="00B94F42" w:rsidRPr="00605561" w14:paraId="5CE33A79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216D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HZQ-11d-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2042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616C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5.1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566A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5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FE6A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FF07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7.44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95C6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B8ED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3FF1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DCA2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6.8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222C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DCF0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72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B9D4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E6C7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2345.91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2DA0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0.43</w:t>
            </w:r>
          </w:p>
        </w:tc>
      </w:tr>
      <w:tr w:rsidR="00B94F42" w:rsidRPr="00605561" w14:paraId="594E188D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71E9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1k-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CFFD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EA58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96.4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20E0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5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018E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815E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9.16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D43C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6.22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D91E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3A46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81BC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2.9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E790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61CA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5D6B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AC5C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15B7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 xml:space="preserve">0.00 </w:t>
            </w:r>
          </w:p>
        </w:tc>
      </w:tr>
      <w:tr w:rsidR="00B94F42" w:rsidRPr="00605561" w14:paraId="11912838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0C7E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1k-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15A8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AF20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52.6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4534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4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BCF5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0.0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E22C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.39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A3B3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3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E628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7B68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5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33EA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.8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84B9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7AF8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67EB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7880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91BE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 xml:space="preserve">0.43 </w:t>
            </w:r>
          </w:p>
        </w:tc>
      </w:tr>
      <w:tr w:rsidR="00B94F42" w:rsidRPr="00605561" w14:paraId="4CF9ACE8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0AD0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1k-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9F63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6DF8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48.1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98E6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.9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8581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821F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24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B5EF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66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5FA1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873E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3A1E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.5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65F0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94A9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0618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A082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79C0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 xml:space="preserve">0.00 </w:t>
            </w:r>
          </w:p>
        </w:tc>
      </w:tr>
      <w:tr w:rsidR="00B94F42" w:rsidRPr="00605561" w14:paraId="50011432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B1D7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1k-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7431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68F4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26.6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40F5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0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CF69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DAA7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.06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28C3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4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A487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BBED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46F3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.3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B13E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761F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6BB9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76EC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21A8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FFFF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FFFFFF"/>
                <w:sz w:val="14"/>
              </w:rPr>
              <w:t xml:space="preserve">0.00 </w:t>
            </w:r>
          </w:p>
        </w:tc>
      </w:tr>
      <w:tr w:rsidR="00B94F42" w:rsidRPr="00605561" w14:paraId="6FDA7618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0A9D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1k-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16C1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D4C6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089.5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A052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3C13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943E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99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F1A1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6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7982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5D14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BB12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1.0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8A6F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B5F7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9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99E5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B2D3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3769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 xml:space="preserve">0.01 </w:t>
            </w:r>
          </w:p>
        </w:tc>
      </w:tr>
      <w:tr w:rsidR="00B94F42" w:rsidRPr="00605561" w14:paraId="676F3F00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169B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1k-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2243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53B4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69.8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0346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.8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798A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7355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55.26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58D0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.13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FA09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11F1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9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2ABD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11.2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6516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EE75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8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EC50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9B37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714A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 xml:space="preserve">0.16 </w:t>
            </w:r>
          </w:p>
        </w:tc>
      </w:tr>
      <w:tr w:rsidR="00B94F42" w:rsidRPr="00605561" w14:paraId="395CAF20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0CD0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1k-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639D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5E51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07.4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18F9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EB2E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31FD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47.78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94A9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.41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FEB7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7D3F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BB85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93.7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BED5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D3FF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B5E9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79BF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6606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 xml:space="preserve">0.04 </w:t>
            </w:r>
          </w:p>
        </w:tc>
      </w:tr>
      <w:tr w:rsidR="00B94F42" w:rsidRPr="00605561" w14:paraId="21E2E32A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72D7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1k-8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771E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9EF6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50.7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1401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59D9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C33E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.87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0E52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43C7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0BAF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224E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.5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E4CB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2EFE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AA42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80BD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BF0D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 xml:space="preserve">0.00 </w:t>
            </w:r>
          </w:p>
        </w:tc>
      </w:tr>
      <w:tr w:rsidR="00B94F42" w:rsidRPr="00605561" w14:paraId="08E03015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1763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1k-9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FBE3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044D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86.8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D497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91D8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F553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9.28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59C4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A87C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7812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3C22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.2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B9F4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ACD5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4A5A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3B4B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96B8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 xml:space="preserve">0.00 </w:t>
            </w:r>
          </w:p>
        </w:tc>
      </w:tr>
      <w:tr w:rsidR="00B94F42" w:rsidRPr="00605561" w14:paraId="656E0A77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1551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1k-1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A4DC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7109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68.0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3E19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7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175C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0481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.57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B148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FDF1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DE02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D027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6.2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5A32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18B1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5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14BA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0AAF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AFF3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 xml:space="preserve">0.00 </w:t>
            </w:r>
          </w:p>
        </w:tc>
      </w:tr>
      <w:tr w:rsidR="00B94F42" w:rsidRPr="00605561" w14:paraId="4829B370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472A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5b-7-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EB7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9CD0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8.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B3BC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1A1B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550C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8.2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7D83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DFF6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D162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86F8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6.0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B43D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678F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C01F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5015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1CD9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</w:tr>
      <w:tr w:rsidR="00B94F42" w:rsidRPr="00605561" w14:paraId="6D440C3D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59A6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5b-7-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0CBD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8C4F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52.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8D14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18EA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B3C5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960.7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5D57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9876.2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B924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.18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8337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4.2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A5AF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437.6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11C5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9D2B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083.3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5490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0C67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A095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8</w:t>
            </w:r>
          </w:p>
        </w:tc>
      </w:tr>
      <w:tr w:rsidR="00B94F42" w:rsidRPr="00605561" w14:paraId="7DAED57F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6799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5b-7-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48D2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8A49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3854.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F9D0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91E9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868E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22.2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CD65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48.5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75D1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6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BDA0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83D1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47.6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CB9E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4BA3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4.9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9C8D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BDF8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A8FE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0</w:t>
            </w:r>
          </w:p>
        </w:tc>
      </w:tr>
      <w:tr w:rsidR="00B94F42" w:rsidRPr="00605561" w14:paraId="160F43E0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167C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5b-7-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6A32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D8D3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942.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F81D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4456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6904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2.2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8DB4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217B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6077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9AE5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6.4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2CD8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2655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5A8A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3A21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D8E7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</w:tr>
      <w:tr w:rsidR="00B94F42" w:rsidRPr="00605561" w14:paraId="11A3DEA6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B974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5b-7-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773C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0A1B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668.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87A7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9.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FF02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3.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D648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796.2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6973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549.0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2E7D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8.23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560B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4.9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D755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991.8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AC76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04A2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941.6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9998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498D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7D85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</w:tr>
      <w:tr w:rsidR="00B94F42" w:rsidRPr="00605561" w14:paraId="550E153F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133A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5b-7-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6C9F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DA7E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6.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DEBE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7.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F023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5211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03.6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36E3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1140.0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7D4F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6.02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1451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8.1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57DD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07.6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8A6A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EF5F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842.5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EEAA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C23E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9AFE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7</w:t>
            </w:r>
          </w:p>
        </w:tc>
      </w:tr>
      <w:tr w:rsidR="00B94F42" w:rsidRPr="00605561" w14:paraId="2C3FC8DF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1F40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5b-7-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C21E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CDDC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40.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4ECB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AF98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2CAD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849.6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B7E8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36856.3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2E42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82.64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697F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5.9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087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948.3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21FD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2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B157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4929.9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2C10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42B1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613B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</w:tr>
      <w:tr w:rsidR="00B94F42" w:rsidRPr="00605561" w14:paraId="77EA5AD7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9E7F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5b-7-8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561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1932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67.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6CEA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3B3B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1644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037.0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166B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4817.7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F442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3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6E17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9.3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557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29.2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1CA4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917C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039.4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2D47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C92A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39CF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9</w:t>
            </w:r>
          </w:p>
        </w:tc>
      </w:tr>
      <w:tr w:rsidR="00B94F42" w:rsidRPr="00605561" w14:paraId="3D6E82F4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BEE8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5b-7-9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9A33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6E1B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E5C4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64FF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626C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3.6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A395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9845.2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5CBE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BC02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1.1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72ED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4.1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DFC5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6CC4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83.9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7B9D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1B5E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CA40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</w:tr>
      <w:tr w:rsidR="00B94F42" w:rsidRPr="00605561" w14:paraId="159CB996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2AAC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lastRenderedPageBreak/>
              <w:t>HZQ-5b-7-1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E497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63F4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032.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5DB0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80.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0BF1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.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0831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9596.1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1F51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9038.9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4C7E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95.86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6B50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0.6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A9C0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7709.4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0F9B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878E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554.1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43D0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6AF2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960A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</w:tr>
      <w:tr w:rsidR="00B94F42" w:rsidRPr="00605561" w14:paraId="31DE0099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872B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1a-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53A9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636A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35.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AB50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F8EA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096F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BD2E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6ADA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1A3C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60D7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2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09E2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EF51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6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C2C9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6BAF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0C04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</w:tr>
      <w:tr w:rsidR="00B94F42" w:rsidRPr="00605561" w14:paraId="274701B4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9B10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1a-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8D29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32F5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04.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CD41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.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1068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4BEF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3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ED39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8E54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FE9C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9024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.0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8A54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A301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7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4009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805C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1E04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</w:tr>
      <w:tr w:rsidR="00B94F42" w:rsidRPr="00605561" w14:paraId="6EA05931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9296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1a-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684D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4562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44.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9C24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FDD4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9272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.7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F5FF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0DF3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131E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53A3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1.1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7707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2D50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6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27BA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E8BE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A461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</w:tr>
      <w:tr w:rsidR="00B94F42" w:rsidRPr="00605561" w14:paraId="2C98B30D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A8F7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1a-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F441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3069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23.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15E9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7CC5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6B92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.9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A437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B29C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FD48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8E8D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7.9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9DAA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6CC6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C760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949A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C6F5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</w:tr>
      <w:tr w:rsidR="00B94F42" w:rsidRPr="00605561" w14:paraId="086AB8B3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9CE0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1a-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1568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25D0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03.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7AE7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D95D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9A42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A761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0D34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627D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3C71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A731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ECF4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2323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DC2B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3088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</w:tr>
      <w:tr w:rsidR="00B94F42" w:rsidRPr="00605561" w14:paraId="2BC6BAE3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C717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1a-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98BD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5A37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617.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E2AE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1718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E3BE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D45F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2EDC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8BBB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54B5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4.0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7505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22BB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3ECF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67F4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D551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</w:tr>
      <w:tr w:rsidR="00B94F42" w:rsidRPr="00605561" w14:paraId="78D65107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C544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1a-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A226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59D0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5484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2.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334B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B529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3.6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C1E1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3979.4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BD4F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5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4E0F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9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64AA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1.3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ABF1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6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08CE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86.3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B17D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E98B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5061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5</w:t>
            </w:r>
          </w:p>
        </w:tc>
      </w:tr>
      <w:tr w:rsidR="00B94F42" w:rsidRPr="00605561" w14:paraId="0014721E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F62B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1a-8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BEDC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D2A6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0A61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5.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0465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7BE0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2.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178B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3585.4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004F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3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AD8A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.9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5C77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4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13F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5389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28.6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9FDA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5045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3CC6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</w:tr>
      <w:tr w:rsidR="00B94F42" w:rsidRPr="00605561" w14:paraId="6E55BE34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AAA5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1a-9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4887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5318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AB7A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4.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45BC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2DB6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17.3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7078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7614.5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7D60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A8F2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.8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399D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0.1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2E8C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8582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916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9DB4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E253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64A1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72</w:t>
            </w:r>
          </w:p>
        </w:tc>
      </w:tr>
      <w:tr w:rsidR="00B94F42" w:rsidRPr="00605561" w14:paraId="0D01A359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ECD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1a-1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5BDF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6584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616B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2C37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1D40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05.1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EABB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4789.2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E494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EBCD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8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EF12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97.4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61A5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E60C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34.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3FAA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3A74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4CA4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1</w:t>
            </w:r>
          </w:p>
        </w:tc>
      </w:tr>
      <w:tr w:rsidR="00B94F42" w:rsidRPr="00605561" w14:paraId="7BD242C0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449B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1c-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D277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07B6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010.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A7FC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49D9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F128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5DED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2C13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C008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DEE5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6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CBC7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72B0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A608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591E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B1E9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</w:tr>
      <w:tr w:rsidR="00B94F42" w:rsidRPr="00605561" w14:paraId="49D9B36B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7B82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1c-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0D2D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542B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78.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C702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802B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D830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5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739F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8987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D18B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A136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1.1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61D1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8008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94C2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C546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EEF9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</w:tr>
      <w:tr w:rsidR="00B94F42" w:rsidRPr="00605561" w14:paraId="7F9C9C5D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4E19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1c-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04AC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0BE9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493.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C265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75A4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02A7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.4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AFA8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A672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4607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4B30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.5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4133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112E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DC73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0370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CD38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</w:tr>
      <w:tr w:rsidR="00B94F42" w:rsidRPr="00605561" w14:paraId="64CA7E0E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79B5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1c-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E2BE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6D63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51.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5F18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E815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47EC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1AF6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1F07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298A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680C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7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72AC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1285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5DB8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404B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4BFB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</w:tr>
      <w:tr w:rsidR="00B94F42" w:rsidRPr="00605561" w14:paraId="59D1D0F0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2C4F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1c-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BF8F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A505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7.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970D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C159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5485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.6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5804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63C7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A8EE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9F0F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9.6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D150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CB8B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5F72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875E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F0E3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1</w:t>
            </w:r>
          </w:p>
        </w:tc>
      </w:tr>
      <w:tr w:rsidR="00B94F42" w:rsidRPr="00605561" w14:paraId="76FB05BE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9696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1c-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E0CB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B3A2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3.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1AF7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48FB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B320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70.2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A433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5865.3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1F35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4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23B2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5.4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5526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05.3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78C4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CEBF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293.9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42AD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CF72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1E2E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64</w:t>
            </w:r>
          </w:p>
        </w:tc>
      </w:tr>
      <w:tr w:rsidR="00B94F42" w:rsidRPr="00605561" w14:paraId="45F2034F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848F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1c-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3871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25E0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4.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D7F1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0912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E820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95.3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F2B1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6806.1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52EC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085A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7.9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406B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67.2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2C3B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C367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333.0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1BF3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2291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FAF3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29</w:t>
            </w:r>
          </w:p>
        </w:tc>
      </w:tr>
      <w:tr w:rsidR="00B94F42" w:rsidRPr="00605561" w14:paraId="43648169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5D33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1c-8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536A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DA15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5.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290B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7AD9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4.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AD79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83.8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E7B8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7979.2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4B2B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45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81E4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9.4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F15F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95.7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A5BB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3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DD4F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506.2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1201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8E9F2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3CFB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</w:tr>
      <w:tr w:rsidR="00B94F42" w:rsidRPr="00605561" w14:paraId="3D6B758D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5827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1c-9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C047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3801A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69.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64B7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B301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.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18E5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176.4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F911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2832.1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D798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17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BA136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7.5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44998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751.9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80FCE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32589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464.2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3A81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5A5AC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18D6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</w:tr>
      <w:tr w:rsidR="00B94F42" w:rsidRPr="00605561" w14:paraId="2209ADD8" w14:textId="77777777" w:rsidTr="0087017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96BE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sz w:val="14"/>
              </w:rPr>
              <w:t>HZQ-11c-1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C5F6B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Py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-III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56D0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3.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57C1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5.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7500F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71C0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291.9</w:t>
            </w:r>
          </w:p>
        </w:tc>
        <w:tc>
          <w:tcPr>
            <w:tcW w:w="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B0471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6448.5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66354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8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D6627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1.0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4E1CD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53.1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7441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B5523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801.7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DD715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149C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70DD0" w14:textId="77777777" w:rsidR="00B94F42" w:rsidRPr="00605561" w:rsidRDefault="00B94F42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  <w:sz w:val="14"/>
              </w:rPr>
              <w:t>0.02</w:t>
            </w:r>
          </w:p>
        </w:tc>
      </w:tr>
    </w:tbl>
    <w:p w14:paraId="300392A6" w14:textId="6C8A31FA" w:rsidR="00B94F42" w:rsidRPr="00605561" w:rsidRDefault="00B94F42" w:rsidP="00605561">
      <w:pPr>
        <w:rPr>
          <w:rFonts w:ascii="Times New Roman" w:hAnsi="Times New Roman" w:cs="Times New Roman"/>
          <w:sz w:val="14"/>
        </w:rPr>
      </w:pPr>
    </w:p>
    <w:p w14:paraId="0CAC34AA" w14:textId="456D2683" w:rsidR="00870177" w:rsidRPr="00605561" w:rsidRDefault="00870177" w:rsidP="00605561">
      <w:pPr>
        <w:rPr>
          <w:rFonts w:ascii="Times New Roman" w:hAnsi="Times New Roman" w:cs="Times New Roman"/>
          <w:sz w:val="14"/>
        </w:rPr>
      </w:pPr>
    </w:p>
    <w:p w14:paraId="076B57BE" w14:textId="3C11D9EF" w:rsidR="00870177" w:rsidRPr="00605561" w:rsidRDefault="00870177" w:rsidP="00605561">
      <w:pPr>
        <w:rPr>
          <w:rFonts w:ascii="Times New Roman" w:hAnsi="Times New Roman" w:cs="Times New Roman"/>
          <w:sz w:val="14"/>
        </w:rPr>
      </w:pPr>
    </w:p>
    <w:p w14:paraId="13E26B5C" w14:textId="703D7179" w:rsidR="00870177" w:rsidRPr="00605561" w:rsidRDefault="00870177" w:rsidP="00605561">
      <w:pPr>
        <w:rPr>
          <w:rFonts w:ascii="Times New Roman" w:hAnsi="Times New Roman" w:cs="Times New Roman"/>
          <w:sz w:val="14"/>
        </w:rPr>
      </w:pPr>
    </w:p>
    <w:p w14:paraId="003732FC" w14:textId="60ABA31E" w:rsidR="00870177" w:rsidRPr="00605561" w:rsidRDefault="00870177" w:rsidP="00605561">
      <w:pPr>
        <w:rPr>
          <w:rFonts w:ascii="Times New Roman" w:hAnsi="Times New Roman" w:cs="Times New Roman"/>
          <w:sz w:val="14"/>
        </w:rPr>
      </w:pPr>
    </w:p>
    <w:p w14:paraId="339DB13C" w14:textId="43A50BE9" w:rsidR="00870177" w:rsidRPr="00605561" w:rsidRDefault="00870177" w:rsidP="00605561">
      <w:pPr>
        <w:rPr>
          <w:rFonts w:ascii="Times New Roman" w:hAnsi="Times New Roman" w:cs="Times New Roman"/>
          <w:sz w:val="14"/>
        </w:rPr>
      </w:pPr>
    </w:p>
    <w:p w14:paraId="2DC6BD91" w14:textId="3C6327F0" w:rsidR="00870177" w:rsidRPr="00605561" w:rsidRDefault="00870177" w:rsidP="00605561">
      <w:pPr>
        <w:rPr>
          <w:rFonts w:ascii="Times New Roman" w:hAnsi="Times New Roman" w:cs="Times New Roman"/>
          <w:sz w:val="14"/>
        </w:rPr>
      </w:pPr>
    </w:p>
    <w:p w14:paraId="42FFE7DF" w14:textId="6E6F2D00" w:rsidR="00870177" w:rsidRPr="00605561" w:rsidRDefault="00870177" w:rsidP="00605561">
      <w:pPr>
        <w:rPr>
          <w:rFonts w:ascii="Times New Roman" w:hAnsi="Times New Roman" w:cs="Times New Roman"/>
          <w:sz w:val="14"/>
        </w:rPr>
      </w:pPr>
    </w:p>
    <w:p w14:paraId="0A1323B2" w14:textId="1B4D265A" w:rsidR="00870177" w:rsidRPr="00605561" w:rsidRDefault="00870177" w:rsidP="00605561">
      <w:pPr>
        <w:rPr>
          <w:rFonts w:ascii="Times New Roman" w:hAnsi="Times New Roman" w:cs="Times New Roman"/>
          <w:sz w:val="14"/>
        </w:rPr>
      </w:pPr>
      <w:bookmarkStart w:id="0" w:name="_GoBack"/>
      <w:bookmarkEnd w:id="0"/>
    </w:p>
    <w:tbl>
      <w:tblPr>
        <w:tblW w:w="12335" w:type="dxa"/>
        <w:tblInd w:w="-270" w:type="dxa"/>
        <w:tblLook w:val="04A0" w:firstRow="1" w:lastRow="0" w:firstColumn="1" w:lastColumn="0" w:noHBand="0" w:noVBand="1"/>
      </w:tblPr>
      <w:tblGrid>
        <w:gridCol w:w="2010"/>
        <w:gridCol w:w="960"/>
        <w:gridCol w:w="1276"/>
        <w:gridCol w:w="960"/>
        <w:gridCol w:w="1276"/>
        <w:gridCol w:w="960"/>
        <w:gridCol w:w="960"/>
        <w:gridCol w:w="960"/>
        <w:gridCol w:w="1053"/>
        <w:gridCol w:w="960"/>
        <w:gridCol w:w="960"/>
      </w:tblGrid>
      <w:tr w:rsidR="00870177" w:rsidRPr="00605561" w14:paraId="62D0FA51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F167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lastRenderedPageBreak/>
              <w:t>Sample numbe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E89E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ype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C801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AB5C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n5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CF28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e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01CD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o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E9BF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Ni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1963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u6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B924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Zn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72AF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Ga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7637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Ge74</w:t>
            </w:r>
          </w:p>
        </w:tc>
      </w:tr>
      <w:tr w:rsidR="00870177" w:rsidRPr="00605561" w14:paraId="184EB42E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FE6F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7-8-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B8C8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A32B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7070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8680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5.5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AB9D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448355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75D6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6B6B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B9DA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98.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D264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34F1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EB7D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25.31</w:t>
            </w:r>
          </w:p>
        </w:tc>
      </w:tr>
      <w:tr w:rsidR="00870177" w:rsidRPr="00605561" w14:paraId="63674125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307B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7-8-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C3B3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7B1B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5721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9E7C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.7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D10B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59555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6ED0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040B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FB38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5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61B7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8F95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1D57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5</w:t>
            </w:r>
          </w:p>
        </w:tc>
      </w:tr>
      <w:tr w:rsidR="00870177" w:rsidRPr="00605561" w14:paraId="1E2AC79A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B1F8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7-8-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4636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5D0C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9551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6B62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7.9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71D4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33310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A493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78D7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AB07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5.6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0EC2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1222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75D7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.80</w:t>
            </w:r>
          </w:p>
        </w:tc>
      </w:tr>
      <w:tr w:rsidR="00870177" w:rsidRPr="00605561" w14:paraId="0BBDA897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8191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7-8-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75F6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38FF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18964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5D9C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2.8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FACB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52288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195A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7628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C229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2.9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71E1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A5DA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7AEE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.62</w:t>
            </w:r>
          </w:p>
        </w:tc>
      </w:tr>
      <w:tr w:rsidR="00870177" w:rsidRPr="00605561" w14:paraId="4CBF9E54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9663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7-8-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3697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2662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19971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6CC0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4.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DEFC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35583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55B5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E311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DE4F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9.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5DEF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7F15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26C3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49</w:t>
            </w:r>
          </w:p>
        </w:tc>
      </w:tr>
      <w:tr w:rsidR="00870177" w:rsidRPr="00605561" w14:paraId="76ABD981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9D68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11d-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6F27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0DD1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04302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F23C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7.9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C9AB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33953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8C11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3677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431C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75.3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7071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909F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F996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1.34</w:t>
            </w:r>
          </w:p>
        </w:tc>
      </w:tr>
      <w:tr w:rsidR="00870177" w:rsidRPr="00605561" w14:paraId="1EBD2379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41DB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11d-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4555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AA10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39834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F784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5.0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54E1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96555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1F1E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AA03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1EBC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75.4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FCE5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AF82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DE9B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.55</w:t>
            </w:r>
          </w:p>
        </w:tc>
      </w:tr>
      <w:tr w:rsidR="00870177" w:rsidRPr="00605561" w14:paraId="31929AD6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69FB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11d-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90EC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810E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92417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E360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0.1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B93E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229541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57AA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F36E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B0F4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05.6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5967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B441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07B9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6</w:t>
            </w:r>
          </w:p>
        </w:tc>
      </w:tr>
      <w:tr w:rsidR="00870177" w:rsidRPr="00605561" w14:paraId="330F545B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AE00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11d-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24A8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22E4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32934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54E3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1.2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5EB8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39045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923D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180E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AA01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78.6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C767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95A1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3152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9.43</w:t>
            </w:r>
          </w:p>
        </w:tc>
      </w:tr>
      <w:tr w:rsidR="00870177" w:rsidRPr="00605561" w14:paraId="3532F9CB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4031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11d-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6A57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70E5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64609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EE5E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4.5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743E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63536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6005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701C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B63B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69.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C4C9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283F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E398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08</w:t>
            </w:r>
          </w:p>
        </w:tc>
      </w:tr>
      <w:tr w:rsidR="00870177" w:rsidRPr="00605561" w14:paraId="39A7BE92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5A84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13-6-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67DB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1DD7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63107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A5EC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.1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38B0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76451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A74E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45D9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7849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9.6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6255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352F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1EDA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92</w:t>
            </w:r>
          </w:p>
        </w:tc>
      </w:tr>
      <w:tr w:rsidR="00870177" w:rsidRPr="00605561" w14:paraId="7AF1291C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6ADC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13-6-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54A6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3A07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47720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0C43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3.3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5100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85404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5D64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96E6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D49C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7.4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3068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EDA6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CE45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2</w:t>
            </w:r>
          </w:p>
        </w:tc>
      </w:tr>
      <w:tr w:rsidR="00870177" w:rsidRPr="00605561" w14:paraId="1B88182E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2FDE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13-6-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3472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CB06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76942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7489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4.0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88A0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2763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4A2E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99E9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6665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1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1F79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54F9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A98E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52</w:t>
            </w:r>
          </w:p>
        </w:tc>
      </w:tr>
      <w:tr w:rsidR="00870177" w:rsidRPr="00605561" w14:paraId="7D281754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45CC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13-6-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7FD6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0703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04239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CEE9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3.1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A6BE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70786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959B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3F6E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30C6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6.2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080A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42BF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827B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90</w:t>
            </w:r>
          </w:p>
        </w:tc>
      </w:tr>
      <w:tr w:rsidR="00870177" w:rsidRPr="00605561" w14:paraId="22832F40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3E3C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13-6-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649A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41E8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25564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4D85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.2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D837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80247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A174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B892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8B9B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42.8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A601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49FA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CBE7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2</w:t>
            </w:r>
          </w:p>
        </w:tc>
      </w:tr>
      <w:tr w:rsidR="00870177" w:rsidRPr="00605561" w14:paraId="4E49E571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86C3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13-6-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B414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44AC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07901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6D75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5.1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107D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944942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6A30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8971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9F20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78.5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6BCC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3FEC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1B06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2.44</w:t>
            </w:r>
          </w:p>
        </w:tc>
      </w:tr>
      <w:tr w:rsidR="00870177" w:rsidRPr="00605561" w14:paraId="4C4F3335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4017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13-6-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8C47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4DBD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47119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2E18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0.0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3062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522788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1029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CC8D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2FC6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47.4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B1DF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97F7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B15C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.54</w:t>
            </w:r>
          </w:p>
        </w:tc>
      </w:tr>
      <w:tr w:rsidR="00870177" w:rsidRPr="00605561" w14:paraId="4F8A5E51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C4FC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13-6-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D186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DE71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90494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7DFE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0.6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6A7A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05305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B2EC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E524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61F7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82.5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102C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34B4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BC03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8.41</w:t>
            </w:r>
          </w:p>
        </w:tc>
      </w:tr>
      <w:tr w:rsidR="00870177" w:rsidRPr="00605561" w14:paraId="719740BD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11CD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13-6-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B847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6DEA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849179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91A7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32.7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A1BA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42902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2D0B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F006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E970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95.0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3CE5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EC1C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DE78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36</w:t>
            </w:r>
          </w:p>
        </w:tc>
      </w:tr>
      <w:tr w:rsidR="00870177" w:rsidRPr="00605561" w14:paraId="070544CB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B7CA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13-6-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B205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375A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815841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46FC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95.9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16B2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574319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9928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76EE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1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68BA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12.9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869B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BBE4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0C51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08</w:t>
            </w:r>
          </w:p>
        </w:tc>
      </w:tr>
      <w:tr w:rsidR="00870177" w:rsidRPr="00605561" w14:paraId="6CA22F0A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CDFE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3-1-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5CD8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A613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356785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0B5D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9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D467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6665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5EF2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5229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C7F9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783.0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7155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9F2B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20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0F6A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9.13</w:t>
            </w:r>
          </w:p>
        </w:tc>
      </w:tr>
      <w:tr w:rsidR="00870177" w:rsidRPr="00605561" w14:paraId="5CE859A4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3877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3-1-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0012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8D56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527618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F14D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4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FB99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2291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00A9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2D47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DA70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864.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CC00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FD79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5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F5A4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7.92</w:t>
            </w:r>
          </w:p>
        </w:tc>
      </w:tr>
      <w:tr w:rsidR="00870177" w:rsidRPr="00605561" w14:paraId="0D22CA55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3C12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3-1-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576B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929B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939627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34C3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.8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0C7C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3833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D14A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E322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6895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2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0790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0870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987F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96</w:t>
            </w:r>
          </w:p>
        </w:tc>
      </w:tr>
      <w:tr w:rsidR="00870177" w:rsidRPr="00605561" w14:paraId="351BF98E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8D50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3-1-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23A1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AC96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17842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CB6C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.9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BD13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2010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639A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E42C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4FCA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56.4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E42C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5970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6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FB83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67</w:t>
            </w:r>
          </w:p>
        </w:tc>
      </w:tr>
      <w:tr w:rsidR="00870177" w:rsidRPr="00605561" w14:paraId="1926F646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1824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13-11-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F680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7DCD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041152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10D2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.7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3AA6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884573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DF63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C1F1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146D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40.2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67FD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332A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9DD9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.42</w:t>
            </w:r>
          </w:p>
        </w:tc>
      </w:tr>
      <w:tr w:rsidR="00870177" w:rsidRPr="00605561" w14:paraId="38D76FB1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29E0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13-11-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5D1D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F96F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928496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E8F2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7.1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7229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358569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6B6A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9D63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B187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85.6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6D1C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A370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EC85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.23</w:t>
            </w:r>
          </w:p>
        </w:tc>
      </w:tr>
      <w:tr w:rsidR="00870177" w:rsidRPr="00605561" w14:paraId="44F639F4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4AFD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13-11-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AC37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894F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59908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7126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906D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81210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8BD8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B9FD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FACA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.1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E9F3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FBF9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5512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7</w:t>
            </w:r>
          </w:p>
        </w:tc>
      </w:tr>
      <w:tr w:rsidR="00870177" w:rsidRPr="00605561" w14:paraId="2FC5E7E3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A0CC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13-11-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7E3B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6AAC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75300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29E5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.0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02CD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99452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6174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764A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CD8B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.3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2EF5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40CE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F09C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7</w:t>
            </w:r>
          </w:p>
        </w:tc>
      </w:tr>
      <w:tr w:rsidR="00870177" w:rsidRPr="00605561" w14:paraId="6DE35DC5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DC0D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13-11-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BB59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3737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5729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1B33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.4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4F8C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01818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7F1A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EA94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1BEB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1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D96B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AF0F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A5C4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2</w:t>
            </w:r>
          </w:p>
        </w:tc>
      </w:tr>
      <w:tr w:rsidR="00870177" w:rsidRPr="00605561" w14:paraId="49C596BE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1351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13-11-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DB99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5F60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27333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D37E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.5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650F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30184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CE87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F548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9BE1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.4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E616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B9F9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5F7F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05</w:t>
            </w:r>
          </w:p>
        </w:tc>
      </w:tr>
      <w:tr w:rsidR="00870177" w:rsidRPr="00605561" w14:paraId="618F8128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4C7B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HZ13-11-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ECFB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43CB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79060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ABF2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3.9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51B1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23237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DBB0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C6AF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119F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4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EF40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4605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10BD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5</w:t>
            </w:r>
          </w:p>
        </w:tc>
      </w:tr>
      <w:tr w:rsidR="00870177" w:rsidRPr="00605561" w14:paraId="10B4BA9E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ABDC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7-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EC0B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36B3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58011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5152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3.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9D39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9995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6E77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AFFD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5069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63.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A868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7C14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FCC7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71.3</w:t>
            </w:r>
          </w:p>
        </w:tc>
      </w:tr>
      <w:tr w:rsidR="00870177" w:rsidRPr="00605561" w14:paraId="0579E145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805C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7-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1AC7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1DB3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43259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2FB7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0.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59FB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580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D95E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BEDD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0632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61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84D9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5A12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516D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2.8</w:t>
            </w:r>
          </w:p>
        </w:tc>
      </w:tr>
      <w:tr w:rsidR="00870177" w:rsidRPr="00605561" w14:paraId="3062ADEB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3B92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7-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30A0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36D0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89822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9926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1B45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390878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00EF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A539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4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5EDD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25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177F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32C8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0C21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7.1</w:t>
            </w:r>
          </w:p>
        </w:tc>
      </w:tr>
      <w:tr w:rsidR="00870177" w:rsidRPr="00605561" w14:paraId="2381C66C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6E7B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7-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50F8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2A8E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83154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5A7F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97BA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857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AB0F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36C7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4D35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5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BAC3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A48A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292A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7</w:t>
            </w:r>
          </w:p>
        </w:tc>
      </w:tr>
      <w:tr w:rsidR="00870177" w:rsidRPr="00605561" w14:paraId="2D6BBA28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5F35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7-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4AC0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8E34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75916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33CD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199E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388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A540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5E52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5293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5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AFC3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AD6F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6C8A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2</w:t>
            </w:r>
          </w:p>
        </w:tc>
      </w:tr>
      <w:tr w:rsidR="00870177" w:rsidRPr="00605561" w14:paraId="0E1E2FCC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1591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2-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28E0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0A7B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86086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F289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.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6090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7832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4D39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537D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C2EF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276D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72B3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2C86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</w:t>
            </w:r>
          </w:p>
        </w:tc>
      </w:tr>
      <w:tr w:rsidR="00870177" w:rsidRPr="00605561" w14:paraId="225D5302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C509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2-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BB20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8965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1749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CA0D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.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F6C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5058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108C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9A84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8C52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1.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FD5C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871F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88ED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</w:t>
            </w:r>
          </w:p>
        </w:tc>
      </w:tr>
      <w:tr w:rsidR="00870177" w:rsidRPr="00605561" w14:paraId="74AF78A4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6395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2-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2684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6D23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2922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C70B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BD37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236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BAF8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8C1B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BE81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0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2873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9A41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9DEA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</w:t>
            </w:r>
          </w:p>
        </w:tc>
      </w:tr>
      <w:tr w:rsidR="00870177" w:rsidRPr="00605561" w14:paraId="0BC899A1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432F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2-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45CF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02A4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10474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2D3D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6989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00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94B8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4209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2F57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7.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F509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458F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61C4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</w:t>
            </w:r>
          </w:p>
        </w:tc>
      </w:tr>
      <w:tr w:rsidR="00870177" w:rsidRPr="00605561" w14:paraId="4EAD00C8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A7F4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2-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236D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F953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1094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C9CE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.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CF52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0267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6D1A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6F69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F251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2.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FF26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4031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815E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</w:t>
            </w:r>
          </w:p>
        </w:tc>
      </w:tr>
      <w:tr w:rsidR="00870177" w:rsidRPr="00605561" w14:paraId="212235BE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3C58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2-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DDA2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8068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24237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E5D0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2B69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1267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4C1A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555D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A175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5.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DDAA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9995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CC80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3</w:t>
            </w:r>
          </w:p>
        </w:tc>
      </w:tr>
      <w:tr w:rsidR="00870177" w:rsidRPr="00605561" w14:paraId="056DB639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4904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2-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F5D2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5F3A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17547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0BD4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.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96F4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724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F02F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2519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2039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8.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0DF5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4255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9E25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1.2</w:t>
            </w:r>
          </w:p>
        </w:tc>
      </w:tr>
      <w:tr w:rsidR="00870177" w:rsidRPr="00605561" w14:paraId="4EA091B5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4512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2-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ABBC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1D2D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14915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2B2B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.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ECED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5479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1654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6E22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DF29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7.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F71C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CB59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0051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4.4</w:t>
            </w:r>
          </w:p>
        </w:tc>
      </w:tr>
      <w:tr w:rsidR="00870177" w:rsidRPr="00605561" w14:paraId="439549EC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2AFB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2-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C971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E08E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4355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780C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.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3E80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6272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8FBB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E0EB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6B3E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9.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FAA3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0B93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D911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</w:tr>
      <w:tr w:rsidR="00870177" w:rsidRPr="00605561" w14:paraId="5E070ED0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1BFB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2-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4DFA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482B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20854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6EAF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1.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1BD3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598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4772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C691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8613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02.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7186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F3C8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0A64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1.0</w:t>
            </w:r>
          </w:p>
        </w:tc>
      </w:tr>
      <w:tr w:rsidR="00870177" w:rsidRPr="00605561" w14:paraId="2AE46C15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01D6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b-7-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5AC9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B46C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2761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7B21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7D5B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596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005D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CA98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152B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45.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F6E8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F28E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0D7D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3</w:t>
            </w:r>
          </w:p>
        </w:tc>
      </w:tr>
      <w:tr w:rsidR="00870177" w:rsidRPr="00605561" w14:paraId="08FCD5E6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31E7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b-7-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4CE5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BC26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31284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DE67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F8FF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58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1DE4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8250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146F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3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C989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6ECC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5E41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3</w:t>
            </w:r>
          </w:p>
        </w:tc>
      </w:tr>
      <w:tr w:rsidR="00870177" w:rsidRPr="00605561" w14:paraId="278B1BD0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6963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b-7-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DCEF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AA84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40454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6D35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6.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6436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4829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503C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E29E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A697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69.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DFA2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2EC9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BDDD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5</w:t>
            </w:r>
          </w:p>
        </w:tc>
      </w:tr>
      <w:tr w:rsidR="00870177" w:rsidRPr="00605561" w14:paraId="6125076A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6BAB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b-7-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5517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27C4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32888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5641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0.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C983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8351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8977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7015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AB23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5.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45C8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F3BE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9ECF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2</w:t>
            </w:r>
          </w:p>
        </w:tc>
      </w:tr>
      <w:tr w:rsidR="00870177" w:rsidRPr="00605561" w14:paraId="56880EE6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A4A1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b-7-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A4E3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794B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14932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0BFD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1.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C7E0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207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B09F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915A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07CD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26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2F1E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790B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7E6A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</w:t>
            </w:r>
          </w:p>
        </w:tc>
      </w:tr>
      <w:tr w:rsidR="00870177" w:rsidRPr="00605561" w14:paraId="54CC57B9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067E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a-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F7E7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3316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40151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B59F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3.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83EB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2434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BADD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9724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16E1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.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9955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3FA4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592C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1</w:t>
            </w:r>
          </w:p>
        </w:tc>
      </w:tr>
      <w:tr w:rsidR="00870177" w:rsidRPr="00605561" w14:paraId="5B9FD173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E2AF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a-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3795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29AC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46605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8A98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2.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C3C5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1119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4AEF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8811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CF68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57.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B0C4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2310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0678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0.2</w:t>
            </w:r>
          </w:p>
        </w:tc>
      </w:tr>
      <w:tr w:rsidR="00870177" w:rsidRPr="00605561" w14:paraId="731E505A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2FFD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a-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DDDD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4F2F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46836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A212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7.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7E30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1686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DBDB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4E40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D081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BED2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62E7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051C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870177" w:rsidRPr="00605561" w14:paraId="3C4D2A88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D7FB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a-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93C1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20EA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50153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8D22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1.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389A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9419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375F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1A9C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BD6D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61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EE1E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C6FD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B9C0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3.3</w:t>
            </w:r>
          </w:p>
        </w:tc>
      </w:tr>
      <w:tr w:rsidR="00870177" w:rsidRPr="00605561" w14:paraId="2D65A5E8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57E9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c-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6693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FD85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43959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C897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5.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30CE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1325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3A06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CC9F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CAD9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56.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C882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FCAE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718F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8.1</w:t>
            </w:r>
          </w:p>
        </w:tc>
      </w:tr>
      <w:tr w:rsidR="00870177" w:rsidRPr="00605561" w14:paraId="453ABBA6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A778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c-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7F2A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583A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45013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88F5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4.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F9EC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2261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AE52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6C19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EB52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34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9381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A2A3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1EC8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2.1</w:t>
            </w:r>
          </w:p>
        </w:tc>
      </w:tr>
      <w:tr w:rsidR="00870177" w:rsidRPr="00605561" w14:paraId="3C58A197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D9E4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c-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DF4D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7B1D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42653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EE3C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1.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5B64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1905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F3A0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2162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7C5E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73.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1226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2060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D823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0.0</w:t>
            </w:r>
          </w:p>
        </w:tc>
      </w:tr>
      <w:tr w:rsidR="00870177" w:rsidRPr="00605561" w14:paraId="018A42F7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BE72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c-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EF5E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D07C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52873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0E54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8.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8387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8836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B3A7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EF67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3250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21.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F5A0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E718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6027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6.9</w:t>
            </w:r>
          </w:p>
        </w:tc>
      </w:tr>
      <w:tr w:rsidR="00870177" w:rsidRPr="00605561" w14:paraId="4AB425D8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7B12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c-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3300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7721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54166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1058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5.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E84E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268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C8E5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DA14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2174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4.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41F3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E56B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0E31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9</w:t>
            </w:r>
          </w:p>
        </w:tc>
      </w:tr>
      <w:tr w:rsidR="00870177" w:rsidRPr="00605561" w14:paraId="303841B7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CB66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0-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F16B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831D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16067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CF59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7.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5D48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3261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72DD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7439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7C1B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02.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F00C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E1C8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9240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5.1</w:t>
            </w:r>
          </w:p>
        </w:tc>
      </w:tr>
      <w:tr w:rsidR="00870177" w:rsidRPr="00605561" w14:paraId="1100DC68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DD82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HZQ-13-10-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A45B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1F0A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27171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8EDD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2.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9F28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9078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AFF1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7DB9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0BE7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7.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8EB4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6ADC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6755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9.7</w:t>
            </w:r>
          </w:p>
        </w:tc>
      </w:tr>
      <w:tr w:rsidR="00870177" w:rsidRPr="00605561" w14:paraId="0706E7F5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44C0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0-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5CF5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FD67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606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3138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.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117C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88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92EA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00AA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5427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02.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2D57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4566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47AC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5.7</w:t>
            </w:r>
          </w:p>
        </w:tc>
      </w:tr>
      <w:tr w:rsidR="00870177" w:rsidRPr="00605561" w14:paraId="0E072EAE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D566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0-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79FC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A702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5665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CC17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3.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5AD8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916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F8EC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4531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5409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08.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B145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8AF7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5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F478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5.1</w:t>
            </w:r>
          </w:p>
        </w:tc>
      </w:tr>
      <w:tr w:rsidR="00870177" w:rsidRPr="00605561" w14:paraId="72CF147E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684A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0-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AEFE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23B7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9134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0608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4177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96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6580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BC5C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051B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AD5A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4610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A59A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</w:t>
            </w:r>
          </w:p>
        </w:tc>
      </w:tr>
      <w:tr w:rsidR="00870177" w:rsidRPr="00605561" w14:paraId="68D3C9B7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20D0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0-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A84B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1F25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663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9C9B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9.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D605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55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55C5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4700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B01D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44.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205D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6210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5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DFE5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5.6</w:t>
            </w:r>
          </w:p>
        </w:tc>
      </w:tr>
      <w:tr w:rsidR="00870177" w:rsidRPr="00605561" w14:paraId="3707A1AD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E577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0-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E058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63C8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7228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D850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6146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9345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A3EC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69C4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616A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3.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0BE3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F30B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D587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</w:t>
            </w:r>
          </w:p>
        </w:tc>
      </w:tr>
      <w:tr w:rsidR="00870177" w:rsidRPr="00605561" w14:paraId="33F686EF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2388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0-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F3BE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9005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3594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F5FD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.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C076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2921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504E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945B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461B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6447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E250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08C6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</w:tr>
      <w:tr w:rsidR="00870177" w:rsidRPr="00605561" w14:paraId="62701D74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357E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0-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084B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0897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7078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5A4F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.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68DA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1476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5AF3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F9F9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9DF5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4.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AAA2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EA34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B10C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9</w:t>
            </w:r>
          </w:p>
        </w:tc>
      </w:tr>
      <w:tr w:rsidR="00870177" w:rsidRPr="00605561" w14:paraId="0F93C771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6D6A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0-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6045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1232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7358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E335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51FF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936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94FB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4877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D7B2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7.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982D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D7AD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EC3A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</w:t>
            </w:r>
          </w:p>
        </w:tc>
      </w:tr>
      <w:tr w:rsidR="00870177" w:rsidRPr="00605561" w14:paraId="31BDAD17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6E64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6-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C524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C977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12912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BF39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.8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BF01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0816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7A51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41B7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DCCF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9.1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BFBF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CFD7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5229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78</w:t>
            </w:r>
          </w:p>
        </w:tc>
      </w:tr>
      <w:tr w:rsidR="00870177" w:rsidRPr="00605561" w14:paraId="5696B1F5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60CD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6-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78AD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73CA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4774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F33A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8.0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E6B1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343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F67D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FD62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7379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6.4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C4FE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3408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EE6B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7.44</w:t>
            </w:r>
          </w:p>
        </w:tc>
      </w:tr>
      <w:tr w:rsidR="00870177" w:rsidRPr="00605561" w14:paraId="62657E0D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5E0E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6-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253D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7291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7641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F090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9.1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93C1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7753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1FD5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0D00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9FCE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17.9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7172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F539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5777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8.02</w:t>
            </w:r>
          </w:p>
        </w:tc>
      </w:tr>
      <w:tr w:rsidR="00870177" w:rsidRPr="00605561" w14:paraId="75A25FB7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1A6C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6-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88D1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89E6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1771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22F2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9.4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80BE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01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CF50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2020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4047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2.3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BCE6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A0D6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1D76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97</w:t>
            </w:r>
          </w:p>
        </w:tc>
      </w:tr>
      <w:tr w:rsidR="00870177" w:rsidRPr="00605561" w14:paraId="7C7FCC49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ED7A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6-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327E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EE93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4891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4C49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1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6626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572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A77F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A0BF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8C6A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6.6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A1E6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C590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09A6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0</w:t>
            </w:r>
          </w:p>
        </w:tc>
      </w:tr>
      <w:tr w:rsidR="00870177" w:rsidRPr="00605561" w14:paraId="790FFEC5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D042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6-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635B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6D77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4772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4B5F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.3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688E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392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DA44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5479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91CE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0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61BE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9A59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36E6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2</w:t>
            </w:r>
          </w:p>
        </w:tc>
      </w:tr>
      <w:tr w:rsidR="00870177" w:rsidRPr="00605561" w14:paraId="690DAD25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DCE1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6-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8326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18DF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1039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0886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5.3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D0C4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875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C5F6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5A07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9636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0.5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7110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6072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C239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1.24</w:t>
            </w:r>
          </w:p>
        </w:tc>
      </w:tr>
      <w:tr w:rsidR="00870177" w:rsidRPr="00605561" w14:paraId="17498902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8501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6-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6430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70D6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5586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9434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8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6597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9880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2712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B15D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0E56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.0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E025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C1CD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C4E0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</w:tr>
      <w:tr w:rsidR="00870177" w:rsidRPr="00605561" w14:paraId="2A579751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9C2E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6-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6119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CF42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83849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FDF3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0.1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28F9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7411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BEC5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5FCC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F22D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61.2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8E6C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940C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6AA7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2.13</w:t>
            </w:r>
          </w:p>
        </w:tc>
      </w:tr>
      <w:tr w:rsidR="00870177" w:rsidRPr="00605561" w14:paraId="2EE7515F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4B55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3-3-Sph - 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DF6A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BCD3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2308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C967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6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4304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12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C518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1AA6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35CF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5.5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2579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6BF8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E741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96</w:t>
            </w:r>
          </w:p>
        </w:tc>
      </w:tr>
      <w:tr w:rsidR="00870177" w:rsidRPr="00605561" w14:paraId="2D899805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96EE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3-3-Sph - 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028A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5347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0813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A74F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55F3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23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207F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8397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06C0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37.6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E444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E46E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9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340C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5.85</w:t>
            </w:r>
          </w:p>
        </w:tc>
      </w:tr>
      <w:tr w:rsidR="00870177" w:rsidRPr="00605561" w14:paraId="307DF094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9BD5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3-3-Sph - 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1EEC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1196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9431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8ACE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4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F13E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53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C79C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801A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57A3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5.2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EF33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641C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6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6483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.27</w:t>
            </w:r>
          </w:p>
        </w:tc>
      </w:tr>
      <w:tr w:rsidR="00870177" w:rsidRPr="00605561" w14:paraId="37C20049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31BE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3-3-Sph - 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176D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8990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7294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37E9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7.8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CCAD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4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F4FD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7810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D44F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85.3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C127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C814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8167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04.7</w:t>
            </w:r>
          </w:p>
        </w:tc>
      </w:tr>
      <w:tr w:rsidR="00870177" w:rsidRPr="00605561" w14:paraId="414311C7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1C77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3-3-Sph - 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CE22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C395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7473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1D7A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2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A782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95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07E9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5E5B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9619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1.1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095D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26D9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2408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02</w:t>
            </w:r>
          </w:p>
        </w:tc>
      </w:tr>
      <w:tr w:rsidR="00870177" w:rsidRPr="00605561" w14:paraId="061C530B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DCDB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3-3-Sph - 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AD2A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1432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904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B6A7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0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F615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06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737B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0C51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5CEE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6.7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E918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2220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FC6D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29</w:t>
            </w:r>
          </w:p>
        </w:tc>
      </w:tr>
      <w:tr w:rsidR="00870177" w:rsidRPr="00605561" w14:paraId="392E6862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A892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3-3-Sph - 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CE4A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BBC3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648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F9D7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5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9774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29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2122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FF5F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C696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8.0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4C91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28EE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12C5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99</w:t>
            </w:r>
          </w:p>
        </w:tc>
      </w:tr>
      <w:tr w:rsidR="00870177" w:rsidRPr="00605561" w14:paraId="7DE877B2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7579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3-3-Sph - 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7E31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0D6A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7044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6CB6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3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73F3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95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0C4F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058F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11E5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3.4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6EFE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EAFD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C77B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26</w:t>
            </w:r>
          </w:p>
        </w:tc>
      </w:tr>
      <w:tr w:rsidR="00870177" w:rsidRPr="00605561" w14:paraId="07A77F6E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4E2E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3-3-Sph - 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249E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B134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6428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EEF7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4B6D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36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81CF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B2F8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B300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.0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F2CA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1CD6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1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1B91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48</w:t>
            </w:r>
          </w:p>
        </w:tc>
      </w:tr>
      <w:tr w:rsidR="00870177" w:rsidRPr="00605561" w14:paraId="0B9A244A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0560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3-3-Sph - 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15E2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5D19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0010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5618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.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B0DD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081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F123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A1C9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7ECF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2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B130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5D61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26B4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.87</w:t>
            </w:r>
          </w:p>
        </w:tc>
      </w:tr>
      <w:tr w:rsidR="00870177" w:rsidRPr="00605561" w14:paraId="68C33D0E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EE5C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4-1-Sph - 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1D44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A024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0421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6777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.1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2255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792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F3FE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3CE8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6AE5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1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B1A4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B9AA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93E2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</w:tr>
      <w:tr w:rsidR="00870177" w:rsidRPr="00605561" w14:paraId="65B38B98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A33D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4-1-Sph - 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31B8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3661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1121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FDFE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3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DD4E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562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D3A9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CC3A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B155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0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DA5F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57B3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45EB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</w:tr>
      <w:tr w:rsidR="00870177" w:rsidRPr="00605561" w14:paraId="457088E1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F27B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4-1-Sph - 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2E3E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EFC8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1560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9889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8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9539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499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84F5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8E97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155C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7.5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5253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25C7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3249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6.38</w:t>
            </w:r>
          </w:p>
        </w:tc>
      </w:tr>
      <w:tr w:rsidR="00870177" w:rsidRPr="00605561" w14:paraId="254867DD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0048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HZQ-4-1-Sph - 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A218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62A1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1635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A792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4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7504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111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F454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08E7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5C8B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2.8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0EBE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66F8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0945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7.07</w:t>
            </w:r>
          </w:p>
        </w:tc>
      </w:tr>
      <w:tr w:rsidR="00870177" w:rsidRPr="00605561" w14:paraId="009EF0C5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545F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4-1-Sph - 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A669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F198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0243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34C5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8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4D95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793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36EE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2242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2D32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2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ADFD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A648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F103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</w:tr>
      <w:tr w:rsidR="00870177" w:rsidRPr="00605561" w14:paraId="0E2CD908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76BA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4-1-Sph - 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A382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8AB4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1341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063D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5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40CA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354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5FD5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4E5E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5571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0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BDF5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48E9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ED2E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</w:tr>
      <w:tr w:rsidR="00870177" w:rsidRPr="00605561" w14:paraId="4E58BAD2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ED2D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4-1-Sph - 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B27C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27E9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466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F83F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.0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70A3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352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F347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BE52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3376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8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043C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5045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3FEF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</w:tr>
      <w:tr w:rsidR="00870177" w:rsidRPr="00605561" w14:paraId="7A014B0F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3DE8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4-1-Sph - 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C015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D01F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3670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1F90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.5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BBBF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739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6C99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FD3E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06A0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7.7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0821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B3CE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CBC5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.05</w:t>
            </w:r>
          </w:p>
        </w:tc>
      </w:tr>
      <w:tr w:rsidR="00870177" w:rsidRPr="00605561" w14:paraId="15260A09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9844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4-1-Sph - 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434C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A0E8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2875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C7FD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.8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19F1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911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2225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BE7F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E43C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BBFE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CDB4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40F2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</w:tr>
      <w:tr w:rsidR="00870177" w:rsidRPr="00605561" w14:paraId="2708A921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BBDF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4-1-Sph - 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32CC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ABBB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3441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0565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6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E036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334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6750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4F7E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7D2C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0.2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EF9E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627A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BFA9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.29</w:t>
            </w:r>
          </w:p>
        </w:tc>
      </w:tr>
      <w:tr w:rsidR="00870177" w:rsidRPr="00605561" w14:paraId="1235AE71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D14A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9-Sph - 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E375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CE07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4385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B038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.1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2250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443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3947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2D2E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09FB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7.5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BD5C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4B97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AD3A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17</w:t>
            </w:r>
          </w:p>
        </w:tc>
      </w:tr>
      <w:tr w:rsidR="00870177" w:rsidRPr="00605561" w14:paraId="53CB9723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1EE8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9-Sph - 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99EB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9D5B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236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909D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8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BBC6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742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7647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68AD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930E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.5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4C1E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F0A5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D770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9</w:t>
            </w:r>
          </w:p>
        </w:tc>
      </w:tr>
      <w:tr w:rsidR="00870177" w:rsidRPr="00605561" w14:paraId="3E284E44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20CE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9-Sph - 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4F48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66C6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2427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9D1E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5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6A25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8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F0DE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5C53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AB3F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.9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6789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D611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1C11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</w:tr>
      <w:tr w:rsidR="00870177" w:rsidRPr="00605561" w14:paraId="5FC8DD29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F5D2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9-Sph - 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62BF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25BE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0030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D9D3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4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4319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398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EA6E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59ED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C984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.6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A5EF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90F2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72F9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8</w:t>
            </w:r>
          </w:p>
        </w:tc>
      </w:tr>
      <w:tr w:rsidR="00870177" w:rsidRPr="00605561" w14:paraId="0A88BA31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9680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9-Sph - 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8B13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3F25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0195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589A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.6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F1B4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987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6F29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5B61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685E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8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B3BE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57F4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0C4B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</w:tr>
      <w:tr w:rsidR="00870177" w:rsidRPr="00605561" w14:paraId="546D719E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BA55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9-Sph - 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3F07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E20D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1976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D9BE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.4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2228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07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2EDA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324D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9F0E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7.1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C883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38BB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5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2BEC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9.93</w:t>
            </w:r>
          </w:p>
        </w:tc>
      </w:tr>
      <w:tr w:rsidR="00870177" w:rsidRPr="00605561" w14:paraId="333A63EB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CA38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9-Sph - 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A1F7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55B7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3729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2B22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.1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97EC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637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14E7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C119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B5F9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6.3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FE5B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DB6D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B2F1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11</w:t>
            </w:r>
          </w:p>
        </w:tc>
      </w:tr>
      <w:tr w:rsidR="00870177" w:rsidRPr="00605561" w14:paraId="4196FE27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7EAB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9-Sph - 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3443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DE45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2464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E24C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.5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5456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332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43DD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5F8A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1602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9.5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1D20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3B3B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2EE9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3.26</w:t>
            </w:r>
          </w:p>
        </w:tc>
      </w:tr>
      <w:tr w:rsidR="00870177" w:rsidRPr="00605561" w14:paraId="48919C19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0F0F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9-Sph - 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9028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3DEB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20087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4309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1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881A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807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275A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851E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BBBC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9.2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084F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A856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C695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.09</w:t>
            </w:r>
          </w:p>
        </w:tc>
      </w:tr>
      <w:tr w:rsidR="00870177" w:rsidRPr="00605561" w14:paraId="70BB6716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E4A1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9-Sph - 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D3A7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970A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4257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2923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.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F93D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362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71C0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B4DF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A449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4.7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6ECA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10C7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9317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9.42</w:t>
            </w:r>
          </w:p>
        </w:tc>
      </w:tr>
      <w:tr w:rsidR="00870177" w:rsidRPr="00605561" w14:paraId="55AE2333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EB47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7-3-Sph - 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F4F9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C48F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3498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7022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.7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B038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975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294E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7335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A61A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1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069F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E8BD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77FC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</w:tr>
      <w:tr w:rsidR="00870177" w:rsidRPr="00605561" w14:paraId="560B11A3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94BF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7-3-Sph - 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541C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8C4A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2556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D53B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4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2A3C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801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0CB0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A847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7D14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1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4255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8C92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9BB8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</w:tr>
      <w:tr w:rsidR="00870177" w:rsidRPr="00605561" w14:paraId="251725A9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088E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7-3-Sph - 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02AC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6FF7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1899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39F3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8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1090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275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3526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C96C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2137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2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1594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BCB1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B35A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870177" w:rsidRPr="00605561" w14:paraId="46359E9A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C88E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7-3-Sph - 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BFA5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F332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0941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9E8F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1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BDD8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625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E063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1501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A293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7.8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D13C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C947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90EB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5.34</w:t>
            </w:r>
          </w:p>
        </w:tc>
      </w:tr>
      <w:tr w:rsidR="00870177" w:rsidRPr="00605561" w14:paraId="61AC11B3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24EE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7-3-Sph - 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A401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9D7C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1851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8895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9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9E5E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290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5050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F26B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D7C1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5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E8C5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AEDD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29A0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</w:tr>
      <w:tr w:rsidR="00870177" w:rsidRPr="00605561" w14:paraId="24385EBE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FF65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7-3-Sph - 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A3A2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6B0A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2664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2F9F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7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D2F2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917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6FFF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6E99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D3D6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4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9343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50AB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97F6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</w:tr>
      <w:tr w:rsidR="00870177" w:rsidRPr="00605561" w14:paraId="004568E9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762D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7-3-Sph - 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76DF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2FF8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2562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2244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3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78FA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631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E4F1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DB86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8B324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1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D56D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9BCE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04C8C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</w:tr>
      <w:tr w:rsidR="00870177" w:rsidRPr="00605561" w14:paraId="088833AB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6622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7-3-Sph - 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02BC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CC06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1523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D4BA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7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C11E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719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7D75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CC0DA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F576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3.5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87C4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3BD27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C69EB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7.38</w:t>
            </w:r>
          </w:p>
        </w:tc>
      </w:tr>
      <w:tr w:rsidR="00870177" w:rsidRPr="00605561" w14:paraId="3F2E21A6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2CBA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7-3-Sph - 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CEAFD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FD3D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1679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E902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3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E33F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314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B6882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539C3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5D57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2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B181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7E65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DB74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</w:tr>
      <w:tr w:rsidR="00870177" w:rsidRPr="00605561" w14:paraId="526DFB20" w14:textId="77777777" w:rsidTr="00605561">
        <w:trPr>
          <w:trHeight w:val="300"/>
        </w:trPr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DAFE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7-3-Sph - 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104A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C8A88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3050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B53A9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0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51C1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706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45455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42BE0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418E6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1.7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C1861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06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01F7F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5384E" w14:textId="77777777" w:rsidR="00870177" w:rsidRPr="00605561" w:rsidRDefault="00870177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8.44</w:t>
            </w:r>
          </w:p>
        </w:tc>
      </w:tr>
    </w:tbl>
    <w:p w14:paraId="78F26876" w14:textId="0DC22D63" w:rsidR="00870177" w:rsidRPr="00605561" w:rsidRDefault="00870177" w:rsidP="00605561">
      <w:pPr>
        <w:rPr>
          <w:rFonts w:ascii="Times New Roman" w:hAnsi="Times New Roman" w:cs="Times New Roman"/>
          <w:sz w:val="14"/>
        </w:rPr>
      </w:pPr>
    </w:p>
    <w:p w14:paraId="6D53F997" w14:textId="499B12C3" w:rsidR="00605561" w:rsidRPr="00605561" w:rsidRDefault="00605561" w:rsidP="00605561">
      <w:pPr>
        <w:rPr>
          <w:rFonts w:ascii="Times New Roman" w:hAnsi="Times New Roman" w:cs="Times New Roman"/>
          <w:sz w:val="14"/>
        </w:rPr>
      </w:pPr>
    </w:p>
    <w:p w14:paraId="5D2B94E3" w14:textId="77777777" w:rsidR="00605561" w:rsidRPr="00605561" w:rsidRDefault="00605561" w:rsidP="00605561">
      <w:pPr>
        <w:rPr>
          <w:rFonts w:ascii="Times New Roman" w:hAnsi="Times New Roman" w:cs="Times New Roman"/>
          <w:sz w:val="14"/>
        </w:rPr>
      </w:pPr>
    </w:p>
    <w:tbl>
      <w:tblPr>
        <w:tblW w:w="13000" w:type="dxa"/>
        <w:tblLook w:val="04A0" w:firstRow="1" w:lastRow="0" w:firstColumn="1" w:lastColumn="0" w:noHBand="0" w:noVBand="1"/>
      </w:tblPr>
      <w:tblGrid>
        <w:gridCol w:w="2020"/>
        <w:gridCol w:w="1380"/>
        <w:gridCol w:w="960"/>
        <w:gridCol w:w="960"/>
        <w:gridCol w:w="960"/>
        <w:gridCol w:w="960"/>
        <w:gridCol w:w="960"/>
        <w:gridCol w:w="960"/>
        <w:gridCol w:w="1041"/>
        <w:gridCol w:w="960"/>
        <w:gridCol w:w="960"/>
        <w:gridCol w:w="1041"/>
      </w:tblGrid>
      <w:tr w:rsidR="00605561" w:rsidRPr="00605561" w14:paraId="3DE801B8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C91A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lastRenderedPageBreak/>
              <w:t>Sample number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DB8A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yp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081A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s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9DD7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g1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2441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d1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AC90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In1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E3F2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n1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8699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b1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7C42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Hg2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E225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l2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8CA6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b2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8FCD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Bi209</w:t>
            </w:r>
          </w:p>
        </w:tc>
      </w:tr>
      <w:tr w:rsidR="00605561" w:rsidRPr="00605561" w14:paraId="7099A33C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6CC3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7-8-1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5CBD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A2A8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F8AE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4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0FA4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43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DD29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4435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9518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A775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3.2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1652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3530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2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4172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17AA2A57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8341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7-8-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3944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D130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0EC0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CCB7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24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6BA7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D764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02B7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100C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75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785C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3A85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CE56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</w:tr>
      <w:tr w:rsidR="00605561" w:rsidRPr="00605561" w14:paraId="0E07EDD0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717B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7-8-3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64FC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E6B7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D919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7.2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7342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98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7D3D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7CB7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613B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FFC4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70.4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DCF4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5224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0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07E3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</w:tr>
      <w:tr w:rsidR="00605561" w:rsidRPr="00605561" w14:paraId="516E60C0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AFD8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7-8-4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C3FD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AE0B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CC29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0.3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23EC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18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0026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A2C8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9EBC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679B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4.5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79B0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3A31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8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404F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454149D1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27F5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7-8-5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CF5E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2F7C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7C0F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1B3D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08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E2F1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0ED8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5370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CB90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76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1E3F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3E9C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B553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71D16290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9B62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11d-6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E179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AD30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F1DC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6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5E11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97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7FC3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3251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3BBA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3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2C1A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0.0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BB7D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7EE2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8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8E3A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</w:tr>
      <w:tr w:rsidR="00605561" w:rsidRPr="00605561" w14:paraId="7B23D15D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F2ED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11d-7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3CF2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00DF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3EEE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23.2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0122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1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4D83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716A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D2E1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8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DA9A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2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162B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4455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76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606E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</w:tr>
      <w:tr w:rsidR="00605561" w:rsidRPr="00605561" w14:paraId="63AA9F7B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3C9E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11d-8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4A89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35E6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950D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68.7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F0B0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72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67A2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94B5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C174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5F45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1.6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C20A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E499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0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AF1C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3BAD1C78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52E7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11d-9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3691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3482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323C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1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08AF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93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11C3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48A8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426F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9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72F6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7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2C80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FA7A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3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0857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</w:tr>
      <w:tr w:rsidR="00605561" w:rsidRPr="00605561" w14:paraId="095713E8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9F33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11d-10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3A99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D08C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3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7743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4.5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34B5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56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EE45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B727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31F4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1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42E7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26.5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7DAE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6C9C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14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7D80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</w:tr>
      <w:tr w:rsidR="00605561" w:rsidRPr="00605561" w14:paraId="1CB1981F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367E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13-6-1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5BA5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BA3D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9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9DE2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4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B5C1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88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9093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27C0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D39F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48FE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81.5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1FB2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C8CE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9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7AC8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4</w:t>
            </w:r>
          </w:p>
        </w:tc>
      </w:tr>
      <w:tr w:rsidR="00605561" w:rsidRPr="00605561" w14:paraId="5E289CF3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5AD2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13-6-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FE35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07ED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99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E742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9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A5CD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97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8CD8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1355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741A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7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DE28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43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9416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F8BE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6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7C5B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</w:tr>
      <w:tr w:rsidR="00605561" w:rsidRPr="00605561" w14:paraId="59993212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9FB3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13-6-3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6ED6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F723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20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EBA3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9.1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9EBC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92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7F6E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8F20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A1A7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1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6F15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72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699A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2B60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5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EE4B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</w:tr>
      <w:tr w:rsidR="00605561" w:rsidRPr="00605561" w14:paraId="1F548ACA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2C47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13-6-3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7E09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01F7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34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4799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2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A7B4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58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7A38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8C13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83E2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557C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50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53F9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4621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5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3B99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</w:tr>
      <w:tr w:rsidR="00605561" w:rsidRPr="00605561" w14:paraId="5BF63B73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D173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13-6-4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F61E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CCAF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347F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7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C873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89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C944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0A02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D2C3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9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64CC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70.0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BCEA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483A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2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BC8E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</w:tr>
      <w:tr w:rsidR="00605561" w:rsidRPr="00605561" w14:paraId="2A84B55D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3913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13-6-5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6745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A48D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9E13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7.2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0A9E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22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3F1D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1B1E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2BAD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7A93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6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3A9C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5085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EC62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</w:tr>
      <w:tr w:rsidR="00605561" w:rsidRPr="00605561" w14:paraId="1F9BBA40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E798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13-6-6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98B4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1356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B827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1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A0B3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07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C347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56EC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8A9C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71CE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9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D88D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66FC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BD5F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</w:tr>
      <w:tr w:rsidR="00605561" w:rsidRPr="00605561" w14:paraId="6A5ED5CD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4DD1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13-6-7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2FC9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13E5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26C3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3.0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F8D6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95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033B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D773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20F6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6C22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62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25DA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FD59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0E5D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</w:tr>
      <w:tr w:rsidR="00605561" w:rsidRPr="00605561" w14:paraId="3694D287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D121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13-6-8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C809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DA7B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93F8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4.0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5E7A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89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5609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84A8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0725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038A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75.7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9EA4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DABE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90F1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4</w:t>
            </w:r>
          </w:p>
        </w:tc>
      </w:tr>
      <w:tr w:rsidR="00605561" w:rsidRPr="00605561" w14:paraId="56DD0A2E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D517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13-6-9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B4CE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2DBE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A91B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1.8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51C2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86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5FBF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090A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ACAB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F72D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56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4BFC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EE95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9E46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</w:tr>
      <w:tr w:rsidR="00605561" w:rsidRPr="00605561" w14:paraId="0D671434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C65B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3-1-7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729F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1FF1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21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4C43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8535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62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0FC1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45BB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E84D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2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C243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599.4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7586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8621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8801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4</w:t>
            </w:r>
          </w:p>
        </w:tc>
      </w:tr>
      <w:tr w:rsidR="00605561" w:rsidRPr="00605561" w14:paraId="370C11BF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ECF8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3-1-8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D4B1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55B6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65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19B2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8E06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5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4ED8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A7E9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803A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9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12DD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675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80A2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9BEC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7A40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</w:tr>
      <w:tr w:rsidR="00605561" w:rsidRPr="00605561" w14:paraId="194C4D51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197E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3-1-9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C597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13C6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7970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9F6A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21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8625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0D51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B52A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FC50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373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7C73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238A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38CC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</w:tr>
      <w:tr w:rsidR="00605561" w:rsidRPr="00605561" w14:paraId="50535303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ED78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3-1-10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FD56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A851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0B7C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9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7CAE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1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0BA5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8958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E6A8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8FC1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335.3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B78F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C4C3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47B1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</w:tr>
      <w:tr w:rsidR="00605561" w:rsidRPr="00605561" w14:paraId="4C248E09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4674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13-11-1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A78F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0613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279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E7CF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2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D88A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70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FE52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6E06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AF9E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5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2C94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54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0438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BFF6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84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2702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</w:tr>
      <w:tr w:rsidR="00605561" w:rsidRPr="00605561" w14:paraId="041D983B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9C64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13-11-1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7CDC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D680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022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C217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7.7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BCAA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65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B853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2B9E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2460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5717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74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E532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9854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49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A759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</w:tr>
      <w:tr w:rsidR="00605561" w:rsidRPr="00605561" w14:paraId="34E4A8F3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5C90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13-11-6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D7BC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250F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80A9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BF37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25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6F7B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8F94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FC03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D798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54.8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D47A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2B04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2639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</w:tr>
      <w:tr w:rsidR="00605561" w:rsidRPr="00605561" w14:paraId="77D631B1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2323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13-11-7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C595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B584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5C21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44F6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17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6710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B71F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ECDD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BA02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4.2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BB2F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E5DF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6ABB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</w:tr>
      <w:tr w:rsidR="00605561" w:rsidRPr="00605561" w14:paraId="19A3C712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D459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13-11-8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2A5A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A4A7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6A92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4A17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19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38A6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17D6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4355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F973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35.8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9B4F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004E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7F87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</w:tr>
      <w:tr w:rsidR="00605561" w:rsidRPr="00605561" w14:paraId="36553596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8CF3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13-11-9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2240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C2EF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2126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878A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12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A190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E0FE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426C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F4F7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79.0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87F8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0CB6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7661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</w:tr>
      <w:tr w:rsidR="00605561" w:rsidRPr="00605561" w14:paraId="5EC2FBED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5872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HZ13-11-10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F67F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5605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E37C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2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FD53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49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48B9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BA7B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E40E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C5F3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2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CB80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C236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812B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</w:tr>
      <w:tr w:rsidR="00605561" w:rsidRPr="00605561" w14:paraId="08D7FCBF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7A03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7-6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9639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FB34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DE04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18E8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57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4EA1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55E8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849A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E084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11ED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989D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974F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3434</w:t>
            </w:r>
          </w:p>
        </w:tc>
      </w:tr>
      <w:tr w:rsidR="00605561" w:rsidRPr="00605561" w14:paraId="5111D96E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7F1E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7-7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7B51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BC19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1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FD16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2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1DBD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75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BF5D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3031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93B0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9661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1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D3F5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3CA0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AE5E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3740</w:t>
            </w:r>
          </w:p>
        </w:tc>
      </w:tr>
      <w:tr w:rsidR="00605561" w:rsidRPr="00605561" w14:paraId="060A44B3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F31F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7-8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DBFB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1365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765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E4D1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9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F7E7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84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437C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DD51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4CBD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15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CD3F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78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BA07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8B06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3525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43631</w:t>
            </w:r>
          </w:p>
        </w:tc>
      </w:tr>
      <w:tr w:rsidR="00605561" w:rsidRPr="00605561" w14:paraId="3B01DED5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A34E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7-9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BA23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BB35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2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CA8E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8E05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92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3407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C434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D1FC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814B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3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F960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AA94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D383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4295</w:t>
            </w:r>
          </w:p>
        </w:tc>
      </w:tr>
      <w:tr w:rsidR="00605561" w:rsidRPr="00605561" w14:paraId="15F83C93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E773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7-10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0005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9425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3343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2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6DA6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774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572A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BD38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E7C5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50C7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B280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BCB1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A374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0432</w:t>
            </w:r>
          </w:p>
        </w:tc>
      </w:tr>
      <w:tr w:rsidR="00605561" w:rsidRPr="00605561" w14:paraId="4C3BF751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87E5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2-1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3862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E68F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EEEE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F0B5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72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2440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9527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E158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C6B2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7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891B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AD05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6FED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00</w:t>
            </w:r>
          </w:p>
        </w:tc>
      </w:tr>
      <w:tr w:rsidR="00605561" w:rsidRPr="00605561" w14:paraId="47459FAD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BBD8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2-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2115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F629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6E31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3FE3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06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B873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F855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B9A0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19BB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6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FC81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D24C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8C62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99</w:t>
            </w:r>
          </w:p>
        </w:tc>
      </w:tr>
      <w:tr w:rsidR="00605561" w:rsidRPr="00605561" w14:paraId="6B8B82C1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B98D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2-3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29C7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A25F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FB4F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F77E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15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8780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3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219A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E3B6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90F2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7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6D18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15F7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84B4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05</w:t>
            </w:r>
          </w:p>
        </w:tc>
      </w:tr>
      <w:tr w:rsidR="00605561" w:rsidRPr="00605561" w14:paraId="420D57F7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4224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2-4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38A2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7F93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1C22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1102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83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6844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1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DBAC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2A74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9145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9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EC9A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B5A1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C34A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81</w:t>
            </w:r>
          </w:p>
        </w:tc>
      </w:tr>
      <w:tr w:rsidR="00605561" w:rsidRPr="00605561" w14:paraId="1B94E0DB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4827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2-5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DB9A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79B1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5013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1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C9FA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85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6A3F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8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DE93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8C7A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1633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1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7D1E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C691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8F0A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00</w:t>
            </w:r>
          </w:p>
        </w:tc>
      </w:tr>
      <w:tr w:rsidR="00605561" w:rsidRPr="00605561" w14:paraId="6387B582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2EF2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2-6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D6A7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ADD2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4082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97CD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77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7E2B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8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10AF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EEEC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A95C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8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1564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6C1D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7E6A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88</w:t>
            </w:r>
          </w:p>
        </w:tc>
      </w:tr>
      <w:tr w:rsidR="00605561" w:rsidRPr="00605561" w14:paraId="566FB51C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B223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2-7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C06E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16F8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FB2C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A735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68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8359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C98E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3A95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4685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91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497F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7CDC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F2C3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00</w:t>
            </w:r>
          </w:p>
        </w:tc>
      </w:tr>
      <w:tr w:rsidR="00605561" w:rsidRPr="00605561" w14:paraId="67D81F56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3D46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2-8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950F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3AE6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698B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E2CC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16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7B46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036B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01B3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1F0A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9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A8D1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465D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35D1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05</w:t>
            </w:r>
          </w:p>
        </w:tc>
      </w:tr>
      <w:tr w:rsidR="00605561" w:rsidRPr="00605561" w14:paraId="5669F35B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7257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2-9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556C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E85C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FF93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2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7A00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35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3BEA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5114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40AF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54E1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5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2AB1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980A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A03A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00</w:t>
            </w:r>
          </w:p>
        </w:tc>
      </w:tr>
      <w:tr w:rsidR="00605561" w:rsidRPr="00605561" w14:paraId="0B00A2FA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9C8E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2-10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DB79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7E12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4BCA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7254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22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D9B8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4BDF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7CB5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003E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252B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D01B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88AC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00</w:t>
            </w:r>
          </w:p>
        </w:tc>
      </w:tr>
      <w:tr w:rsidR="00605561" w:rsidRPr="00605561" w14:paraId="7BCA54D6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90A8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b-7-6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53E8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D5D7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7B1E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1385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7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C709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8809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8EC2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7835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68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6298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3C4C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0207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00</w:t>
            </w:r>
          </w:p>
        </w:tc>
      </w:tr>
      <w:tr w:rsidR="00605561" w:rsidRPr="00605561" w14:paraId="61589281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58D4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b-7-7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8C5A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3D66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64BB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2D0A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0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C044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C7DD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58D5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BCE0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3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A7A7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9F8D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CD58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00</w:t>
            </w:r>
          </w:p>
        </w:tc>
      </w:tr>
      <w:tr w:rsidR="00605561" w:rsidRPr="00605561" w14:paraId="1944FEB3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93F6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b-7-8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0F78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5C67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BD94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5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CA53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93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BBA3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4FFC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5E0B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0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AC1B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08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77A2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5113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3356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37</w:t>
            </w:r>
          </w:p>
        </w:tc>
      </w:tr>
      <w:tr w:rsidR="00605561" w:rsidRPr="00605561" w14:paraId="09D45379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BCEA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b-7-9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49EC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C59F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5180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690C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23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D789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7FF3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6A9F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3190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5345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6741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0081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43</w:t>
            </w:r>
          </w:p>
        </w:tc>
      </w:tr>
      <w:tr w:rsidR="00605561" w:rsidRPr="00605561" w14:paraId="1DB2A79E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3040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b-7-10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D52E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379F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B866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FC65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79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8651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B4F1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60B7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35DA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6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BAB5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9689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D9C5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14</w:t>
            </w:r>
          </w:p>
        </w:tc>
      </w:tr>
      <w:tr w:rsidR="00605561" w:rsidRPr="00605561" w14:paraId="220BEBA0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52A3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a-7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18DA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4C57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8591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ED90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02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84C7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B2FA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0D8A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3C88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1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F7D7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D031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C606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00</w:t>
            </w:r>
          </w:p>
        </w:tc>
      </w:tr>
      <w:tr w:rsidR="00605561" w:rsidRPr="00605561" w14:paraId="11DCF038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B0B2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a-8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8A41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B47D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0D6C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B926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64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CC05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C206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4C65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AFD0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3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90F1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5C02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8576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35</w:t>
            </w:r>
          </w:p>
        </w:tc>
      </w:tr>
      <w:tr w:rsidR="00605561" w:rsidRPr="00605561" w14:paraId="38FE53EE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84ED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a-9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648C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3DC7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E25C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7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B83D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39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D3BA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5514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BD6D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E3CA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3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A43F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D238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8EDF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38</w:t>
            </w:r>
          </w:p>
        </w:tc>
      </w:tr>
      <w:tr w:rsidR="00605561" w:rsidRPr="00605561" w14:paraId="5E617C83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6AF9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a-10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A534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9791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797A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3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217A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07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2DCD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E857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2CE8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A79B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8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B7B4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535E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2847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84</w:t>
            </w:r>
          </w:p>
        </w:tc>
      </w:tr>
      <w:tr w:rsidR="00605561" w:rsidRPr="00605561" w14:paraId="08C5F056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283E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c-6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B3EB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1A76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F173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6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A972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32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5D53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25AB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F7C0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8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6901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8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33B0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CE9B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FE23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97</w:t>
            </w:r>
          </w:p>
        </w:tc>
      </w:tr>
      <w:tr w:rsidR="00605561" w:rsidRPr="00605561" w14:paraId="4FC29012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1C7F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c-7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2305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4737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F30A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4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9E04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91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D5EA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41CB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F0E6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0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8183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4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6334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8F15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FBEA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57</w:t>
            </w:r>
          </w:p>
        </w:tc>
      </w:tr>
      <w:tr w:rsidR="00605561" w:rsidRPr="00605561" w14:paraId="33F75115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DD63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c-8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0918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B470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FA0F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3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E248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24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B325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8214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0A40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1DCE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0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4C95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DABC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3FE1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00</w:t>
            </w:r>
          </w:p>
        </w:tc>
      </w:tr>
      <w:tr w:rsidR="00605561" w:rsidRPr="00605561" w14:paraId="0E699C0C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E6A3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c-9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DE42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65EA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AB04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8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A15E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15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7CF2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2215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7011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0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0D4E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7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5433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07AF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9EB0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61</w:t>
            </w:r>
          </w:p>
        </w:tc>
      </w:tr>
      <w:tr w:rsidR="00605561" w:rsidRPr="00605561" w14:paraId="7C75E1F4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4368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1c-10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D8FE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71C4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413C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3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7802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77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D11B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E863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067F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1431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1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8042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41F7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8D7A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30</w:t>
            </w:r>
          </w:p>
        </w:tc>
      </w:tr>
      <w:tr w:rsidR="00605561" w:rsidRPr="00605561" w14:paraId="1BE31CEB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A47F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0-1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8F34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ABFD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F7AE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A758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767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BFA8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6431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8987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E795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9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172D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F8E8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BA48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0.0014 </w:t>
            </w:r>
          </w:p>
        </w:tc>
      </w:tr>
      <w:tr w:rsidR="00605561" w:rsidRPr="00605561" w14:paraId="5AA5D9FF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9295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HZQ-13-10-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4549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CDD5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377C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77AE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37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255F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9D0F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21F1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0B31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7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44AF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D6B2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4ADA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0.052 </w:t>
            </w:r>
          </w:p>
        </w:tc>
      </w:tr>
      <w:tr w:rsidR="00605561" w:rsidRPr="00605561" w14:paraId="22D36E7A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8E3A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0-3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34E1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7DE4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7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7821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78C7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08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3B93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48D7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3704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3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67B0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66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9A5E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EBF9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9364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</w:tr>
      <w:tr w:rsidR="00605561" w:rsidRPr="00605561" w14:paraId="03C08F09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1F26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0-4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CEFC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6512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4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4D63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A853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2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4B61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B666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45E8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B241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12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4E91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EE38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CB45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</w:tr>
      <w:tr w:rsidR="00605561" w:rsidRPr="00605561" w14:paraId="4F31F98D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BFCA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0-5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9395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A675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A9A0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3748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70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945A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26B9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5673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5F5D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39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4DD7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03BE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7C0F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0.017 </w:t>
            </w:r>
          </w:p>
        </w:tc>
      </w:tr>
      <w:tr w:rsidR="00605561" w:rsidRPr="00605561" w14:paraId="008B1828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F76C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0-6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D9BD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0939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B1E2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0F31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77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BB92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A5BA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A79F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50AD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36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C957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FEB0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72BE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</w:tr>
      <w:tr w:rsidR="00605561" w:rsidRPr="00605561" w14:paraId="0832301E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A599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0-7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C1CB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6B80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DCD3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5879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73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EE3C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506C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311E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2E1E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1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10E9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AAA1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D689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0.010 </w:t>
            </w:r>
          </w:p>
        </w:tc>
      </w:tr>
      <w:tr w:rsidR="00605561" w:rsidRPr="00605561" w14:paraId="3B630C57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C986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0-8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FBFB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BE6C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1BC8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9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99AF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16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C057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ACED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D1C4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3201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7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3110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24C3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26C5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</w:tr>
      <w:tr w:rsidR="00605561" w:rsidRPr="00605561" w14:paraId="210373D5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D2B1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0-9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9ED4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0051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151C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5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A044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63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2BCE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5009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3AC0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BF50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39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37E2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CA1D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9D45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</w:tr>
      <w:tr w:rsidR="00605561" w:rsidRPr="00605561" w14:paraId="69292C2D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F79A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0-10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A321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067F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1066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FACE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84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9140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3136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C711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A95C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5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0F61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EBC4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9F8C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</w:tr>
      <w:tr w:rsidR="00605561" w:rsidRPr="00605561" w14:paraId="3C14C110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0A45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6-1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EAB2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9AF1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4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F0C1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5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F255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18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979A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C510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D928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37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BDB4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55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710B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9675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D6DA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</w:tr>
      <w:tr w:rsidR="00605561" w:rsidRPr="00605561" w14:paraId="0194946C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F668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6-3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DB34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3309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AF4A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7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7A90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62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CDBB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5073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1C03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3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8AB0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58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6986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1148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DAE4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</w:tr>
      <w:tr w:rsidR="00605561" w:rsidRPr="00605561" w14:paraId="01FDA2CC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E9B8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6-4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2191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8398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3CB2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0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5929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28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4F18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2F05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AC55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1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294D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5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4F94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D399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84E3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0.022 </w:t>
            </w:r>
          </w:p>
        </w:tc>
      </w:tr>
      <w:tr w:rsidR="00605561" w:rsidRPr="00605561" w14:paraId="44F4B301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B278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6-5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8417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4072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2973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F059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79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68D6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BABE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F27B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487E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49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E87A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60CC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3CC6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0.014 </w:t>
            </w:r>
          </w:p>
        </w:tc>
      </w:tr>
      <w:tr w:rsidR="00605561" w:rsidRPr="00605561" w14:paraId="08CBB202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3FA5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6-6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6BDC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C73A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DDC7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6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03C7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51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C7CA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6907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227B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5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A475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1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070E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76D7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010A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</w:tr>
      <w:tr w:rsidR="00605561" w:rsidRPr="00605561" w14:paraId="14FD4E81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8BA5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6-7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062C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9823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48A3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70F9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11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CC7E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DB26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2BA6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664E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0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9B71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146D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7985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0.021 </w:t>
            </w:r>
          </w:p>
        </w:tc>
      </w:tr>
      <w:tr w:rsidR="00605561" w:rsidRPr="00605561" w14:paraId="73A60CAF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9641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6-8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2575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CB3C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92AE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01C3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98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72F3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B248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516E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C56D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43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B3A8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2675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3B4A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0.0057 </w:t>
            </w:r>
          </w:p>
        </w:tc>
      </w:tr>
      <w:tr w:rsidR="00605561" w:rsidRPr="00605561" w14:paraId="504FDE58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1816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6-9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DE83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26EB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ED33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A22F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94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D830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971A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9C4A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ACC6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1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F938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BB0A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403B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0.021 </w:t>
            </w:r>
          </w:p>
        </w:tc>
      </w:tr>
      <w:tr w:rsidR="00605561" w:rsidRPr="00605561" w14:paraId="5A7363B8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1C5C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13-16-10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CA3F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B9B5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42E3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D5E8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26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1230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8F12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7139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7863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5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39C5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21C6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7C6D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05561">
              <w:rPr>
                <w:rFonts w:ascii="Times New Roman" w:eastAsia="Times New Roman" w:hAnsi="Times New Roman" w:cs="Times New Roman"/>
              </w:rPr>
              <w:t xml:space="preserve">0.016 </w:t>
            </w:r>
          </w:p>
        </w:tc>
      </w:tr>
      <w:tr w:rsidR="00605561" w:rsidRPr="00605561" w14:paraId="21B9333A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5666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3-3-Sph - 1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57D9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FE85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12D5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462D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22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12AA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DF9E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8ACF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16E3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63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DAA3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8CED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3B81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19262DFA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F03B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3-3-Sph - 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FA1C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D747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A66D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7AC2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29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5406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43AC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0E20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7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CF82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93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9759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1183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BDC1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566C1CE6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E935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3-3-Sph - 3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6F09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9442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8378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7FC9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06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1AA3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C8BE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0CB8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DD2D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94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F3EA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45D4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A110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0E8C263C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D8ED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3-3-Sph - 4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E1F3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0F2B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2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B95D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8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F562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00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81CB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23B1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204E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1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3BF9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9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9758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F3B1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B139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639C16D0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3881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3-3-Sph - 5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9A2D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8F7E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C5FE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7A66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82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707C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1E84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9ED1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8CBB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05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D09B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9CB0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FA65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6239E817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41BE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3-3-Sph - 6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F4DC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8861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C16C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30A5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94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085F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0572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D629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D183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43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8025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F0BE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7F18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68B252C6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9939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3-3-Sph - 7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014D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D830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7AEF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FAE9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43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8C80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F1FE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7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75C2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5F97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62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0FD4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1C14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14A0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05DB2390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E5A6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3-3-Sph - 8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F37E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F5C0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A2F3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327E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38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F971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4786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C6EA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D9E9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68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AAB6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D608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C44E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2046CB0B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00B2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3-3-Sph - 9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8A7B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6FB7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8B70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1677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83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C4D9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8E37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ADE4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E8E1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07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E77B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4E7B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9AE0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6039E204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81FF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3-3-Sph - 10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F1EB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975F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2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E923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9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D196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08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39BB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AAB6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D7C8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8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F549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4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CB69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680B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4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605D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392A09A3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08B0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4-1-Sph - 1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30BC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8730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22FF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7990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24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5BFF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313B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8464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CA96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B69D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881B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5729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38991291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0729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4-1-Sph - 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872B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6370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A62F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23EA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43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B09C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2E11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252C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E55D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FDFC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820B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B1E6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6F914FDA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A240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4-1-Sph - 3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4C62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2CD6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F301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5320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76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E306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3E02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AC78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568F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8032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CBC1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8938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76C00135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150E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HZQ-4-1-Sph - 4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9E39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E109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F7C2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A8AF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04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29C9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F46A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5FB5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7F27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1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D084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4931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AE13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69B44CFB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B3E7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4-1-Sph - 5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96BD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C2CC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E447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5DE0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49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386F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E669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257B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AFAE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6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8C62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6127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F52B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492F98C1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A1C9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4-1-Sph - 6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88E4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7DC9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664A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0EFD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7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D6D9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1D79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90D0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6B15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4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D6B7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04B1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D4DD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0E532A3F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3FCC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4-1-Sph - 7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44D6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9773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ECE1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658F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69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1116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5129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77FB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BDDF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7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FD71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BD00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825E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2286AD2B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87B1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4-1-Sph - 8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80BA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3289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9AB9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854D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74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B6A3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5821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D61B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B42E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7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2C7C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6DCA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CF2A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0332EFC9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E07B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4-1-Sph - 9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9C63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5758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9D40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87F5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77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A192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4B4C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72F0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4BE8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6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DD90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B737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8EC6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0A0BE815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5B1D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4-1-Sph - 10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5157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5978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3D8D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250B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71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EBD6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4816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5A26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48D5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1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FB58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3AAE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F1B0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42F4E39B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324A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9-Sph - 1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0F46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CEAE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DB2A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BBD1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61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1B79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D7B2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9F90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28EE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0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1113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DD74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87B0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71BD948A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C9B4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9-Sph - 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D06A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5CA3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AFEF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3130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77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EE01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6E02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28BF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155D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5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7907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D2FB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D6D0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7012C5EF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865E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9-Sph - 3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9F47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4066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70F8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7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AE9D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56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A6B8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BBBE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4B76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BE6F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3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9878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1E79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D7A2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28188AE6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0576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9-Sph - 4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54AA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DD2C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B8AD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A013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62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D942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8F7E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B360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5887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2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0D48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6520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7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6A51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12DBAC20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552B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9-Sph - 5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373C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C5FD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5CC2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65A4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10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2024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F19C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C4D4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E0EF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49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0CF9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937C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E08F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5870B0E4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715C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9-Sph - 6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B381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3275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9FB4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3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A444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97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A8EC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3E4C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C452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62FC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1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4B99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1BCD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640C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51CCA563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F126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9-Sph - 7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2427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C1CC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9DB6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2228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92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4874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601D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1492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1584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1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4161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09E6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A207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432593F4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1A23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9-Sph - 8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96E0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FC08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A437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B74E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39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012E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35F4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BC5D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1C42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9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E564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1647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7528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26CCE159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9D72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9-Sph - 9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0A38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E452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F3A7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7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3A10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08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57EA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8C94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E5EE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1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B305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8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B29F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5BBD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52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3785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383D17C5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DE64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5-9-Sph - 10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80E8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3327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46AE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9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51D8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694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B353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6339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6C85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0247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7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4D7C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6DD9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7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08E3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7CAA6076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5AC1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7-3-Sph - 1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7F22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1AF6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348E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0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0A62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64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1FC2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35EE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C8BC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B0C3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2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F5E9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C6F7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D134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67EEF772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399D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7-3-Sph - 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264A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C9C2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E9E0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1CFC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29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DFA6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D640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3CD2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2B5E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A0DA0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9ACB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47A9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59FA8D62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7CA7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7-3-Sph - 3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F59A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013E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80E0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0356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28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EB0F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73B0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FA8A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6AC5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8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F82D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B532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1482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7C3A4E0C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EDAC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7-3-Sph - 4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C70B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C132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7019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458C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31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E346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D9ED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3CA9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FE1F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6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BA15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A12D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1F32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7C9B3572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1209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7-3-Sph - 5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D036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91EA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9AD0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FE6D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71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8D71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165F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2730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50E5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2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5192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36B7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EED8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3EFE97A9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E5BB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7-3-Sph - 6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1345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2355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6145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81CF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23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CCA4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92B1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6B97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504C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1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5599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B46D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923C8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7C98564A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CFD5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7-3-Sph - 7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0EA3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655D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7D75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E2F2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835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4BF1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4BFB6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B6C7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D697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1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4293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CF54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B3CC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0D592591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3629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7-3-Sph - 8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9677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2ED6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AC35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5A80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65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C7EF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0BDA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962C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01AD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4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31FF2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D5F5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F003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259A7F0E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2D36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7-3-Sph - 9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4612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F9CA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9DF87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1199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942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027C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3AACE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C77A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815B1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20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50C3A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3009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B3E1C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  <w:tr w:rsidR="00605561" w:rsidRPr="00605561" w14:paraId="4BB5BCB1" w14:textId="77777777" w:rsidTr="00605561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90F7B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HZQ-7-3-Sph - 10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3C1E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Sph</w:t>
            </w:r>
            <w:proofErr w:type="spellEnd"/>
            <w:r w:rsidRPr="00605561">
              <w:rPr>
                <w:rFonts w:ascii="Times New Roman" w:eastAsia="Times New Roman" w:hAnsi="Times New Roman" w:cs="Times New Roman"/>
                <w:color w:val="000000"/>
              </w:rPr>
              <w:t>-II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22A5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FDFD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3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C165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778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13D59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B8AC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91905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184FF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19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7FC9D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2BB93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2B424" w14:textId="77777777" w:rsidR="00605561" w:rsidRPr="00605561" w:rsidRDefault="00605561" w:rsidP="006055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0556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</w:tr>
    </w:tbl>
    <w:p w14:paraId="77B1A212" w14:textId="77777777" w:rsidR="00605561" w:rsidRPr="00605561" w:rsidRDefault="00605561" w:rsidP="00605561">
      <w:pPr>
        <w:rPr>
          <w:rFonts w:ascii="Times New Roman" w:hAnsi="Times New Roman" w:cs="Times New Roman"/>
          <w:sz w:val="14"/>
        </w:rPr>
      </w:pPr>
    </w:p>
    <w:sectPr w:rsidR="00605561" w:rsidRPr="00605561" w:rsidSect="00B94F4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0szQwMzC1MDGyNDFU0lEKTi0uzszPAykwrAUABUSx6iwAAAA="/>
  </w:docVars>
  <w:rsids>
    <w:rsidRoot w:val="00B94F42"/>
    <w:rsid w:val="001A06A1"/>
    <w:rsid w:val="00605561"/>
    <w:rsid w:val="00870177"/>
    <w:rsid w:val="00B94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9633F"/>
  <w15:chartTrackingRefBased/>
  <w15:docId w15:val="{EFDA6D61-3814-4FAC-92DF-8759F0EA0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05561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05561"/>
    <w:rPr>
      <w:color w:val="954F72"/>
      <w:u w:val="single"/>
    </w:rPr>
  </w:style>
  <w:style w:type="paragraph" w:customStyle="1" w:styleId="msonormal0">
    <w:name w:val="msonormal"/>
    <w:basedOn w:val="Normal"/>
    <w:rsid w:val="006055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6055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0">
    <w:name w:val="xl70"/>
    <w:basedOn w:val="Normal"/>
    <w:rsid w:val="00605561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"/>
    <w:rsid w:val="00605561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37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DB6C05-07E4-4283-B83F-C672B0AD60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0</Pages>
  <Words>7182</Words>
  <Characters>40939</Characters>
  <Application>Microsoft Office Word</Application>
  <DocSecurity>0</DocSecurity>
  <Lines>341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ola Oyebamiji</dc:creator>
  <cp:keywords/>
  <dc:description/>
  <cp:lastModifiedBy>Abiola Oyebamiji</cp:lastModifiedBy>
  <cp:revision>1</cp:revision>
  <dcterms:created xsi:type="dcterms:W3CDTF">2018-12-11T02:31:00Z</dcterms:created>
  <dcterms:modified xsi:type="dcterms:W3CDTF">2018-12-11T02:58:00Z</dcterms:modified>
</cp:coreProperties>
</file>